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23259" w14:textId="77777777" w:rsidR="00A72B36" w:rsidRDefault="00646F5A" w:rsidP="00646F5A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86663F">
        <w:rPr>
          <w:rFonts w:asciiTheme="minorHAnsi" w:hAnsiTheme="minorHAnsi" w:cstheme="minorHAnsi"/>
          <w:b/>
          <w:sz w:val="32"/>
          <w:szCs w:val="32"/>
        </w:rPr>
        <w:t>IZVEDBENI PLAN NASTAVE</w:t>
      </w:r>
    </w:p>
    <w:p w14:paraId="02D19EAE" w14:textId="3EC12B0A" w:rsidR="00437965" w:rsidRPr="0086663F" w:rsidRDefault="00531C7F" w:rsidP="00437965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86663F">
        <w:rPr>
          <w:rFonts w:asciiTheme="minorHAnsi" w:hAnsiTheme="minorHAnsi" w:cstheme="minorHAnsi"/>
          <w:b/>
          <w:sz w:val="32"/>
          <w:szCs w:val="32"/>
        </w:rPr>
        <w:t>SVEUČILIŠNOG</w:t>
      </w:r>
      <w:r w:rsidR="00233B3C" w:rsidRPr="0086663F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646F5A" w:rsidRPr="0086663F">
        <w:rPr>
          <w:rFonts w:asciiTheme="minorHAnsi" w:hAnsiTheme="minorHAnsi" w:cstheme="minorHAnsi"/>
          <w:b/>
          <w:sz w:val="32"/>
          <w:szCs w:val="32"/>
        </w:rPr>
        <w:t>SPECIJALISTIČKOG STUDIJA MARKETING</w:t>
      </w:r>
      <w:r w:rsidR="00233B3C" w:rsidRPr="0086663F">
        <w:rPr>
          <w:rFonts w:asciiTheme="minorHAnsi" w:hAnsiTheme="minorHAnsi" w:cstheme="minorHAnsi"/>
          <w:b/>
          <w:sz w:val="32"/>
          <w:szCs w:val="32"/>
        </w:rPr>
        <w:t xml:space="preserve"> USLUGA</w:t>
      </w:r>
    </w:p>
    <w:p w14:paraId="34247E25" w14:textId="16FD80BF" w:rsidR="00646F5A" w:rsidRPr="00E956BF" w:rsidRDefault="00233B3C" w:rsidP="00646F5A">
      <w:pPr>
        <w:jc w:val="center"/>
        <w:rPr>
          <w:rFonts w:asciiTheme="minorHAnsi" w:hAnsiTheme="minorHAnsi" w:cstheme="minorHAnsi"/>
          <w:b/>
          <w:sz w:val="32"/>
          <w:szCs w:val="32"/>
          <w:lang w:val="pl-PL"/>
        </w:rPr>
      </w:pPr>
      <w:r w:rsidRPr="00E956BF">
        <w:rPr>
          <w:rFonts w:asciiTheme="minorHAnsi" w:hAnsiTheme="minorHAnsi" w:cstheme="minorHAnsi"/>
          <w:b/>
          <w:sz w:val="32"/>
          <w:szCs w:val="32"/>
          <w:lang w:val="pl-PL"/>
        </w:rPr>
        <w:t>ZA AKADEMSKU GODINU 202</w:t>
      </w:r>
      <w:r w:rsidR="00564FF3" w:rsidRPr="00E956BF">
        <w:rPr>
          <w:rFonts w:asciiTheme="minorHAnsi" w:hAnsiTheme="minorHAnsi" w:cstheme="minorHAnsi"/>
          <w:b/>
          <w:sz w:val="32"/>
          <w:szCs w:val="32"/>
          <w:lang w:val="pl-PL"/>
        </w:rPr>
        <w:t>4</w:t>
      </w:r>
      <w:r w:rsidRPr="00E956BF">
        <w:rPr>
          <w:rFonts w:asciiTheme="minorHAnsi" w:hAnsiTheme="minorHAnsi" w:cstheme="minorHAnsi"/>
          <w:b/>
          <w:sz w:val="32"/>
          <w:szCs w:val="32"/>
          <w:lang w:val="pl-PL"/>
        </w:rPr>
        <w:t>./202</w:t>
      </w:r>
      <w:r w:rsidR="00564FF3" w:rsidRPr="00E956BF">
        <w:rPr>
          <w:rFonts w:asciiTheme="minorHAnsi" w:hAnsiTheme="minorHAnsi" w:cstheme="minorHAnsi"/>
          <w:b/>
          <w:sz w:val="32"/>
          <w:szCs w:val="32"/>
          <w:lang w:val="pl-PL"/>
        </w:rPr>
        <w:t>5</w:t>
      </w:r>
      <w:r w:rsidR="00646F5A" w:rsidRPr="00E956BF">
        <w:rPr>
          <w:rFonts w:asciiTheme="minorHAnsi" w:hAnsiTheme="minorHAnsi" w:cstheme="minorHAnsi"/>
          <w:b/>
          <w:sz w:val="32"/>
          <w:szCs w:val="32"/>
          <w:lang w:val="pl-PL"/>
        </w:rPr>
        <w:t>.</w:t>
      </w:r>
    </w:p>
    <w:p w14:paraId="7708232F" w14:textId="77777777" w:rsidR="00B64556" w:rsidRPr="0086663F" w:rsidRDefault="00B64556" w:rsidP="00B64556">
      <w:pPr>
        <w:spacing w:line="360" w:lineRule="auto"/>
        <w:ind w:right="288"/>
        <w:jc w:val="center"/>
        <w:rPr>
          <w:rFonts w:asciiTheme="minorHAnsi" w:hAnsiTheme="minorHAnsi" w:cstheme="minorHAnsi"/>
          <w:b/>
          <w:sz w:val="22"/>
          <w:szCs w:val="22"/>
          <w:lang w:val="nl-BE"/>
        </w:rPr>
      </w:pPr>
    </w:p>
    <w:p w14:paraId="0E3AC8CC" w14:textId="77777777" w:rsidR="00644A52" w:rsidRPr="0086663F" w:rsidRDefault="00644A52" w:rsidP="00B64556">
      <w:pPr>
        <w:spacing w:line="360" w:lineRule="auto"/>
        <w:ind w:right="288"/>
        <w:jc w:val="center"/>
        <w:rPr>
          <w:rFonts w:asciiTheme="minorHAnsi" w:hAnsiTheme="minorHAnsi" w:cstheme="minorHAnsi"/>
          <w:b/>
          <w:sz w:val="22"/>
          <w:szCs w:val="22"/>
          <w:lang w:val="nl-BE"/>
        </w:rPr>
      </w:pPr>
    </w:p>
    <w:p w14:paraId="0036045E" w14:textId="77777777" w:rsidR="00646F5A" w:rsidRPr="00E956BF" w:rsidRDefault="00646F5A" w:rsidP="00646F5A">
      <w:pPr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t>Mjesto izvođenja nastave</w:t>
      </w:r>
    </w:p>
    <w:p w14:paraId="33523DDA" w14:textId="77777777" w:rsidR="00644A52" w:rsidRPr="00E956BF" w:rsidRDefault="00644A52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751B9468" w14:textId="0FC2596B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Nastava na </w:t>
      </w:r>
      <w:r w:rsidR="00531C7F" w:rsidRPr="00E956BF">
        <w:rPr>
          <w:rFonts w:asciiTheme="minorHAnsi" w:hAnsiTheme="minorHAnsi" w:cstheme="minorHAnsi"/>
          <w:sz w:val="22"/>
          <w:szCs w:val="22"/>
          <w:lang w:val="pl-PL"/>
        </w:rPr>
        <w:t>Sveučilišnom</w:t>
      </w:r>
      <w:r w:rsidR="00AA136E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specijalističkom studiju Marketing usluga izvodi se u zgradi Fakulteta ekonomije i turizma „Dr. Mijo Mirković“, Preradovićeva 1/1, u dvoranama 202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203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302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303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402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403,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404, Pula, Istra, Informatički laboratorij, Informatički kabinet 44, nastavnički kabineti.</w:t>
      </w:r>
    </w:p>
    <w:p w14:paraId="3E195B8F" w14:textId="77777777" w:rsidR="00646F5A" w:rsidRPr="0086663F" w:rsidRDefault="00646F5A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6DDA4780" w14:textId="77777777" w:rsidR="00644A52" w:rsidRPr="0086663F" w:rsidRDefault="00644A52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69F5EF6F" w14:textId="4CCBCE8C" w:rsidR="00646F5A" w:rsidRPr="00E956BF" w:rsidRDefault="00646F5A" w:rsidP="00646F5A">
      <w:pPr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t>Početak i završetak te satnica izvođenja nastave</w:t>
      </w:r>
    </w:p>
    <w:p w14:paraId="1AEF71EF" w14:textId="77777777" w:rsidR="00644A52" w:rsidRPr="00E956BF" w:rsidRDefault="00644A52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6EF293EB" w14:textId="41BFA72D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>Akademska godina počinje 1. listopada tekuće, a završava 30. rujna sljedeće kalendarske godine.</w:t>
      </w:r>
    </w:p>
    <w:p w14:paraId="6B21A41E" w14:textId="04AEF249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Početak i završetak nastave definiran je </w:t>
      </w:r>
      <w:r w:rsidR="00CD6156" w:rsidRPr="00E956BF">
        <w:rPr>
          <w:rFonts w:asciiTheme="minorHAnsi" w:hAnsiTheme="minorHAnsi" w:cstheme="minorHAnsi"/>
          <w:sz w:val="22"/>
          <w:szCs w:val="22"/>
          <w:lang w:val="pl-PL"/>
        </w:rPr>
        <w:t>Akademskim k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alendarom za akademsku godinu 20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>2</w:t>
      </w:r>
      <w:r w:rsidR="00564FF3" w:rsidRPr="00E956BF">
        <w:rPr>
          <w:rFonts w:asciiTheme="minorHAnsi" w:hAnsiTheme="minorHAnsi" w:cstheme="minorHAnsi"/>
          <w:sz w:val="22"/>
          <w:szCs w:val="22"/>
          <w:lang w:val="pl-PL"/>
        </w:rPr>
        <w:t>4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>./202</w:t>
      </w:r>
      <w:r w:rsidR="00564FF3" w:rsidRPr="00E956BF">
        <w:rPr>
          <w:rFonts w:asciiTheme="minorHAnsi" w:hAnsiTheme="minorHAnsi" w:cstheme="minorHAnsi"/>
          <w:sz w:val="22"/>
          <w:szCs w:val="22"/>
          <w:lang w:val="pl-PL"/>
        </w:rPr>
        <w:t>5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., usvojenim na sjednici Senata </w:t>
      </w:r>
      <w:r w:rsidR="00717B42" w:rsidRPr="00E956BF">
        <w:rPr>
          <w:rFonts w:asciiTheme="minorHAnsi" w:hAnsiTheme="minorHAnsi" w:cstheme="minorHAnsi"/>
          <w:sz w:val="22"/>
          <w:szCs w:val="22"/>
          <w:lang w:val="pl-PL"/>
        </w:rPr>
        <w:t>...</w:t>
      </w:r>
    </w:p>
    <w:p w14:paraId="04A1F595" w14:textId="707D4CC6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Nastava na </w:t>
      </w:r>
      <w:r w:rsidR="00504968" w:rsidRPr="00E956BF">
        <w:rPr>
          <w:rFonts w:asciiTheme="minorHAnsi" w:hAnsiTheme="minorHAnsi" w:cstheme="minorHAnsi"/>
          <w:sz w:val="22"/>
          <w:szCs w:val="22"/>
          <w:lang w:val="pl-PL"/>
        </w:rPr>
        <w:t>Sveučilišnom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specijalističkom studiju Marketing usluga započinje nakon dovršetka natječajnog postupka i upisa dovoljnog broja kandidata.</w:t>
      </w:r>
    </w:p>
    <w:p w14:paraId="54571125" w14:textId="77777777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2B39A53D" w14:textId="6214A79F" w:rsidR="00646F5A" w:rsidRPr="00E956BF" w:rsidRDefault="00AA136E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>Akademski k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>alendar za akademsku godinu 20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>2</w:t>
      </w:r>
      <w:r w:rsidR="00504968" w:rsidRPr="00E956BF">
        <w:rPr>
          <w:rFonts w:asciiTheme="minorHAnsi" w:hAnsiTheme="minorHAnsi" w:cstheme="minorHAnsi"/>
          <w:sz w:val="22"/>
          <w:szCs w:val="22"/>
          <w:lang w:val="pl-PL"/>
        </w:rPr>
        <w:t>4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>./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>202</w:t>
      </w:r>
      <w:r w:rsidR="00504968" w:rsidRPr="00E956BF">
        <w:rPr>
          <w:rFonts w:asciiTheme="minorHAnsi" w:hAnsiTheme="minorHAnsi" w:cstheme="minorHAnsi"/>
          <w:sz w:val="22"/>
          <w:szCs w:val="22"/>
          <w:lang w:val="pl-PL"/>
        </w:rPr>
        <w:t>5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d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>ostup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a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>n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je</w:t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na mrežnim stranicama Sveučilišta (</w:t>
      </w:r>
      <w:r w:rsidR="00646F5A">
        <w:fldChar w:fldCharType="begin"/>
      </w:r>
      <w:r w:rsidR="00646F5A" w:rsidRPr="00E956BF">
        <w:rPr>
          <w:lang w:val="pl-PL"/>
        </w:rPr>
        <w:instrText>HYPERLINK "http://www.unipu.hr"</w:instrText>
      </w:r>
      <w:r w:rsidR="00646F5A">
        <w:fldChar w:fldCharType="separate"/>
      </w:r>
      <w:r w:rsidR="00646F5A" w:rsidRPr="00E956BF">
        <w:rPr>
          <w:rStyle w:val="Hiperveza"/>
          <w:rFonts w:asciiTheme="minorHAnsi" w:hAnsiTheme="minorHAnsi" w:cstheme="minorHAnsi"/>
          <w:color w:val="auto"/>
          <w:sz w:val="22"/>
          <w:szCs w:val="22"/>
          <w:lang w:val="pl-PL"/>
        </w:rPr>
        <w:t>www.unipu.hr</w:t>
      </w:r>
      <w:r w:rsidR="00646F5A">
        <w:fldChar w:fldCharType="end"/>
      </w:r>
      <w:r w:rsidR="00646F5A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).</w:t>
      </w:r>
    </w:p>
    <w:p w14:paraId="5D84E51B" w14:textId="77777777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4E5635BE" w14:textId="11F7498F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>Satnica izvođenja nastave – raspored nastave, objavljuje se na mrežnim stranicama Fakulteta (</w:t>
      </w:r>
      <w:r>
        <w:fldChar w:fldCharType="begin"/>
      </w:r>
      <w:r w:rsidRPr="00E956BF">
        <w:rPr>
          <w:lang w:val="pl-PL"/>
        </w:rPr>
        <w:instrText>HYPERLINK "http://www.fet.unipu.hr"</w:instrText>
      </w:r>
      <w:r>
        <w:fldChar w:fldCharType="separate"/>
      </w:r>
      <w:r w:rsidRPr="00E956BF">
        <w:rPr>
          <w:rStyle w:val="Hiperveza"/>
          <w:rFonts w:asciiTheme="minorHAnsi" w:hAnsiTheme="minorHAnsi" w:cstheme="minorHAnsi"/>
          <w:color w:val="auto"/>
          <w:sz w:val="22"/>
          <w:szCs w:val="22"/>
          <w:lang w:val="pl-PL"/>
        </w:rPr>
        <w:t>www.fet.unipu.hr</w:t>
      </w:r>
      <w:r>
        <w:fldChar w:fldCharType="end"/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) u </w:t>
      </w:r>
      <w:r w:rsidR="00504968" w:rsidRPr="00E956BF">
        <w:rPr>
          <w:rFonts w:asciiTheme="minorHAnsi" w:hAnsiTheme="minorHAnsi" w:cstheme="minorHAnsi"/>
          <w:sz w:val="22"/>
          <w:szCs w:val="22"/>
          <w:lang w:val="pl-PL"/>
        </w:rPr>
        <w:t>veljači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20</w:t>
      </w:r>
      <w:r w:rsidR="00233B3C" w:rsidRPr="00E956BF">
        <w:rPr>
          <w:rFonts w:asciiTheme="minorHAnsi" w:hAnsiTheme="minorHAnsi" w:cstheme="minorHAnsi"/>
          <w:sz w:val="22"/>
          <w:szCs w:val="22"/>
          <w:lang w:val="pl-PL"/>
        </w:rPr>
        <w:t>2</w:t>
      </w:r>
      <w:r w:rsidR="00564FF3" w:rsidRPr="00E956BF">
        <w:rPr>
          <w:rFonts w:asciiTheme="minorHAnsi" w:hAnsiTheme="minorHAnsi" w:cstheme="minorHAnsi"/>
          <w:sz w:val="22"/>
          <w:szCs w:val="22"/>
          <w:lang w:val="pl-PL"/>
        </w:rPr>
        <w:t>5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. godine za </w:t>
      </w:r>
      <w:r w:rsidR="00786D4F" w:rsidRPr="00E956BF">
        <w:rPr>
          <w:rFonts w:asciiTheme="minorHAnsi" w:hAnsiTheme="minorHAnsi" w:cstheme="minorHAnsi"/>
          <w:sz w:val="22"/>
          <w:szCs w:val="22"/>
          <w:lang w:val="pl-PL"/>
        </w:rPr>
        <w:t>ljetni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semestar, te u </w:t>
      </w:r>
      <w:r w:rsidR="00786D4F" w:rsidRPr="00E956BF">
        <w:rPr>
          <w:rFonts w:asciiTheme="minorHAnsi" w:hAnsiTheme="minorHAnsi" w:cstheme="minorHAnsi"/>
          <w:sz w:val="22"/>
          <w:szCs w:val="22"/>
          <w:lang w:val="pl-PL"/>
        </w:rPr>
        <w:t>rujnu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202</w:t>
      </w:r>
      <w:r w:rsidR="00786D4F" w:rsidRPr="00E956BF">
        <w:rPr>
          <w:rFonts w:asciiTheme="minorHAnsi" w:hAnsiTheme="minorHAnsi" w:cstheme="minorHAnsi"/>
          <w:sz w:val="22"/>
          <w:szCs w:val="22"/>
          <w:lang w:val="pl-PL"/>
        </w:rPr>
        <w:t>5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>. godine za</w:t>
      </w:r>
      <w:r w:rsidR="001D7DAE"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zimski</w:t>
      </w: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 semestar.</w:t>
      </w:r>
    </w:p>
    <w:p w14:paraId="5C589A4E" w14:textId="77777777" w:rsidR="00646F5A" w:rsidRPr="0086663F" w:rsidRDefault="00646F5A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4E248BD6" w14:textId="77777777" w:rsidR="00644A52" w:rsidRPr="0086663F" w:rsidRDefault="00644A52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6B1560FD" w14:textId="56CDAFB7" w:rsidR="00646F5A" w:rsidRPr="00E956BF" w:rsidRDefault="00646F5A" w:rsidP="00646F5A">
      <w:pPr>
        <w:jc w:val="both"/>
        <w:rPr>
          <w:rFonts w:asciiTheme="minorHAnsi" w:hAnsiTheme="minorHAnsi" w:cstheme="minorHAnsi"/>
          <w:b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hr-HR"/>
        </w:rPr>
        <w:t>Ispitni rokovi</w:t>
      </w:r>
    </w:p>
    <w:p w14:paraId="2E36B85B" w14:textId="77777777" w:rsidR="00644A52" w:rsidRPr="00E956BF" w:rsidRDefault="00644A52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044B4B03" w14:textId="6D835315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sz w:val="22"/>
          <w:szCs w:val="22"/>
          <w:lang w:val="hr-HR"/>
        </w:rPr>
        <w:t xml:space="preserve">Ispitni rokovi za </w:t>
      </w:r>
      <w:r w:rsidR="001D7DAE" w:rsidRPr="00E956BF">
        <w:rPr>
          <w:rFonts w:asciiTheme="minorHAnsi" w:hAnsiTheme="minorHAnsi" w:cstheme="minorHAnsi"/>
          <w:sz w:val="22"/>
          <w:szCs w:val="22"/>
          <w:lang w:val="hr-HR"/>
        </w:rPr>
        <w:t>Sveučilišni</w:t>
      </w:r>
      <w:r w:rsidRPr="00E956BF">
        <w:rPr>
          <w:rFonts w:asciiTheme="minorHAnsi" w:hAnsiTheme="minorHAnsi" w:cstheme="minorHAnsi"/>
          <w:sz w:val="22"/>
          <w:szCs w:val="22"/>
          <w:lang w:val="hr-HR"/>
        </w:rPr>
        <w:t xml:space="preserve"> specijalistički studij Marketing usluga dogovaraju se s polaznicima studija i tajništvom te voditelj</w:t>
      </w:r>
      <w:r w:rsidR="00F5126B" w:rsidRPr="00E956BF">
        <w:rPr>
          <w:rFonts w:asciiTheme="minorHAnsi" w:hAnsiTheme="minorHAnsi" w:cstheme="minorHAnsi"/>
          <w:sz w:val="22"/>
          <w:szCs w:val="22"/>
          <w:lang w:val="hr-HR"/>
        </w:rPr>
        <w:t>em</w:t>
      </w:r>
      <w:r w:rsidRPr="00E956BF">
        <w:rPr>
          <w:rFonts w:asciiTheme="minorHAnsi" w:hAnsiTheme="minorHAnsi" w:cstheme="minorHAnsi"/>
          <w:sz w:val="22"/>
          <w:szCs w:val="22"/>
          <w:lang w:val="hr-HR"/>
        </w:rPr>
        <w:t xml:space="preserve"> studija.</w:t>
      </w:r>
    </w:p>
    <w:p w14:paraId="57895E4C" w14:textId="77777777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4BF369E4" w14:textId="77777777" w:rsidR="00644A52" w:rsidRPr="00E956BF" w:rsidRDefault="00644A52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54323954" w14:textId="77777777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hr-HR"/>
        </w:rPr>
        <w:t>Struktura studija</w:t>
      </w:r>
    </w:p>
    <w:p w14:paraId="25CE1BC4" w14:textId="77777777" w:rsidR="00644A52" w:rsidRPr="00E956BF" w:rsidRDefault="00644A52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6F0BF648" w14:textId="77777777" w:rsidR="00646F5A" w:rsidRPr="00E956BF" w:rsidRDefault="00646F5A" w:rsidP="00646F5A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sz w:val="22"/>
          <w:szCs w:val="22"/>
          <w:lang w:val="hr-HR"/>
        </w:rPr>
        <w:t>Strukturom studija u nastavku prikazan je raspored kolegija po semestrima, nastavnici i suradnici koji izvode nastavu na pojedinom kolegiju, oblici nastave (predavanja, seminari, vježbe) na pojedinom predmetu te pripadajući broj ECTS bodova.</w:t>
      </w:r>
    </w:p>
    <w:p w14:paraId="38F41E52" w14:textId="77777777" w:rsidR="00717B42" w:rsidRPr="00E956BF" w:rsidRDefault="00717B42" w:rsidP="00464998">
      <w:pPr>
        <w:spacing w:before="100" w:beforeAutospacing="1" w:after="100" w:afterAutospacing="1"/>
        <w:rPr>
          <w:rFonts w:asciiTheme="minorHAnsi" w:hAnsiTheme="minorHAnsi" w:cstheme="minorHAnsi"/>
          <w:b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hr-HR"/>
        </w:rPr>
        <w:br w:type="page"/>
      </w:r>
    </w:p>
    <w:p w14:paraId="083BF481" w14:textId="77777777" w:rsidR="00464998" w:rsidRPr="00E956BF" w:rsidRDefault="00464998" w:rsidP="00DF3B3D">
      <w:pPr>
        <w:spacing w:before="100" w:beforeAutospacing="1" w:after="100" w:afterAutospacing="1"/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lastRenderedPageBreak/>
        <w:t>Razlikovni kolegiji za upis studija</w:t>
      </w:r>
      <w:r w:rsidR="00644A52" w:rsidRPr="00E956BF">
        <w:rPr>
          <w:rFonts w:asciiTheme="minorHAnsi" w:hAnsiTheme="minorHAnsi" w:cstheme="minorHAnsi"/>
          <w:b/>
          <w:sz w:val="22"/>
          <w:szCs w:val="22"/>
          <w:lang w:val="pl-PL"/>
        </w:rPr>
        <w:t xml:space="preserve"> –</w:t>
      </w: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t xml:space="preserve"> predsemestar</w:t>
      </w:r>
    </w:p>
    <w:p w14:paraId="7F1F9BA0" w14:textId="77777777" w:rsidR="00464998" w:rsidRPr="00E956BF" w:rsidRDefault="00644A52" w:rsidP="00ED0755">
      <w:pPr>
        <w:pStyle w:val="Odlomakpopisa"/>
        <w:numPr>
          <w:ilvl w:val="0"/>
          <w:numId w:val="58"/>
        </w:numPr>
        <w:spacing w:before="100" w:beforeAutospacing="1" w:after="100" w:afterAutospacing="1"/>
        <w:rPr>
          <w:rFonts w:asciiTheme="minorHAnsi" w:hAnsiTheme="minorHAnsi" w:cstheme="minorHAnsi"/>
          <w:kern w:val="32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kern w:val="32"/>
          <w:sz w:val="22"/>
          <w:szCs w:val="22"/>
          <w:lang w:val="pl-PL"/>
        </w:rPr>
        <w:t>Studenti sa završenim sveučilišnim diplomskim studijem iz polja ekonomija ili srodnog usmjerenja nemaju razlikovnih kolegija za upis studija.</w:t>
      </w:r>
    </w:p>
    <w:p w14:paraId="7AA2541D" w14:textId="77777777" w:rsidR="00646F5A" w:rsidRPr="0086663F" w:rsidRDefault="00646F5A" w:rsidP="00646F5A">
      <w:pPr>
        <w:pStyle w:val="Tijeloteksta"/>
        <w:jc w:val="both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4081DAA4" w14:textId="77777777" w:rsidR="00464998" w:rsidRPr="00E956BF" w:rsidRDefault="00644A52" w:rsidP="00ED0755">
      <w:pPr>
        <w:pStyle w:val="Odlomakpopisa"/>
        <w:numPr>
          <w:ilvl w:val="0"/>
          <w:numId w:val="58"/>
        </w:numPr>
        <w:jc w:val="both"/>
        <w:rPr>
          <w:rFonts w:asciiTheme="minorHAnsi" w:hAnsiTheme="minorHAnsi" w:cstheme="minorHAnsi"/>
          <w:kern w:val="32"/>
          <w:sz w:val="22"/>
          <w:szCs w:val="22"/>
          <w:lang w:val="hr-HR"/>
        </w:rPr>
      </w:pPr>
      <w:r w:rsidRPr="00E956BF">
        <w:rPr>
          <w:rFonts w:asciiTheme="minorHAnsi" w:hAnsiTheme="minorHAnsi" w:cstheme="minorHAnsi"/>
          <w:kern w:val="32"/>
          <w:sz w:val="22"/>
          <w:szCs w:val="22"/>
          <w:lang w:val="hr-HR"/>
        </w:rPr>
        <w:t>Predsemestar za studente sa završenim sveučilišnim diplomskim ili dodiplomskim studijem nesrodnog usmjerenja</w:t>
      </w:r>
    </w:p>
    <w:p w14:paraId="50AD9407" w14:textId="77777777" w:rsidR="00464998" w:rsidRPr="00E956BF" w:rsidRDefault="00464998" w:rsidP="00464998">
      <w:pPr>
        <w:jc w:val="both"/>
        <w:rPr>
          <w:rFonts w:asciiTheme="minorHAnsi" w:hAnsiTheme="minorHAnsi" w:cstheme="minorHAnsi"/>
          <w:b/>
          <w:sz w:val="22"/>
          <w:szCs w:val="22"/>
          <w:lang w:val="hr-HR"/>
        </w:rPr>
      </w:pPr>
    </w:p>
    <w:tbl>
      <w:tblPr>
        <w:tblW w:w="89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4"/>
        <w:gridCol w:w="3077"/>
        <w:gridCol w:w="708"/>
        <w:gridCol w:w="709"/>
        <w:gridCol w:w="666"/>
        <w:gridCol w:w="823"/>
      </w:tblGrid>
      <w:tr w:rsidR="00B475CB" w:rsidRPr="0086663F" w14:paraId="5704122B" w14:textId="77777777" w:rsidTr="00DF3B3D">
        <w:trPr>
          <w:trHeight w:val="567"/>
        </w:trPr>
        <w:tc>
          <w:tcPr>
            <w:tcW w:w="3014" w:type="dxa"/>
            <w:shd w:val="clear" w:color="auto" w:fill="D9D9D9"/>
          </w:tcPr>
          <w:p w14:paraId="2E14B134" w14:textId="77777777" w:rsidR="00676450" w:rsidRPr="0086663F" w:rsidRDefault="00676450" w:rsidP="00464998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redmet</w:t>
            </w:r>
            <w:proofErr w:type="spellEnd"/>
          </w:p>
        </w:tc>
        <w:tc>
          <w:tcPr>
            <w:tcW w:w="3077" w:type="dxa"/>
            <w:shd w:val="clear" w:color="auto" w:fill="D9D9D9"/>
          </w:tcPr>
          <w:p w14:paraId="6ADED781" w14:textId="77777777" w:rsidR="00676450" w:rsidRPr="0086663F" w:rsidRDefault="00676450" w:rsidP="00464998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Nastavnik</w:t>
            </w:r>
            <w:proofErr w:type="spellEnd"/>
          </w:p>
        </w:tc>
        <w:tc>
          <w:tcPr>
            <w:tcW w:w="708" w:type="dxa"/>
            <w:shd w:val="clear" w:color="auto" w:fill="D9D9D9"/>
          </w:tcPr>
          <w:p w14:paraId="01FE51E0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</w:p>
        </w:tc>
        <w:tc>
          <w:tcPr>
            <w:tcW w:w="709" w:type="dxa"/>
            <w:shd w:val="clear" w:color="auto" w:fill="D9D9D9"/>
          </w:tcPr>
          <w:p w14:paraId="1497A1F8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</w:p>
        </w:tc>
        <w:tc>
          <w:tcPr>
            <w:tcW w:w="666" w:type="dxa"/>
            <w:shd w:val="clear" w:color="auto" w:fill="D9D9D9"/>
          </w:tcPr>
          <w:p w14:paraId="182D654A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S</w:t>
            </w:r>
          </w:p>
        </w:tc>
        <w:tc>
          <w:tcPr>
            <w:tcW w:w="823" w:type="dxa"/>
            <w:shd w:val="clear" w:color="auto" w:fill="D9D9D9"/>
          </w:tcPr>
          <w:p w14:paraId="20938939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ECTS</w:t>
            </w:r>
          </w:p>
        </w:tc>
      </w:tr>
      <w:tr w:rsidR="00B475CB" w:rsidRPr="0086663F" w14:paraId="7CFF09E1" w14:textId="77777777" w:rsidTr="00DF3B3D">
        <w:trPr>
          <w:trHeight w:val="567"/>
        </w:trPr>
        <w:tc>
          <w:tcPr>
            <w:tcW w:w="3014" w:type="dxa"/>
          </w:tcPr>
          <w:p w14:paraId="5239D9E1" w14:textId="77777777" w:rsidR="00676450" w:rsidRPr="0086663F" w:rsidRDefault="00676450" w:rsidP="0046499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KROEKONOMIJA</w:t>
            </w:r>
          </w:p>
        </w:tc>
        <w:tc>
          <w:tcPr>
            <w:tcW w:w="3077" w:type="dxa"/>
          </w:tcPr>
          <w:p w14:paraId="106879E9" w14:textId="77777777" w:rsidR="00676450" w:rsidRPr="0086663F" w:rsidRDefault="00BB4C23" w:rsidP="00464998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zv.prof.dr.sc. Alen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Belullo</w:t>
            </w:r>
            <w:proofErr w:type="spellEnd"/>
          </w:p>
        </w:tc>
        <w:tc>
          <w:tcPr>
            <w:tcW w:w="708" w:type="dxa"/>
          </w:tcPr>
          <w:p w14:paraId="1319AC13" w14:textId="45EDEB77" w:rsidR="00676450" w:rsidRPr="0086663F" w:rsidRDefault="007979B7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5AEB12DE" w14:textId="77777777" w:rsidR="00676450" w:rsidRPr="0086663F" w:rsidRDefault="00676450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073FB0CF" w14:textId="542E0ECD" w:rsidR="00676450" w:rsidRPr="0086663F" w:rsidRDefault="00CE6B09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316EA6BA" w14:textId="7EC9B7B1" w:rsidR="00676450" w:rsidRPr="0086663F" w:rsidRDefault="00CE6B09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B475CB" w:rsidRPr="0086663F" w14:paraId="37572748" w14:textId="77777777" w:rsidTr="00DF3B3D">
        <w:trPr>
          <w:trHeight w:val="567"/>
        </w:trPr>
        <w:tc>
          <w:tcPr>
            <w:tcW w:w="3014" w:type="dxa"/>
          </w:tcPr>
          <w:p w14:paraId="5F2AF48C" w14:textId="77777777" w:rsidR="00676450" w:rsidRPr="0086663F" w:rsidRDefault="00676450" w:rsidP="0046499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IKROEKONOMIJA</w:t>
            </w:r>
          </w:p>
        </w:tc>
        <w:tc>
          <w:tcPr>
            <w:tcW w:w="3077" w:type="dxa"/>
          </w:tcPr>
          <w:p w14:paraId="0DF489C9" w14:textId="0812C6A7" w:rsidR="00676450" w:rsidRPr="00E956BF" w:rsidRDefault="00854559" w:rsidP="00464998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rof.dr.sc. Daniel Tomić</w:t>
            </w:r>
          </w:p>
        </w:tc>
        <w:tc>
          <w:tcPr>
            <w:tcW w:w="708" w:type="dxa"/>
          </w:tcPr>
          <w:p w14:paraId="79569F36" w14:textId="382CF9D3" w:rsidR="00676450" w:rsidRPr="0086663F" w:rsidRDefault="007979B7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0B26C77E" w14:textId="77777777" w:rsidR="00676450" w:rsidRPr="0086663F" w:rsidRDefault="00676450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69BFDD66" w14:textId="201F2A8D" w:rsidR="00676450" w:rsidRPr="0086663F" w:rsidRDefault="00F66221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009D8DD7" w14:textId="1B30A8FF" w:rsidR="00676450" w:rsidRPr="0086663F" w:rsidRDefault="0065637E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676450" w:rsidRPr="0086663F" w14:paraId="0200663B" w14:textId="77777777" w:rsidTr="00DF3B3D">
        <w:trPr>
          <w:trHeight w:val="567"/>
        </w:trPr>
        <w:tc>
          <w:tcPr>
            <w:tcW w:w="3014" w:type="dxa"/>
          </w:tcPr>
          <w:p w14:paraId="258AB526" w14:textId="77777777" w:rsidR="00676450" w:rsidRPr="0086663F" w:rsidRDefault="00676450" w:rsidP="0046499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RKETING</w:t>
            </w:r>
          </w:p>
        </w:tc>
        <w:tc>
          <w:tcPr>
            <w:tcW w:w="3077" w:type="dxa"/>
          </w:tcPr>
          <w:p w14:paraId="1AB76E07" w14:textId="796FBF39" w:rsidR="00676450" w:rsidRPr="00E956BF" w:rsidRDefault="004B3F57" w:rsidP="00464998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rof.dr.sc. </w:t>
            </w:r>
            <w:r w:rsidR="00A31A3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Danijela Križman</w:t>
            </w:r>
          </w:p>
        </w:tc>
        <w:tc>
          <w:tcPr>
            <w:tcW w:w="708" w:type="dxa"/>
          </w:tcPr>
          <w:p w14:paraId="0A04B1E7" w14:textId="4BE6EF35" w:rsidR="00676450" w:rsidRPr="0086663F" w:rsidRDefault="00C5633E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71299699" w14:textId="0E86EAF9" w:rsidR="00676450" w:rsidRPr="0086663F" w:rsidRDefault="007979B7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666" w:type="dxa"/>
          </w:tcPr>
          <w:p w14:paraId="638367D0" w14:textId="77777777" w:rsidR="00676450" w:rsidRPr="0086663F" w:rsidRDefault="00676450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433276B2" w14:textId="04071646" w:rsidR="00676450" w:rsidRPr="0086663F" w:rsidRDefault="007979B7" w:rsidP="0046499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</w:tbl>
    <w:p w14:paraId="645E978F" w14:textId="77777777" w:rsidR="00464998" w:rsidRPr="0086663F" w:rsidRDefault="00464998" w:rsidP="0046499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BE936A6" w14:textId="77777777" w:rsidR="00484946" w:rsidRPr="0086663F" w:rsidRDefault="00484946" w:rsidP="0046499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CE245C9" w14:textId="77777777" w:rsidR="00954C86" w:rsidRPr="0086663F" w:rsidRDefault="00644A52" w:rsidP="00ED0755">
      <w:pPr>
        <w:pStyle w:val="Odlomakpopisa"/>
        <w:numPr>
          <w:ilvl w:val="0"/>
          <w:numId w:val="58"/>
        </w:numPr>
        <w:jc w:val="both"/>
        <w:rPr>
          <w:rFonts w:asciiTheme="minorHAnsi" w:hAnsiTheme="minorHAnsi" w:cstheme="minorHAnsi"/>
          <w:kern w:val="32"/>
          <w:sz w:val="22"/>
          <w:szCs w:val="22"/>
        </w:rPr>
      </w:pP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Predsemestar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za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udente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a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završen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ručn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diplomsk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ili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dodiplomsk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udije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ekonomskog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i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rodnog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usmjerenja</w:t>
      </w:r>
      <w:proofErr w:type="spellEnd"/>
    </w:p>
    <w:p w14:paraId="6F9C14CC" w14:textId="77777777" w:rsidR="00954C86" w:rsidRPr="0086663F" w:rsidRDefault="00954C86" w:rsidP="00954C86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89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4"/>
        <w:gridCol w:w="3077"/>
        <w:gridCol w:w="708"/>
        <w:gridCol w:w="709"/>
        <w:gridCol w:w="666"/>
        <w:gridCol w:w="823"/>
      </w:tblGrid>
      <w:tr w:rsidR="00B475CB" w:rsidRPr="0086663F" w14:paraId="21B87F3A" w14:textId="77777777" w:rsidTr="00DF3B3D">
        <w:trPr>
          <w:trHeight w:val="567"/>
        </w:trPr>
        <w:tc>
          <w:tcPr>
            <w:tcW w:w="3014" w:type="dxa"/>
            <w:shd w:val="clear" w:color="auto" w:fill="D9D9D9"/>
          </w:tcPr>
          <w:p w14:paraId="51D6BBB6" w14:textId="77777777" w:rsidR="00676450" w:rsidRPr="0086663F" w:rsidRDefault="00676450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redmet</w:t>
            </w:r>
            <w:proofErr w:type="spellEnd"/>
          </w:p>
        </w:tc>
        <w:tc>
          <w:tcPr>
            <w:tcW w:w="3077" w:type="dxa"/>
            <w:shd w:val="clear" w:color="auto" w:fill="D9D9D9"/>
          </w:tcPr>
          <w:p w14:paraId="35EC1AA5" w14:textId="77777777" w:rsidR="00676450" w:rsidRPr="0086663F" w:rsidRDefault="00676450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Nastavnik</w:t>
            </w:r>
            <w:proofErr w:type="spellEnd"/>
          </w:p>
        </w:tc>
        <w:tc>
          <w:tcPr>
            <w:tcW w:w="708" w:type="dxa"/>
            <w:shd w:val="clear" w:color="auto" w:fill="D9D9D9"/>
          </w:tcPr>
          <w:p w14:paraId="3DC70A80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</w:p>
        </w:tc>
        <w:tc>
          <w:tcPr>
            <w:tcW w:w="709" w:type="dxa"/>
            <w:shd w:val="clear" w:color="auto" w:fill="D9D9D9"/>
          </w:tcPr>
          <w:p w14:paraId="17EAB32F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</w:p>
        </w:tc>
        <w:tc>
          <w:tcPr>
            <w:tcW w:w="666" w:type="dxa"/>
            <w:shd w:val="clear" w:color="auto" w:fill="D9D9D9"/>
          </w:tcPr>
          <w:p w14:paraId="21E8CE05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S</w:t>
            </w:r>
          </w:p>
        </w:tc>
        <w:tc>
          <w:tcPr>
            <w:tcW w:w="823" w:type="dxa"/>
            <w:shd w:val="clear" w:color="auto" w:fill="D9D9D9"/>
          </w:tcPr>
          <w:p w14:paraId="7B345547" w14:textId="77777777" w:rsidR="00676450" w:rsidRPr="0086663F" w:rsidRDefault="00676450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ECTS</w:t>
            </w:r>
          </w:p>
        </w:tc>
      </w:tr>
      <w:tr w:rsidR="00B475CB" w:rsidRPr="0086663F" w14:paraId="4813246D" w14:textId="77777777" w:rsidTr="00DF3B3D">
        <w:trPr>
          <w:trHeight w:val="567"/>
        </w:trPr>
        <w:tc>
          <w:tcPr>
            <w:tcW w:w="3014" w:type="dxa"/>
          </w:tcPr>
          <w:p w14:paraId="3DF5A66B" w14:textId="77777777" w:rsidR="00676450" w:rsidRPr="0086663F" w:rsidRDefault="00676450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KROEKONOMIJA</w:t>
            </w:r>
          </w:p>
        </w:tc>
        <w:tc>
          <w:tcPr>
            <w:tcW w:w="3077" w:type="dxa"/>
          </w:tcPr>
          <w:p w14:paraId="13FE2241" w14:textId="77777777" w:rsidR="00676450" w:rsidRPr="0086663F" w:rsidRDefault="00BB4C2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zv.prof.dr.sc. Alen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Belullo</w:t>
            </w:r>
            <w:proofErr w:type="spellEnd"/>
          </w:p>
        </w:tc>
        <w:tc>
          <w:tcPr>
            <w:tcW w:w="708" w:type="dxa"/>
          </w:tcPr>
          <w:p w14:paraId="1774C0C0" w14:textId="37E5B94B" w:rsidR="00676450" w:rsidRPr="0086663F" w:rsidRDefault="00CE6B09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751354DF" w14:textId="77777777" w:rsidR="00676450" w:rsidRPr="0086663F" w:rsidRDefault="00676450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01ABE806" w14:textId="5E1EE096" w:rsidR="00676450" w:rsidRPr="0086663F" w:rsidRDefault="00CE6B09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3AF0EF25" w14:textId="08800579" w:rsidR="00676450" w:rsidRPr="0086663F" w:rsidRDefault="00CE6B09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B475CB" w:rsidRPr="0086663F" w14:paraId="448A721C" w14:textId="77777777" w:rsidTr="00DF3B3D">
        <w:trPr>
          <w:trHeight w:val="567"/>
        </w:trPr>
        <w:tc>
          <w:tcPr>
            <w:tcW w:w="3014" w:type="dxa"/>
          </w:tcPr>
          <w:p w14:paraId="21694D1B" w14:textId="77777777" w:rsidR="00676450" w:rsidRPr="0086663F" w:rsidRDefault="00676450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IKROEKONOMIJA</w:t>
            </w:r>
          </w:p>
        </w:tc>
        <w:tc>
          <w:tcPr>
            <w:tcW w:w="3077" w:type="dxa"/>
          </w:tcPr>
          <w:p w14:paraId="5FBFC0AD" w14:textId="7D38D6F5" w:rsidR="00676450" w:rsidRPr="00E956BF" w:rsidRDefault="00564FF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rof.dr.sc. Daniel Tomić</w:t>
            </w:r>
          </w:p>
        </w:tc>
        <w:tc>
          <w:tcPr>
            <w:tcW w:w="708" w:type="dxa"/>
          </w:tcPr>
          <w:p w14:paraId="5A4F8BB5" w14:textId="5D7A6A7C" w:rsidR="00676450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38AF76F2" w14:textId="77777777" w:rsidR="00676450" w:rsidRPr="0086663F" w:rsidRDefault="00676450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3E72F3BC" w14:textId="17CB9C34" w:rsidR="00676450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5AFD5A9F" w14:textId="62979AD1" w:rsidR="00676450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676450" w:rsidRPr="0086663F" w14:paraId="347F2CD2" w14:textId="77777777" w:rsidTr="00DF3B3D">
        <w:trPr>
          <w:trHeight w:val="567"/>
        </w:trPr>
        <w:tc>
          <w:tcPr>
            <w:tcW w:w="3014" w:type="dxa"/>
          </w:tcPr>
          <w:p w14:paraId="0E4868AD" w14:textId="77777777" w:rsidR="00676450" w:rsidRPr="0086663F" w:rsidRDefault="00676450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RKETING</w:t>
            </w:r>
          </w:p>
        </w:tc>
        <w:tc>
          <w:tcPr>
            <w:tcW w:w="3077" w:type="dxa"/>
          </w:tcPr>
          <w:p w14:paraId="7A20CBB0" w14:textId="12B29A5B" w:rsidR="00676450" w:rsidRPr="00E956BF" w:rsidRDefault="004B3F57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rof.dr.sc. </w:t>
            </w:r>
            <w:r w:rsidR="00B209F7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Danijela Križman</w:t>
            </w:r>
          </w:p>
        </w:tc>
        <w:tc>
          <w:tcPr>
            <w:tcW w:w="708" w:type="dxa"/>
          </w:tcPr>
          <w:p w14:paraId="57331D91" w14:textId="71AB6F7D" w:rsidR="00676450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5F021C9D" w14:textId="1AE96590" w:rsidR="00676450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666" w:type="dxa"/>
          </w:tcPr>
          <w:p w14:paraId="6F10A42D" w14:textId="77777777" w:rsidR="00676450" w:rsidRPr="0086663F" w:rsidRDefault="00676450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C7736D3" w14:textId="30E0DF18" w:rsidR="00676450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</w:tbl>
    <w:p w14:paraId="0DE74AFC" w14:textId="77777777" w:rsidR="00676450" w:rsidRPr="0086663F" w:rsidRDefault="00676450" w:rsidP="00954C86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D345F17" w14:textId="77777777" w:rsidR="00676450" w:rsidRPr="0086663F" w:rsidRDefault="00676450" w:rsidP="00954C86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D30E260" w14:textId="77777777" w:rsidR="00954C86" w:rsidRPr="0086663F" w:rsidRDefault="00644A52" w:rsidP="00ED0755">
      <w:pPr>
        <w:pStyle w:val="Odlomakpopisa"/>
        <w:numPr>
          <w:ilvl w:val="0"/>
          <w:numId w:val="58"/>
        </w:numPr>
        <w:jc w:val="both"/>
        <w:rPr>
          <w:rFonts w:asciiTheme="minorHAnsi" w:hAnsiTheme="minorHAnsi" w:cstheme="minorHAnsi"/>
          <w:kern w:val="32"/>
          <w:sz w:val="22"/>
          <w:szCs w:val="22"/>
        </w:rPr>
      </w:pP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Predsemestar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za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udente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a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završen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ručn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diplomsk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ili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dodiplomski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studijem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nesrodnog</w:t>
      </w:r>
      <w:proofErr w:type="spellEnd"/>
      <w:r w:rsidRPr="0086663F">
        <w:rPr>
          <w:rFonts w:asciiTheme="minorHAnsi" w:hAnsiTheme="minorHAnsi" w:cstheme="minorHAnsi"/>
          <w:kern w:val="32"/>
          <w:sz w:val="22"/>
          <w:szCs w:val="22"/>
        </w:rPr>
        <w:t xml:space="preserve"> </w:t>
      </w:r>
      <w:proofErr w:type="spellStart"/>
      <w:r w:rsidRPr="0086663F">
        <w:rPr>
          <w:rFonts w:asciiTheme="minorHAnsi" w:hAnsiTheme="minorHAnsi" w:cstheme="minorHAnsi"/>
          <w:kern w:val="32"/>
          <w:sz w:val="22"/>
          <w:szCs w:val="22"/>
        </w:rPr>
        <w:t>usmjerenja</w:t>
      </w:r>
      <w:proofErr w:type="spellEnd"/>
    </w:p>
    <w:p w14:paraId="376961CE" w14:textId="77777777" w:rsidR="00644A52" w:rsidRPr="0086663F" w:rsidRDefault="00644A52" w:rsidP="00644A52">
      <w:pPr>
        <w:pStyle w:val="Odlomakpopisa"/>
        <w:jc w:val="both"/>
        <w:rPr>
          <w:rFonts w:asciiTheme="minorHAnsi" w:hAnsiTheme="minorHAnsi" w:cstheme="minorHAnsi"/>
          <w:kern w:val="32"/>
          <w:sz w:val="22"/>
          <w:szCs w:val="22"/>
        </w:rPr>
      </w:pPr>
    </w:p>
    <w:tbl>
      <w:tblPr>
        <w:tblW w:w="89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4"/>
        <w:gridCol w:w="3077"/>
        <w:gridCol w:w="708"/>
        <w:gridCol w:w="709"/>
        <w:gridCol w:w="666"/>
        <w:gridCol w:w="823"/>
      </w:tblGrid>
      <w:tr w:rsidR="00B475CB" w:rsidRPr="0086663F" w14:paraId="76EC7BC6" w14:textId="77777777" w:rsidTr="00DF3B3D">
        <w:trPr>
          <w:trHeight w:val="567"/>
        </w:trPr>
        <w:tc>
          <w:tcPr>
            <w:tcW w:w="3014" w:type="dxa"/>
            <w:shd w:val="clear" w:color="auto" w:fill="D9D9D9"/>
          </w:tcPr>
          <w:p w14:paraId="60D9E903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redmet</w:t>
            </w:r>
            <w:proofErr w:type="spellEnd"/>
          </w:p>
        </w:tc>
        <w:tc>
          <w:tcPr>
            <w:tcW w:w="3077" w:type="dxa"/>
            <w:shd w:val="clear" w:color="auto" w:fill="D9D9D9"/>
          </w:tcPr>
          <w:p w14:paraId="22CCF561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Nastavnik</w:t>
            </w:r>
            <w:proofErr w:type="spellEnd"/>
          </w:p>
        </w:tc>
        <w:tc>
          <w:tcPr>
            <w:tcW w:w="708" w:type="dxa"/>
            <w:shd w:val="clear" w:color="auto" w:fill="D9D9D9"/>
          </w:tcPr>
          <w:p w14:paraId="2BEE432F" w14:textId="77777777" w:rsidR="00ED0813" w:rsidRPr="0086663F" w:rsidRDefault="00ED0813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</w:p>
        </w:tc>
        <w:tc>
          <w:tcPr>
            <w:tcW w:w="709" w:type="dxa"/>
            <w:shd w:val="clear" w:color="auto" w:fill="D9D9D9"/>
          </w:tcPr>
          <w:p w14:paraId="6E943DB6" w14:textId="77777777" w:rsidR="00ED0813" w:rsidRPr="0086663F" w:rsidRDefault="00ED0813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</w:p>
        </w:tc>
        <w:tc>
          <w:tcPr>
            <w:tcW w:w="666" w:type="dxa"/>
            <w:shd w:val="clear" w:color="auto" w:fill="D9D9D9"/>
          </w:tcPr>
          <w:p w14:paraId="48104E93" w14:textId="77777777" w:rsidR="00ED0813" w:rsidRPr="0086663F" w:rsidRDefault="00ED0813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S</w:t>
            </w:r>
          </w:p>
        </w:tc>
        <w:tc>
          <w:tcPr>
            <w:tcW w:w="823" w:type="dxa"/>
            <w:shd w:val="clear" w:color="auto" w:fill="D9D9D9"/>
          </w:tcPr>
          <w:p w14:paraId="34A34721" w14:textId="77777777" w:rsidR="00ED0813" w:rsidRPr="0086663F" w:rsidRDefault="00ED0813" w:rsidP="00DF3B3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ECTS</w:t>
            </w:r>
          </w:p>
        </w:tc>
      </w:tr>
      <w:tr w:rsidR="00B475CB" w:rsidRPr="0086663F" w14:paraId="6B2F6289" w14:textId="77777777" w:rsidTr="00DF3B3D">
        <w:trPr>
          <w:trHeight w:val="567"/>
        </w:trPr>
        <w:tc>
          <w:tcPr>
            <w:tcW w:w="3014" w:type="dxa"/>
          </w:tcPr>
          <w:p w14:paraId="6955635F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KROEKONOMIJA</w:t>
            </w:r>
          </w:p>
        </w:tc>
        <w:tc>
          <w:tcPr>
            <w:tcW w:w="3077" w:type="dxa"/>
          </w:tcPr>
          <w:p w14:paraId="0BD22AE0" w14:textId="77777777" w:rsidR="00ED0813" w:rsidRPr="0086663F" w:rsidRDefault="00BB4C2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zv.prof.dr.sc. Alen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Belullo</w:t>
            </w:r>
            <w:proofErr w:type="spellEnd"/>
          </w:p>
        </w:tc>
        <w:tc>
          <w:tcPr>
            <w:tcW w:w="708" w:type="dxa"/>
          </w:tcPr>
          <w:p w14:paraId="18C3946A" w14:textId="4EBB8150" w:rsidR="00ED0813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22217376" w14:textId="77777777" w:rsidR="00ED0813" w:rsidRPr="0086663F" w:rsidRDefault="00ED081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78573E3F" w14:textId="447CB071" w:rsidR="00ED0813" w:rsidRPr="0086663F" w:rsidRDefault="00CE6B09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45FBE28F" w14:textId="025EED56" w:rsidR="00ED0813" w:rsidRPr="0086663F" w:rsidRDefault="00CE6B09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B475CB" w:rsidRPr="0086663F" w14:paraId="719D6135" w14:textId="77777777" w:rsidTr="00DF3B3D">
        <w:trPr>
          <w:trHeight w:val="567"/>
        </w:trPr>
        <w:tc>
          <w:tcPr>
            <w:tcW w:w="3014" w:type="dxa"/>
          </w:tcPr>
          <w:p w14:paraId="13E412C4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IKROEKONOMIJA</w:t>
            </w:r>
          </w:p>
        </w:tc>
        <w:tc>
          <w:tcPr>
            <w:tcW w:w="3077" w:type="dxa"/>
          </w:tcPr>
          <w:p w14:paraId="2FB09962" w14:textId="4CD58D55" w:rsidR="00ED0813" w:rsidRPr="00E956BF" w:rsidRDefault="00564FF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rof.dr.sc. Daniel Tomić</w:t>
            </w:r>
          </w:p>
        </w:tc>
        <w:tc>
          <w:tcPr>
            <w:tcW w:w="708" w:type="dxa"/>
          </w:tcPr>
          <w:p w14:paraId="24F91693" w14:textId="1A3FE2C2" w:rsidR="00ED0813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02E3D44E" w14:textId="77777777" w:rsidR="00ED0813" w:rsidRPr="0086663F" w:rsidRDefault="00ED081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66" w:type="dxa"/>
          </w:tcPr>
          <w:p w14:paraId="79547213" w14:textId="3925222D" w:rsidR="00ED0813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823" w:type="dxa"/>
          </w:tcPr>
          <w:p w14:paraId="37A93685" w14:textId="7E631FDC" w:rsidR="00ED0813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B475CB" w:rsidRPr="0086663F" w14:paraId="442E84ED" w14:textId="77777777" w:rsidTr="00DF3B3D">
        <w:trPr>
          <w:trHeight w:val="567"/>
        </w:trPr>
        <w:tc>
          <w:tcPr>
            <w:tcW w:w="3014" w:type="dxa"/>
          </w:tcPr>
          <w:p w14:paraId="3DA726BD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MARKETING</w:t>
            </w:r>
          </w:p>
        </w:tc>
        <w:tc>
          <w:tcPr>
            <w:tcW w:w="3077" w:type="dxa"/>
          </w:tcPr>
          <w:p w14:paraId="3F5ACD00" w14:textId="3028548D" w:rsidR="00ED0813" w:rsidRPr="00E956BF" w:rsidRDefault="004B3F57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P</w:t>
            </w:r>
            <w:r w:rsidR="00BB4C23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rof.dr.sc. </w:t>
            </w:r>
            <w:r w:rsidR="00EB6DE4" w:rsidRPr="00E956BF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Danijela Križman</w:t>
            </w:r>
          </w:p>
        </w:tc>
        <w:tc>
          <w:tcPr>
            <w:tcW w:w="708" w:type="dxa"/>
          </w:tcPr>
          <w:p w14:paraId="19774701" w14:textId="42FCAEFD" w:rsidR="00ED0813" w:rsidRPr="0086663F" w:rsidRDefault="007979B7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0FEBA837" w14:textId="42CD5B62" w:rsidR="00ED0813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666" w:type="dxa"/>
          </w:tcPr>
          <w:p w14:paraId="5EA0F7F5" w14:textId="77777777" w:rsidR="00ED0813" w:rsidRPr="0086663F" w:rsidRDefault="00ED081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605551C3" w14:textId="7C1CD889" w:rsidR="00ED0813" w:rsidRPr="0086663F" w:rsidRDefault="0065637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ED0813" w:rsidRPr="0086663F" w14:paraId="44E47D9A" w14:textId="77777777" w:rsidTr="00DF3B3D">
        <w:trPr>
          <w:trHeight w:val="567"/>
        </w:trPr>
        <w:tc>
          <w:tcPr>
            <w:tcW w:w="3014" w:type="dxa"/>
          </w:tcPr>
          <w:p w14:paraId="47AE3ED4" w14:textId="77777777" w:rsidR="00ED0813" w:rsidRPr="0086663F" w:rsidRDefault="00ED0813" w:rsidP="00F828D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</w:rPr>
              <w:t>POLITIKA KONKURENCIJE</w:t>
            </w:r>
          </w:p>
        </w:tc>
        <w:tc>
          <w:tcPr>
            <w:tcW w:w="3077" w:type="dxa"/>
          </w:tcPr>
          <w:p w14:paraId="02AD36D7" w14:textId="6807C98F" w:rsidR="00ED0813" w:rsidRPr="0086663F" w:rsidRDefault="00564FF3" w:rsidP="00F828D2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ED0813"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of. </w:t>
            </w:r>
            <w:proofErr w:type="gramStart"/>
            <w:r w:rsidR="00E1014F"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dr.sc</w:t>
            </w:r>
            <w:proofErr w:type="gramEnd"/>
            <w:r w:rsidR="00E1014F"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="00ED0813"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ragan </w:t>
            </w:r>
            <w:proofErr w:type="spellStart"/>
            <w:r w:rsidR="00ED0813"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Benazić</w:t>
            </w:r>
            <w:proofErr w:type="spellEnd"/>
          </w:p>
        </w:tc>
        <w:tc>
          <w:tcPr>
            <w:tcW w:w="708" w:type="dxa"/>
          </w:tcPr>
          <w:p w14:paraId="4A1D9831" w14:textId="1D5ACA00" w:rsidR="00ED0813" w:rsidRPr="0086663F" w:rsidRDefault="00E147D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6C647195" w14:textId="142D12E4" w:rsidR="00ED0813" w:rsidRPr="0086663F" w:rsidRDefault="00E147D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  <w:tc>
          <w:tcPr>
            <w:tcW w:w="666" w:type="dxa"/>
          </w:tcPr>
          <w:p w14:paraId="6466538B" w14:textId="77777777" w:rsidR="00ED0813" w:rsidRPr="0086663F" w:rsidRDefault="00C043AE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823" w:type="dxa"/>
          </w:tcPr>
          <w:p w14:paraId="449FE36C" w14:textId="7EEDC568" w:rsidR="00ED0813" w:rsidRPr="0086663F" w:rsidRDefault="00E147D3" w:rsidP="00F828D2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</w:tbl>
    <w:p w14:paraId="0CB34ED8" w14:textId="77777777" w:rsidR="00ED0813" w:rsidRPr="0086663F" w:rsidRDefault="00ED0813" w:rsidP="00954C86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bidi="ta-IN"/>
        </w:rPr>
      </w:pPr>
    </w:p>
    <w:p w14:paraId="55E47C66" w14:textId="77777777" w:rsidR="00646F5A" w:rsidRPr="0086663F" w:rsidRDefault="00646F5A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39853D48" w14:textId="77777777" w:rsidR="00644A52" w:rsidRPr="0086663F" w:rsidRDefault="00644A52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478CC008" w14:textId="77777777" w:rsidR="00644A52" w:rsidRPr="0086663F" w:rsidRDefault="00644A52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7DAFDAAE" w14:textId="77777777" w:rsidR="00644A52" w:rsidRPr="0086663F" w:rsidRDefault="00644A52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</w:p>
    <w:p w14:paraId="3D70B90C" w14:textId="77777777" w:rsidR="00B64556" w:rsidRPr="0086663F" w:rsidRDefault="00B64556" w:rsidP="00B64556">
      <w:pPr>
        <w:pStyle w:val="Tijeloteksta"/>
        <w:rPr>
          <w:rFonts w:asciiTheme="minorHAnsi" w:hAnsiTheme="minorHAnsi" w:cstheme="minorHAnsi"/>
          <w:b/>
          <w:sz w:val="22"/>
          <w:szCs w:val="22"/>
          <w:lang w:val="hr-HR" w:eastAsia="hr-HR"/>
        </w:rPr>
      </w:pPr>
      <w:r w:rsidRPr="0086663F">
        <w:rPr>
          <w:rFonts w:asciiTheme="minorHAnsi" w:hAnsiTheme="minorHAnsi" w:cstheme="minorHAnsi"/>
          <w:b/>
          <w:sz w:val="22"/>
          <w:szCs w:val="22"/>
          <w:lang w:val="hr-HR" w:eastAsia="hr-HR"/>
        </w:rPr>
        <w:lastRenderedPageBreak/>
        <w:t>Prikaz strukture studijskog programa s popisom obveznih i izbornih predmeta i brojem sati aktivne nastave potrebnih za njihovu izvedbu te brojem ECTS bodova</w:t>
      </w:r>
    </w:p>
    <w:p w14:paraId="2877CA6B" w14:textId="77777777" w:rsidR="00B64556" w:rsidRPr="00E956BF" w:rsidRDefault="00B64556">
      <w:pPr>
        <w:rPr>
          <w:rFonts w:asciiTheme="minorHAnsi" w:hAnsiTheme="minorHAnsi" w:cstheme="minorHAnsi"/>
          <w:sz w:val="22"/>
          <w:szCs w:val="22"/>
          <w:lang w:val="hr-HR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65"/>
        <w:gridCol w:w="2838"/>
        <w:gridCol w:w="569"/>
        <w:gridCol w:w="516"/>
        <w:gridCol w:w="558"/>
        <w:gridCol w:w="699"/>
        <w:gridCol w:w="911"/>
      </w:tblGrid>
      <w:tr w:rsidR="00B475CB" w:rsidRPr="0086663F" w14:paraId="2534A769" w14:textId="77777777" w:rsidTr="00A72B36">
        <w:trPr>
          <w:trHeight w:val="335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169D222C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odina studija: 1. godina</w:t>
            </w:r>
          </w:p>
        </w:tc>
      </w:tr>
      <w:tr w:rsidR="00B475CB" w:rsidRPr="0086663F" w14:paraId="5E8355AE" w14:textId="77777777" w:rsidTr="00A72B36">
        <w:trPr>
          <w:trHeight w:val="336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70072E2D" w14:textId="62173C45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emestar: 1. semestar</w:t>
            </w:r>
          </w:p>
        </w:tc>
      </w:tr>
      <w:tr w:rsidR="00B475CB" w:rsidRPr="0086663F" w14:paraId="076D6722" w14:textId="77777777" w:rsidTr="00A72B36">
        <w:trPr>
          <w:trHeight w:val="336"/>
          <w:jc w:val="center"/>
        </w:trPr>
        <w:tc>
          <w:tcPr>
            <w:tcW w:w="1637" w:type="pct"/>
            <w:shd w:val="clear" w:color="auto" w:fill="F2F2F2"/>
            <w:vAlign w:val="center"/>
          </w:tcPr>
          <w:p w14:paraId="6F7ACC40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1567" w:type="pct"/>
            <w:shd w:val="clear" w:color="auto" w:fill="F2F2F2"/>
            <w:vAlign w:val="center"/>
          </w:tcPr>
          <w:p w14:paraId="54FA9D7F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NASTAVNICA/NASTAVNIK</w:t>
            </w:r>
          </w:p>
        </w:tc>
        <w:tc>
          <w:tcPr>
            <w:tcW w:w="314" w:type="pct"/>
            <w:shd w:val="clear" w:color="auto" w:fill="F2F2F2"/>
            <w:vAlign w:val="center"/>
          </w:tcPr>
          <w:p w14:paraId="2D7900DB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285" w:type="pct"/>
            <w:shd w:val="clear" w:color="auto" w:fill="F2F2F2"/>
            <w:vAlign w:val="center"/>
          </w:tcPr>
          <w:p w14:paraId="1622A4BB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308" w:type="pct"/>
            <w:shd w:val="clear" w:color="auto" w:fill="F2F2F2"/>
            <w:vAlign w:val="center"/>
          </w:tcPr>
          <w:p w14:paraId="4A16653C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386" w:type="pct"/>
            <w:shd w:val="clear" w:color="auto" w:fill="F2F2F2"/>
            <w:vAlign w:val="center"/>
          </w:tcPr>
          <w:p w14:paraId="58369DB1" w14:textId="77777777" w:rsidR="00B64556" w:rsidRPr="0086663F" w:rsidRDefault="00B64556" w:rsidP="00AA136E">
            <w:pPr>
              <w:spacing w:after="60"/>
              <w:ind w:left="-11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503" w:type="pct"/>
            <w:shd w:val="clear" w:color="auto" w:fill="F2F2F2"/>
            <w:vAlign w:val="center"/>
          </w:tcPr>
          <w:p w14:paraId="424C628C" w14:textId="77777777" w:rsidR="00B64556" w:rsidRPr="0086663F" w:rsidRDefault="00B64556" w:rsidP="00AA136E">
            <w:pPr>
              <w:spacing w:after="60"/>
              <w:ind w:left="-10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TATUS</w:t>
            </w:r>
            <w:r w:rsidRPr="0086663F">
              <w:rPr>
                <w:rStyle w:val="Referencafusnote"/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footnoteReference w:id="1"/>
            </w:r>
          </w:p>
        </w:tc>
      </w:tr>
      <w:tr w:rsidR="00B475CB" w:rsidRPr="0086663F" w14:paraId="4580FE10" w14:textId="77777777" w:rsidTr="00A72B36">
        <w:trPr>
          <w:trHeight w:val="403"/>
          <w:jc w:val="center"/>
        </w:trPr>
        <w:tc>
          <w:tcPr>
            <w:tcW w:w="1637" w:type="pct"/>
            <w:shd w:val="clear" w:color="auto" w:fill="auto"/>
            <w:vAlign w:val="center"/>
          </w:tcPr>
          <w:p w14:paraId="0B1A47C4" w14:textId="77777777" w:rsidR="00B64556" w:rsidRPr="0086663F" w:rsidRDefault="005C4A22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arketinški menadžment usluga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4E39989E" w14:textId="40697B61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Prof.dr.sc. Danijela </w:t>
            </w:r>
            <w:proofErr w:type="spellStart"/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rižman</w:t>
            </w:r>
            <w:proofErr w:type="spellEnd"/>
          </w:p>
        </w:tc>
        <w:tc>
          <w:tcPr>
            <w:tcW w:w="314" w:type="pct"/>
            <w:shd w:val="clear" w:color="auto" w:fill="auto"/>
            <w:vAlign w:val="center"/>
          </w:tcPr>
          <w:p w14:paraId="12A0BB92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B487F2B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08" w:type="pct"/>
            <w:shd w:val="clear" w:color="auto" w:fill="auto"/>
            <w:vAlign w:val="center"/>
          </w:tcPr>
          <w:p w14:paraId="67437820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26445DC" w14:textId="77777777" w:rsidR="00B64556" w:rsidRPr="0086663F" w:rsidRDefault="00B64556" w:rsidP="002514EB">
            <w:pPr>
              <w:spacing w:after="60"/>
              <w:ind w:left="-1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7BD8C16A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tr w:rsidR="00B475CB" w:rsidRPr="0086663F" w14:paraId="65DA303F" w14:textId="77777777" w:rsidTr="00A72B36">
        <w:trPr>
          <w:trHeight w:val="336"/>
          <w:jc w:val="center"/>
        </w:trPr>
        <w:tc>
          <w:tcPr>
            <w:tcW w:w="1637" w:type="pct"/>
            <w:shd w:val="clear" w:color="auto" w:fill="auto"/>
            <w:vAlign w:val="center"/>
          </w:tcPr>
          <w:p w14:paraId="009F7DB7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oj i inovacija usluga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01A6770D" w14:textId="77777777" w:rsidR="00B64556" w:rsidRPr="0086663F" w:rsidRDefault="00BB4C23" w:rsidP="00644A52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v.prof.dr.sc. </w:t>
            </w:r>
            <w:r w:rsidR="00644A52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Marko </w:t>
            </w:r>
            <w:proofErr w:type="spellStart"/>
            <w:r w:rsidR="00644A52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aliaga</w:t>
            </w:r>
            <w:proofErr w:type="spellEnd"/>
          </w:p>
        </w:tc>
        <w:tc>
          <w:tcPr>
            <w:tcW w:w="314" w:type="pct"/>
            <w:shd w:val="clear" w:color="auto" w:fill="auto"/>
            <w:vAlign w:val="center"/>
          </w:tcPr>
          <w:p w14:paraId="6A31EF95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8C125DF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08" w:type="pct"/>
            <w:shd w:val="clear" w:color="auto" w:fill="auto"/>
            <w:vAlign w:val="center"/>
          </w:tcPr>
          <w:p w14:paraId="44D6951B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7231661" w14:textId="77777777" w:rsidR="00B64556" w:rsidRPr="0086663F" w:rsidRDefault="00B64556" w:rsidP="002514EB">
            <w:pPr>
              <w:spacing w:after="60"/>
              <w:ind w:left="-1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181E84D2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tr w:rsidR="00B475CB" w:rsidRPr="0086663F" w14:paraId="74AC4702" w14:textId="77777777" w:rsidTr="00A72B36">
        <w:trPr>
          <w:trHeight w:val="336"/>
          <w:jc w:val="center"/>
        </w:trPr>
        <w:tc>
          <w:tcPr>
            <w:tcW w:w="1637" w:type="pct"/>
            <w:shd w:val="clear" w:color="auto" w:fill="auto"/>
            <w:vAlign w:val="center"/>
          </w:tcPr>
          <w:p w14:paraId="7E79D76B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olitika cijena u uslugama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234A31B6" w14:textId="2D797808" w:rsidR="00B64556" w:rsidRPr="0086663F" w:rsidRDefault="00564FF3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of.dr.sc. Dragan </w:t>
            </w:r>
            <w:proofErr w:type="spellStart"/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enazić</w:t>
            </w:r>
            <w:proofErr w:type="spellEnd"/>
          </w:p>
        </w:tc>
        <w:tc>
          <w:tcPr>
            <w:tcW w:w="314" w:type="pct"/>
            <w:shd w:val="clear" w:color="auto" w:fill="auto"/>
            <w:vAlign w:val="center"/>
          </w:tcPr>
          <w:p w14:paraId="7061E71C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6EC0EC3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08" w:type="pct"/>
            <w:shd w:val="clear" w:color="auto" w:fill="auto"/>
            <w:vAlign w:val="center"/>
          </w:tcPr>
          <w:p w14:paraId="58FF36C4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1E4D4A5" w14:textId="77777777" w:rsidR="00B64556" w:rsidRPr="0086663F" w:rsidRDefault="00B64556" w:rsidP="002514EB">
            <w:pPr>
              <w:spacing w:after="60"/>
              <w:ind w:left="-1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52BE96CE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tr w:rsidR="00B475CB" w:rsidRPr="0086663F" w14:paraId="50BBCF27" w14:textId="77777777" w:rsidTr="00A72B36">
        <w:trPr>
          <w:trHeight w:val="336"/>
          <w:jc w:val="center"/>
        </w:trPr>
        <w:tc>
          <w:tcPr>
            <w:tcW w:w="1637" w:type="pct"/>
            <w:shd w:val="clear" w:color="auto" w:fill="auto"/>
            <w:vAlign w:val="center"/>
          </w:tcPr>
          <w:p w14:paraId="102D0054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ntegrirana marketinška komunikacija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29725FDF" w14:textId="60B907CF" w:rsidR="00B64556" w:rsidRPr="0086663F" w:rsidRDefault="00564FF3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64556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of.dr.sc. </w:t>
            </w:r>
            <w:r w:rsidR="00644A52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Goran Vlašić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23D4C12F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403F361" w14:textId="77777777" w:rsidR="00B64556" w:rsidRPr="0086663F" w:rsidRDefault="00B64556" w:rsidP="002514EB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08" w:type="pct"/>
            <w:shd w:val="clear" w:color="auto" w:fill="auto"/>
            <w:vAlign w:val="center"/>
          </w:tcPr>
          <w:p w14:paraId="169C98C6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109D90D1" w14:textId="77777777" w:rsidR="00B64556" w:rsidRPr="0086663F" w:rsidRDefault="00B64556" w:rsidP="002514EB">
            <w:pPr>
              <w:ind w:left="-1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07C94DD6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tr w:rsidR="00B475CB" w:rsidRPr="0086663F" w14:paraId="092DF977" w14:textId="77777777" w:rsidTr="00A72B36">
        <w:trPr>
          <w:trHeight w:val="336"/>
          <w:jc w:val="center"/>
        </w:trPr>
        <w:tc>
          <w:tcPr>
            <w:tcW w:w="1637" w:type="pct"/>
            <w:shd w:val="clear" w:color="auto" w:fill="auto"/>
            <w:vAlign w:val="center"/>
          </w:tcPr>
          <w:p w14:paraId="5006DECA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Usluživanje korisnika</w:t>
            </w:r>
          </w:p>
        </w:tc>
        <w:tc>
          <w:tcPr>
            <w:tcW w:w="15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FA8084" w14:textId="180C0B6D" w:rsidR="00B64556" w:rsidRPr="0086663F" w:rsidRDefault="00AD75DA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of.dr.sc. Erik Ružić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2143D0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333FB4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0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1FBE9F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0B89F" w14:textId="77777777" w:rsidR="00B64556" w:rsidRPr="0086663F" w:rsidRDefault="00B64556" w:rsidP="002514EB">
            <w:pPr>
              <w:spacing w:after="60"/>
              <w:ind w:left="-10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5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1783F5" w14:textId="77777777" w:rsidR="00B64556" w:rsidRPr="0086663F" w:rsidRDefault="00B64556" w:rsidP="0046499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tr w:rsidR="002514EB" w:rsidRPr="0086663F" w14:paraId="10B6D54F" w14:textId="77777777" w:rsidTr="00A72B36">
        <w:trPr>
          <w:trHeight w:val="336"/>
          <w:jc w:val="center"/>
        </w:trPr>
        <w:tc>
          <w:tcPr>
            <w:tcW w:w="163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3C80B32" w14:textId="77777777" w:rsidR="002514EB" w:rsidRPr="0086663F" w:rsidRDefault="002514EB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3363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24325" w14:textId="77777777" w:rsidR="002514EB" w:rsidRPr="0086663F" w:rsidRDefault="002514EB" w:rsidP="002514EB">
            <w:pPr>
              <w:jc w:val="right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5 ECTS</w:t>
            </w:r>
          </w:p>
        </w:tc>
      </w:tr>
    </w:tbl>
    <w:p w14:paraId="5121FCB5" w14:textId="77777777" w:rsidR="00B64556" w:rsidRPr="0086663F" w:rsidRDefault="00B64556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84"/>
        <w:gridCol w:w="2976"/>
        <w:gridCol w:w="567"/>
        <w:gridCol w:w="426"/>
        <w:gridCol w:w="567"/>
        <w:gridCol w:w="708"/>
        <w:gridCol w:w="1128"/>
      </w:tblGrid>
      <w:tr w:rsidR="00B475CB" w:rsidRPr="0086663F" w14:paraId="3806369F" w14:textId="77777777" w:rsidTr="00A72B36">
        <w:trPr>
          <w:trHeight w:val="335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1FE890C2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bookmarkStart w:id="0" w:name="_Hlk113962948"/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odina studija: 1. godina</w:t>
            </w:r>
          </w:p>
        </w:tc>
      </w:tr>
      <w:tr w:rsidR="00B475CB" w:rsidRPr="0086663F" w14:paraId="45C945C8" w14:textId="77777777" w:rsidTr="00A72B36">
        <w:trPr>
          <w:trHeight w:val="336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16A4AED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emestar: 2. semestar</w:t>
            </w:r>
          </w:p>
        </w:tc>
      </w:tr>
      <w:tr w:rsidR="00B475CB" w:rsidRPr="0086663F" w14:paraId="564C7EBE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F2F2F2"/>
            <w:vAlign w:val="center"/>
          </w:tcPr>
          <w:p w14:paraId="5586E1C5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1643" w:type="pct"/>
            <w:shd w:val="clear" w:color="auto" w:fill="F2F2F2"/>
            <w:vAlign w:val="center"/>
          </w:tcPr>
          <w:p w14:paraId="329033C9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NASTAVNICA/NASTAVNIK</w:t>
            </w:r>
          </w:p>
        </w:tc>
        <w:tc>
          <w:tcPr>
            <w:tcW w:w="313" w:type="pct"/>
            <w:shd w:val="clear" w:color="auto" w:fill="F2F2F2"/>
            <w:vAlign w:val="center"/>
          </w:tcPr>
          <w:p w14:paraId="611F6B1A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235" w:type="pct"/>
            <w:shd w:val="clear" w:color="auto" w:fill="F2F2F2"/>
            <w:vAlign w:val="center"/>
          </w:tcPr>
          <w:p w14:paraId="0D5CB06C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313" w:type="pct"/>
            <w:shd w:val="clear" w:color="auto" w:fill="F2F2F2"/>
            <w:vAlign w:val="center"/>
          </w:tcPr>
          <w:p w14:paraId="37E8C8E5" w14:textId="77777777" w:rsidR="00B64556" w:rsidRPr="0086663F" w:rsidRDefault="00B64556" w:rsidP="00464998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391" w:type="pct"/>
            <w:shd w:val="clear" w:color="auto" w:fill="F2F2F2"/>
            <w:vAlign w:val="center"/>
          </w:tcPr>
          <w:p w14:paraId="786FD2BA" w14:textId="77777777" w:rsidR="00B64556" w:rsidRPr="0086663F" w:rsidRDefault="00B64556" w:rsidP="00AA136E">
            <w:pPr>
              <w:spacing w:after="60"/>
              <w:ind w:left="-11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623" w:type="pct"/>
            <w:shd w:val="clear" w:color="auto" w:fill="F2F2F2"/>
            <w:vAlign w:val="center"/>
          </w:tcPr>
          <w:p w14:paraId="74F42C18" w14:textId="77777777" w:rsidR="00B64556" w:rsidRPr="0086663F" w:rsidRDefault="00B64556" w:rsidP="00AA136E">
            <w:pPr>
              <w:spacing w:after="60"/>
              <w:ind w:left="-10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TATUS</w:t>
            </w:r>
          </w:p>
        </w:tc>
      </w:tr>
      <w:tr w:rsidR="00B475CB" w:rsidRPr="0086663F" w14:paraId="39D6CF60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4FA719C3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straživanje i metrika u marketingu usluga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58942667" w14:textId="11EDA29C" w:rsidR="00B64556" w:rsidRPr="0086663F" w:rsidRDefault="00564FF3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of.dr.sc. Dragan </w:t>
            </w:r>
            <w:proofErr w:type="spellStart"/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enazić</w:t>
            </w:r>
            <w:proofErr w:type="spellEnd"/>
          </w:p>
        </w:tc>
        <w:tc>
          <w:tcPr>
            <w:tcW w:w="313" w:type="pct"/>
            <w:shd w:val="clear" w:color="auto" w:fill="auto"/>
            <w:vAlign w:val="center"/>
          </w:tcPr>
          <w:p w14:paraId="46923215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71982259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746A9E8C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3951688E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0324E7A1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</w:p>
        </w:tc>
      </w:tr>
      <w:bookmarkEnd w:id="0"/>
      <w:tr w:rsidR="00B475CB" w:rsidRPr="0086663F" w14:paraId="3A34D9BC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00DE5F16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onašanje korisnika usluga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6DF284DD" w14:textId="17070EFA" w:rsidR="00B64556" w:rsidRPr="0086663F" w:rsidRDefault="00A72B36" w:rsidP="00644A52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of.dr.sc. </w:t>
            </w:r>
            <w:r w:rsidR="00644A52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Jasmina </w:t>
            </w:r>
            <w:proofErr w:type="spellStart"/>
            <w:r w:rsidR="00644A52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lačić</w:t>
            </w:r>
            <w:proofErr w:type="spellEnd"/>
          </w:p>
        </w:tc>
        <w:tc>
          <w:tcPr>
            <w:tcW w:w="313" w:type="pct"/>
            <w:shd w:val="clear" w:color="auto" w:fill="auto"/>
            <w:vAlign w:val="center"/>
          </w:tcPr>
          <w:p w14:paraId="0BE00322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2BE4DD22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06043A85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6B45B9A2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6CEF7A54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B475CB" w:rsidRPr="0086663F" w14:paraId="0C43F734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1891C675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2B marketing usluga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2B774315" w14:textId="2CBB9453" w:rsidR="00B64556" w:rsidRPr="0086663F" w:rsidRDefault="00662C44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of.dr.sc. Dragan </w:t>
            </w:r>
            <w:proofErr w:type="spellStart"/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enazić</w:t>
            </w:r>
            <w:proofErr w:type="spellEnd"/>
          </w:p>
          <w:p w14:paraId="19554889" w14:textId="1FFC7F25" w:rsidR="00B64556" w:rsidRPr="0086663F" w:rsidRDefault="00544113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</w:t>
            </w:r>
            <w:r w:rsidR="00BB4C23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of.dr.sc. Erik Ružić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77CC6351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770B196D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7FDB664D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1EF093FB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0E69CF57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B475CB" w:rsidRPr="0086663F" w14:paraId="78F678EB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06D7E1AF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arketing u turizmu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22F9ACAD" w14:textId="11C07B66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Prof.dr.sc. Danijela </w:t>
            </w:r>
            <w:proofErr w:type="spellStart"/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rižman</w:t>
            </w:r>
            <w:proofErr w:type="spellEnd"/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5F6221DE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2BA2441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4A0DACF3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09B0D03B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5F3114C3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B475CB" w:rsidRPr="0086663F" w14:paraId="0783119F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2289C7C8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arketing u bankarstvu i osiguranju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1AC2199A" w14:textId="77777777" w:rsidR="00B64556" w:rsidRPr="0086663F" w:rsidRDefault="0048494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v.prof.dr.sc. Marko </w:t>
            </w:r>
            <w:proofErr w:type="spellStart"/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aliaga</w:t>
            </w:r>
            <w:proofErr w:type="spellEnd"/>
          </w:p>
        </w:tc>
        <w:tc>
          <w:tcPr>
            <w:tcW w:w="313" w:type="pct"/>
            <w:shd w:val="clear" w:color="auto" w:fill="auto"/>
            <w:vAlign w:val="center"/>
          </w:tcPr>
          <w:p w14:paraId="235CE989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3E77F646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1B2FBC8A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1160BD32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4746F072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B475CB" w:rsidRPr="0086663F" w14:paraId="770090A1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4A47A9D2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arketing neprofitnih organizacija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3A4ACBCF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f.dr.sc. Jurica Pavičić</w:t>
            </w:r>
          </w:p>
          <w:p w14:paraId="62799AF7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v.prof.dr.sc. </w:t>
            </w:r>
            <w:r w:rsidR="00AA136E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arko Rendulić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6E3ADC9B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32E0F35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790A497B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1AB1DCBC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346DE540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B475CB" w:rsidRPr="0086663F" w14:paraId="0820F90F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6BB95C28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arketing javne uprave</w:t>
            </w:r>
          </w:p>
        </w:tc>
        <w:tc>
          <w:tcPr>
            <w:tcW w:w="1643" w:type="pct"/>
            <w:shd w:val="clear" w:color="auto" w:fill="auto"/>
            <w:vAlign w:val="center"/>
          </w:tcPr>
          <w:p w14:paraId="41116B7C" w14:textId="77777777" w:rsidR="00B64556" w:rsidRPr="0086663F" w:rsidRDefault="00B64556" w:rsidP="00464998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v.prof.dr.sc. Marko </w:t>
            </w:r>
            <w:proofErr w:type="spellStart"/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aliaga</w:t>
            </w:r>
            <w:proofErr w:type="spellEnd"/>
          </w:p>
        </w:tc>
        <w:tc>
          <w:tcPr>
            <w:tcW w:w="313" w:type="pct"/>
            <w:shd w:val="clear" w:color="auto" w:fill="auto"/>
            <w:vAlign w:val="center"/>
          </w:tcPr>
          <w:p w14:paraId="54553EC0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5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5552942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0F1CBD32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5C92D013" w14:textId="77777777" w:rsidR="00B64556" w:rsidRPr="0086663F" w:rsidRDefault="00B64556" w:rsidP="000827A5">
            <w:pPr>
              <w:ind w:left="-35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0745497D" w14:textId="77777777" w:rsidR="00B64556" w:rsidRPr="0086663F" w:rsidRDefault="00B64556" w:rsidP="000827A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</w:tc>
      </w:tr>
      <w:tr w:rsidR="002514EB" w:rsidRPr="0086663F" w14:paraId="4905F52D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73FF7436" w14:textId="77777777" w:rsidR="002514EB" w:rsidRPr="0086663F" w:rsidRDefault="002514EB" w:rsidP="002514EB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Ukupno (biraju se 3 izborna predmeta)</w:t>
            </w:r>
          </w:p>
        </w:tc>
        <w:tc>
          <w:tcPr>
            <w:tcW w:w="3518" w:type="pct"/>
            <w:gridSpan w:val="6"/>
            <w:shd w:val="clear" w:color="auto" w:fill="auto"/>
            <w:vAlign w:val="center"/>
          </w:tcPr>
          <w:p w14:paraId="2A1A2B90" w14:textId="307015C8" w:rsidR="000827A5" w:rsidRPr="0086663F" w:rsidRDefault="000827A5" w:rsidP="000827A5">
            <w:pPr>
              <w:jc w:val="right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5</w:t>
            </w:r>
            <w:r w:rsidR="00C21D61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</w:t>
            </w:r>
            <w:r w:rsidR="00C21D61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ECTS</w:t>
            </w: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+ 12 I </w:t>
            </w:r>
            <w:r w:rsidR="00C21D61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ECTS </w:t>
            </w: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= 17 ECTS</w:t>
            </w:r>
          </w:p>
        </w:tc>
      </w:tr>
    </w:tbl>
    <w:p w14:paraId="049B8C3A" w14:textId="77777777" w:rsidR="00B64556" w:rsidRPr="0086663F" w:rsidRDefault="00B64556">
      <w:pPr>
        <w:rPr>
          <w:rFonts w:asciiTheme="minorHAnsi" w:hAnsiTheme="minorHAnsi" w:cstheme="minorHAnsi"/>
          <w:sz w:val="22"/>
          <w:szCs w:val="22"/>
        </w:rPr>
      </w:pPr>
    </w:p>
    <w:p w14:paraId="5E5F4E7B" w14:textId="77777777" w:rsidR="00644A52" w:rsidRPr="0086663F" w:rsidRDefault="00644A5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85"/>
        <w:gridCol w:w="5243"/>
        <w:gridCol w:w="1128"/>
      </w:tblGrid>
      <w:tr w:rsidR="00B475CB" w:rsidRPr="0086663F" w14:paraId="44E28676" w14:textId="77777777" w:rsidTr="00A72B36">
        <w:trPr>
          <w:trHeight w:val="335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0952B47B" w14:textId="77777777" w:rsidR="000827A5" w:rsidRPr="0086663F" w:rsidRDefault="000827A5" w:rsidP="000827A5">
            <w:pPr>
              <w:spacing w:after="6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OSLIJEDIPLOMSKI SPECIJALISTIČKI RAD</w:t>
            </w:r>
          </w:p>
        </w:tc>
      </w:tr>
      <w:tr w:rsidR="00B475CB" w:rsidRPr="0086663F" w14:paraId="34662337" w14:textId="77777777" w:rsidTr="00A72B36">
        <w:trPr>
          <w:trHeight w:val="336"/>
          <w:jc w:val="center"/>
        </w:trPr>
        <w:tc>
          <w:tcPr>
            <w:tcW w:w="4377" w:type="pct"/>
            <w:gridSpan w:val="2"/>
            <w:shd w:val="clear" w:color="auto" w:fill="F2F2F2"/>
            <w:vAlign w:val="center"/>
          </w:tcPr>
          <w:p w14:paraId="414D240D" w14:textId="77777777" w:rsidR="000827A5" w:rsidRPr="0086663F" w:rsidRDefault="000827A5" w:rsidP="009E6E0B">
            <w:pPr>
              <w:spacing w:after="60"/>
              <w:ind w:left="-11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623" w:type="pct"/>
            <w:shd w:val="clear" w:color="auto" w:fill="F2F2F2"/>
            <w:vAlign w:val="center"/>
          </w:tcPr>
          <w:p w14:paraId="476CCFA1" w14:textId="77777777" w:rsidR="000827A5" w:rsidRPr="0086663F" w:rsidRDefault="000827A5" w:rsidP="009E6E0B">
            <w:pPr>
              <w:spacing w:after="60"/>
              <w:ind w:left="-101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C21D61" w:rsidRPr="0086663F" w14:paraId="39AA8976" w14:textId="77777777" w:rsidTr="00A72B36">
        <w:trPr>
          <w:trHeight w:val="336"/>
          <w:jc w:val="center"/>
        </w:trPr>
        <w:tc>
          <w:tcPr>
            <w:tcW w:w="1482" w:type="pct"/>
            <w:shd w:val="clear" w:color="auto" w:fill="auto"/>
            <w:vAlign w:val="center"/>
          </w:tcPr>
          <w:p w14:paraId="4D61B2A5" w14:textId="0C9D0732" w:rsidR="00C21D61" w:rsidRPr="0086663F" w:rsidRDefault="00136596" w:rsidP="009E6E0B">
            <w:pPr>
              <w:spacing w:after="60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</w:t>
            </w:r>
            <w:r w:rsidR="00C21D61"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ecijalistički rad</w:t>
            </w:r>
          </w:p>
        </w:tc>
        <w:tc>
          <w:tcPr>
            <w:tcW w:w="2895" w:type="pct"/>
            <w:shd w:val="clear" w:color="auto" w:fill="auto"/>
            <w:vAlign w:val="center"/>
          </w:tcPr>
          <w:p w14:paraId="380F5097" w14:textId="77777777" w:rsidR="00C21D61" w:rsidRPr="0086663F" w:rsidRDefault="00C21D61" w:rsidP="00C21D61">
            <w:pPr>
              <w:ind w:left="-35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entor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3E9372DE" w14:textId="77777777" w:rsidR="00C21D61" w:rsidRPr="0086663F" w:rsidRDefault="00C21D61" w:rsidP="009E6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8</w:t>
            </w:r>
          </w:p>
        </w:tc>
      </w:tr>
    </w:tbl>
    <w:p w14:paraId="5E685366" w14:textId="77777777" w:rsidR="00644A52" w:rsidRPr="0086663F" w:rsidRDefault="00644A52">
      <w:pPr>
        <w:rPr>
          <w:rFonts w:asciiTheme="minorHAnsi" w:hAnsiTheme="minorHAnsi" w:cstheme="minorHAnsi"/>
          <w:sz w:val="22"/>
          <w:szCs w:val="22"/>
        </w:rPr>
      </w:pPr>
    </w:p>
    <w:p w14:paraId="63546098" w14:textId="77777777" w:rsidR="00644A52" w:rsidRPr="0086663F" w:rsidRDefault="00644A52">
      <w:pPr>
        <w:rPr>
          <w:rFonts w:asciiTheme="minorHAnsi" w:hAnsiTheme="minorHAnsi" w:cstheme="minorHAnsi"/>
          <w:sz w:val="22"/>
          <w:szCs w:val="22"/>
        </w:rPr>
      </w:pPr>
    </w:p>
    <w:p w14:paraId="6E527CC0" w14:textId="77777777" w:rsidR="00BA3161" w:rsidRPr="0086663F" w:rsidRDefault="00BA3161">
      <w:pPr>
        <w:rPr>
          <w:rFonts w:asciiTheme="minorHAnsi" w:hAnsiTheme="minorHAnsi" w:cstheme="minorHAnsi"/>
          <w:sz w:val="22"/>
          <w:szCs w:val="22"/>
        </w:rPr>
      </w:pPr>
    </w:p>
    <w:p w14:paraId="30E07DF2" w14:textId="77777777" w:rsidR="00BA3161" w:rsidRPr="0086663F" w:rsidRDefault="00BA3161">
      <w:pPr>
        <w:rPr>
          <w:rFonts w:asciiTheme="minorHAnsi" w:hAnsiTheme="minorHAnsi" w:cstheme="minorHAnsi"/>
          <w:sz w:val="22"/>
          <w:szCs w:val="22"/>
        </w:rPr>
      </w:pPr>
    </w:p>
    <w:p w14:paraId="24F47622" w14:textId="77777777" w:rsidR="00BA3161" w:rsidRPr="0086663F" w:rsidRDefault="00BA3161">
      <w:pPr>
        <w:rPr>
          <w:rFonts w:asciiTheme="minorHAnsi" w:hAnsiTheme="minorHAnsi" w:cstheme="minorHAnsi"/>
          <w:sz w:val="22"/>
          <w:szCs w:val="22"/>
        </w:rPr>
      </w:pPr>
    </w:p>
    <w:p w14:paraId="212C9527" w14:textId="77777777" w:rsidR="00BA3161" w:rsidRPr="0086663F" w:rsidRDefault="00BA3161">
      <w:pPr>
        <w:rPr>
          <w:rFonts w:asciiTheme="minorHAnsi" w:hAnsiTheme="minorHAnsi" w:cstheme="minorHAnsi"/>
          <w:sz w:val="22"/>
          <w:szCs w:val="22"/>
        </w:rPr>
      </w:pPr>
    </w:p>
    <w:p w14:paraId="5263892A" w14:textId="77777777" w:rsidR="00BA3161" w:rsidRPr="0086663F" w:rsidRDefault="00BA3161">
      <w:pPr>
        <w:rPr>
          <w:rFonts w:asciiTheme="minorHAnsi" w:hAnsiTheme="minorHAnsi" w:cstheme="minorHAnsi"/>
          <w:sz w:val="22"/>
          <w:szCs w:val="22"/>
        </w:rPr>
      </w:pPr>
    </w:p>
    <w:p w14:paraId="370AA0AE" w14:textId="77777777" w:rsidR="00644A52" w:rsidRPr="0086663F" w:rsidRDefault="00644A5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36"/>
        <w:gridCol w:w="2406"/>
        <w:gridCol w:w="95"/>
        <w:gridCol w:w="1058"/>
        <w:gridCol w:w="271"/>
        <w:gridCol w:w="426"/>
        <w:gridCol w:w="982"/>
        <w:gridCol w:w="1278"/>
      </w:tblGrid>
      <w:tr w:rsidR="00B475CB" w:rsidRPr="0086663F" w14:paraId="2B9F8283" w14:textId="77777777" w:rsidTr="00644A52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C2F78C" w14:textId="77777777" w:rsidR="005C4A22" w:rsidRPr="0086663F" w:rsidRDefault="005C4A22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IZVEDBENI PLAN NASTAVE KOLEGIJA</w:t>
            </w:r>
          </w:p>
        </w:tc>
      </w:tr>
      <w:tr w:rsidR="00B475CB" w:rsidRPr="0086663F" w14:paraId="68A0BE68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5EAE76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57BAA9" w14:textId="77777777" w:rsidR="005C4A22" w:rsidRPr="0086663F" w:rsidRDefault="005C4A22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rketinški menadžment usluga</w:t>
            </w:r>
          </w:p>
        </w:tc>
      </w:tr>
      <w:tr w:rsidR="00B475CB" w:rsidRPr="00E956BF" w14:paraId="17B8A1EA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B593E3" w14:textId="4D184335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stavnik/nastavnica</w:t>
            </w:r>
          </w:p>
          <w:p w14:paraId="40E465B1" w14:textId="46DC2174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1E115E" w14:textId="36D72611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f.dr.sc. Danijel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žman</w:t>
            </w:r>
            <w:proofErr w:type="spellEnd"/>
          </w:p>
          <w:p w14:paraId="65C6D3CF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ttp://www.fet.unipu.hr/o_fakultetu/nastavnici</w:t>
            </w:r>
          </w:p>
        </w:tc>
      </w:tr>
      <w:tr w:rsidR="00B475CB" w:rsidRPr="00E956BF" w14:paraId="32A2353A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284F33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730C0E" w14:textId="67F9BCF9" w:rsidR="005C4A22" w:rsidRPr="0086663F" w:rsidRDefault="007543FE" w:rsidP="00464998">
            <w:pPr>
              <w:rPr>
                <w:rFonts w:asciiTheme="minorHAnsi" w:hAnsiTheme="minorHAnsi" w:cstheme="minorHAnsi"/>
                <w:sz w:val="22"/>
                <w:szCs w:val="22"/>
                <w:highlight w:val="green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5C4A22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jalistički studij Marketing usluga</w:t>
            </w:r>
          </w:p>
        </w:tc>
      </w:tr>
      <w:tr w:rsidR="00B475CB" w:rsidRPr="0086663F" w14:paraId="711DF917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E0B822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49D76" w14:textId="77777777" w:rsidR="005C4A22" w:rsidRPr="0086663F" w:rsidRDefault="005C4A22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bvezan </w:t>
            </w:r>
          </w:p>
          <w:p w14:paraId="5F1978A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37899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A76D82" w14:textId="77777777" w:rsidR="005C4A22" w:rsidRPr="0086663F" w:rsidRDefault="003A4507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7220D87C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6682EA5C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E9E4DD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FDAF5B" w14:textId="77777777" w:rsidR="005C4A22" w:rsidRPr="0086663F" w:rsidRDefault="00026FE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3CEAF5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E9BFC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</w:t>
            </w:r>
          </w:p>
        </w:tc>
      </w:tr>
      <w:tr w:rsidR="00B475CB" w:rsidRPr="0086663F" w14:paraId="15AA7230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65C721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95128F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ula)</w:t>
            </w: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F5BC0F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9FACBE" w14:textId="77777777" w:rsidR="00A72B36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 jezik</w:t>
            </w:r>
          </w:p>
          <w:p w14:paraId="513C698F" w14:textId="378A6DB6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Engleski jezik)</w:t>
            </w:r>
          </w:p>
        </w:tc>
      </w:tr>
      <w:tr w:rsidR="00B475CB" w:rsidRPr="0086663F" w14:paraId="2C15D55A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EB49B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78E19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73BA24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B8F82E" w14:textId="60226F73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 P – 0 V – 5 S</w:t>
            </w:r>
          </w:p>
        </w:tc>
      </w:tr>
      <w:tr w:rsidR="00B475CB" w:rsidRPr="00E956BF" w14:paraId="7FAA911B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A6B2F6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2C7C56" w14:textId="4F8A2EAB" w:rsidR="005C4A22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</w:t>
            </w:r>
          </w:p>
        </w:tc>
      </w:tr>
      <w:tr w:rsidR="00B475CB" w:rsidRPr="0086663F" w14:paraId="5DAF01D7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8DBCE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950A0A" w14:textId="032D44DF" w:rsidR="005C4A22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68204E32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E677A3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887C96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poznati studente s teorijom usluga i osposobiti ih za upravljanje glavnim fazama uslužnog procesa</w:t>
            </w:r>
          </w:p>
        </w:tc>
      </w:tr>
      <w:tr w:rsidR="00B475CB" w:rsidRPr="00E956BF" w14:paraId="234741E1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64CDD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39D712" w14:textId="77777777" w:rsidR="005C4A22" w:rsidRPr="0086663F" w:rsidRDefault="005C4A22" w:rsidP="00ED0755">
            <w:pPr>
              <w:pStyle w:val="Odlomakpopisa"/>
              <w:numPr>
                <w:ilvl w:val="0"/>
                <w:numId w:val="59"/>
              </w:numPr>
              <w:ind w:left="37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poznati temeljne razvojne trendove usluga</w:t>
            </w:r>
          </w:p>
          <w:p w14:paraId="6DFCB430" w14:textId="77777777" w:rsidR="005C4A22" w:rsidRPr="0086663F" w:rsidRDefault="005C4A22" w:rsidP="00ED0755">
            <w:pPr>
              <w:pStyle w:val="Odlomakpopisa"/>
              <w:numPr>
                <w:ilvl w:val="0"/>
                <w:numId w:val="59"/>
              </w:numPr>
              <w:ind w:left="37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vrstati usluge osnovnom bitnih obilježja</w:t>
            </w:r>
          </w:p>
          <w:p w14:paraId="12998FCC" w14:textId="77777777" w:rsidR="005C4A22" w:rsidRPr="0086663F" w:rsidRDefault="005C4A22" w:rsidP="00ED0755">
            <w:pPr>
              <w:pStyle w:val="Odlomakpopisa"/>
              <w:numPr>
                <w:ilvl w:val="0"/>
                <w:numId w:val="59"/>
              </w:numPr>
              <w:ind w:left="37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bitne teorijske koncepte u marketingu usluga i prosuditi o njihovoj primjeni</w:t>
            </w:r>
          </w:p>
          <w:p w14:paraId="282E506A" w14:textId="77777777" w:rsidR="005C4A22" w:rsidRPr="0086663F" w:rsidRDefault="005C4A22" w:rsidP="00ED0755">
            <w:pPr>
              <w:pStyle w:val="Odlomakpopisa"/>
              <w:numPr>
                <w:ilvl w:val="0"/>
                <w:numId w:val="59"/>
              </w:numPr>
              <w:ind w:left="37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ispitati temeljne operativne instrumente marketinga usluga</w:t>
            </w:r>
          </w:p>
          <w:p w14:paraId="13CFBB0B" w14:textId="77777777" w:rsidR="005C4A22" w:rsidRPr="0086663F" w:rsidRDefault="005C4A22" w:rsidP="00ED0755">
            <w:pPr>
              <w:pStyle w:val="Odlomakpopisa"/>
              <w:numPr>
                <w:ilvl w:val="0"/>
                <w:numId w:val="59"/>
              </w:numPr>
              <w:ind w:left="37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suditi o bitnim elementima i fazama uslužnog procesa</w:t>
            </w:r>
          </w:p>
        </w:tc>
      </w:tr>
      <w:tr w:rsidR="00B475CB" w:rsidRPr="0086663F" w14:paraId="051B7C7B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72702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606280" w14:textId="77777777" w:rsidR="005C4A22" w:rsidRPr="0086663F" w:rsidRDefault="005C4A22" w:rsidP="00ED0755">
            <w:pPr>
              <w:pStyle w:val="Odlomakpopisa"/>
              <w:numPr>
                <w:ilvl w:val="0"/>
                <w:numId w:val="57"/>
              </w:numPr>
              <w:ind w:left="40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vod u usluge</w:t>
            </w:r>
          </w:p>
          <w:p w14:paraId="7CAF9C31" w14:textId="77777777" w:rsidR="005C4A22" w:rsidRPr="0086663F" w:rsidRDefault="005C4A22" w:rsidP="00ED0755">
            <w:pPr>
              <w:pStyle w:val="Odlomakpopisa"/>
              <w:numPr>
                <w:ilvl w:val="0"/>
                <w:numId w:val="56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načaj usluga u gospodarstvima svijeta</w:t>
            </w:r>
          </w:p>
          <w:p w14:paraId="7807FFE1" w14:textId="77777777" w:rsidR="005C4A22" w:rsidRPr="0086663F" w:rsidRDefault="005C4A22" w:rsidP="00ED0755">
            <w:pPr>
              <w:pStyle w:val="Odlomakpopisa"/>
              <w:numPr>
                <w:ilvl w:val="0"/>
                <w:numId w:val="56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nanja o uslugama</w:t>
            </w:r>
          </w:p>
          <w:p w14:paraId="65F05325" w14:textId="77777777" w:rsidR="005C4A22" w:rsidRPr="0086663F" w:rsidRDefault="005C4A22" w:rsidP="00ED0755">
            <w:pPr>
              <w:pStyle w:val="Odlomakpopisa"/>
              <w:numPr>
                <w:ilvl w:val="0"/>
                <w:numId w:val="56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ticajni čimbenici rasta usluga</w:t>
            </w:r>
          </w:p>
          <w:p w14:paraId="4FB2AEBF" w14:textId="77777777" w:rsidR="005C4A22" w:rsidRPr="0086663F" w:rsidRDefault="005C4A22" w:rsidP="00ED0755">
            <w:pPr>
              <w:pStyle w:val="Odlomakpopisa"/>
              <w:numPr>
                <w:ilvl w:val="0"/>
                <w:numId w:val="57"/>
              </w:numPr>
              <w:ind w:left="406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efiniranje i obilježja usluga</w:t>
            </w:r>
          </w:p>
          <w:p w14:paraId="14E6BC57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lasifikacija usluga</w:t>
            </w:r>
          </w:p>
          <w:p w14:paraId="72D41F1B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rokut uslužnog marketinga</w:t>
            </w:r>
          </w:p>
          <w:p w14:paraId="4EBA5647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cept kupčevih očekivanja i zadovoljstva</w:t>
            </w:r>
          </w:p>
          <w:p w14:paraId="5D8CCB37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cept kvalitete usluge</w:t>
            </w:r>
          </w:p>
          <w:p w14:paraId="7D5CEC9F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cept 7 P u uslugama</w:t>
            </w:r>
          </w:p>
          <w:p w14:paraId="70EE8253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služni proizvod</w:t>
            </w:r>
          </w:p>
          <w:p w14:paraId="090AA005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ijena usluge</w:t>
            </w:r>
          </w:p>
          <w:p w14:paraId="77A988A6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mocija u uslugama</w:t>
            </w:r>
          </w:p>
          <w:p w14:paraId="3DEC4848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jesto i vrijeme pružanja usluga</w:t>
            </w:r>
          </w:p>
          <w:p w14:paraId="2C9DD54A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izičko okruženje</w:t>
            </w:r>
          </w:p>
          <w:p w14:paraId="3E0C3746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ces izvedbe usluga</w:t>
            </w:r>
          </w:p>
          <w:p w14:paraId="75B14587" w14:textId="77777777" w:rsidR="005C4A22" w:rsidRPr="0086663F" w:rsidRDefault="005C4A22" w:rsidP="00ED0755">
            <w:pPr>
              <w:pStyle w:val="Odlomakpopisa"/>
              <w:numPr>
                <w:ilvl w:val="0"/>
                <w:numId w:val="55"/>
              </w:numPr>
              <w:ind w:left="67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Uloga ljudi u uslugama </w:t>
            </w:r>
          </w:p>
          <w:p w14:paraId="2CC548BA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ces upravljanja uslugama </w:t>
            </w:r>
          </w:p>
          <w:p w14:paraId="2783C4A4" w14:textId="77777777" w:rsidR="005C4A22" w:rsidRPr="0086663F" w:rsidRDefault="005C4A22" w:rsidP="00ED0755">
            <w:pPr>
              <w:numPr>
                <w:ilvl w:val="0"/>
                <w:numId w:val="57"/>
              </w:numPr>
              <w:ind w:left="40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ces upravljanja uslugama u e-okruženju</w:t>
            </w:r>
          </w:p>
        </w:tc>
      </w:tr>
      <w:tr w:rsidR="00B475CB" w:rsidRPr="0086663F" w14:paraId="17128F68" w14:textId="77777777" w:rsidTr="00644A52">
        <w:tc>
          <w:tcPr>
            <w:tcW w:w="253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83374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Planirane aktivnost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66ED5CC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3B0D86B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462030" w14:textId="2AB9436E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46D19" w14:textId="31091CCB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EA0664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03E78B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6A8B3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54F231F4" w14:textId="77777777" w:rsidTr="00644A52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E143AFC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27A3D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hađ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58E8D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5.</w:t>
            </w: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FAA571" w14:textId="7E8715A5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8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9C162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</w:t>
            </w:r>
            <w:r w:rsidR="00DB0808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6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6CA492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0%</w:t>
            </w:r>
          </w:p>
        </w:tc>
      </w:tr>
      <w:tr w:rsidR="00B475CB" w:rsidRPr="0086663F" w14:paraId="6405588B" w14:textId="77777777" w:rsidTr="00644A52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A735154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03EEBC" w14:textId="5AFAA71F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mostalni</w:t>
            </w:r>
            <w:proofErr w:type="spellEnd"/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i grupni z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dat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 nastavi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EA9FB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5.</w:t>
            </w: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FE7EF5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DB0808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59556C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2ED09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0%</w:t>
            </w:r>
          </w:p>
        </w:tc>
      </w:tr>
      <w:tr w:rsidR="00B475CB" w:rsidRPr="0086663F" w14:paraId="1C45CF1D" w14:textId="77777777" w:rsidTr="00644A52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C22B9F8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45210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ismeni radovi (esej)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1103C0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5.</w:t>
            </w: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C9C068" w14:textId="4B8C734C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7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E71F95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,</w:t>
            </w:r>
            <w:r w:rsidR="002D1C6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9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B3941B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30%</w:t>
            </w:r>
          </w:p>
        </w:tc>
      </w:tr>
      <w:tr w:rsidR="00B475CB" w:rsidRPr="0086663F" w14:paraId="29B3CFBB" w14:textId="77777777" w:rsidTr="00644A52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D275664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29FF6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pit (pisani, usmeni)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384B1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5.</w:t>
            </w: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A68DEC" w14:textId="5E3DFDE2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6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F7047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A30998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60%</w:t>
            </w:r>
          </w:p>
        </w:tc>
      </w:tr>
      <w:tr w:rsidR="00B475CB" w:rsidRPr="0086663F" w14:paraId="61DE8A1F" w14:textId="77777777" w:rsidTr="00644A52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23505A8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26FE3B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F4158C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EB55EF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9E6E0B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4C5C88" w14:textId="77777777" w:rsidR="005C4A22" w:rsidRPr="0086663F" w:rsidRDefault="005C4A22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6BBC7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75DA4562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65B662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128F64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3113B53D" w14:textId="77777777" w:rsidR="005C4A22" w:rsidRPr="0086663F" w:rsidRDefault="005C4A22" w:rsidP="00ED0755">
            <w:pPr>
              <w:pStyle w:val="Odlomakpopisa"/>
              <w:numPr>
                <w:ilvl w:val="0"/>
                <w:numId w:val="60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mostalno i grupno sudjelovati na nastavi</w:t>
            </w:r>
          </w:p>
          <w:p w14:paraId="5C1CAAB1" w14:textId="77777777" w:rsidR="005C4A22" w:rsidRPr="0086663F" w:rsidRDefault="005C4A22" w:rsidP="00ED0755">
            <w:pPr>
              <w:pStyle w:val="Odlomakpopisa"/>
              <w:numPr>
                <w:ilvl w:val="0"/>
                <w:numId w:val="60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isati esej prema uputama nastavnika</w:t>
            </w:r>
          </w:p>
          <w:p w14:paraId="52CD37B8" w14:textId="77777777" w:rsidR="005C4A22" w:rsidRPr="0086663F" w:rsidRDefault="005C4A22" w:rsidP="00ED0755">
            <w:pPr>
              <w:pStyle w:val="Odlomakpopisa"/>
              <w:numPr>
                <w:ilvl w:val="0"/>
                <w:numId w:val="60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stupiti pisanom i usmenom dijelu ispita u skladu s uputama nastavnika</w:t>
            </w:r>
          </w:p>
          <w:p w14:paraId="25DF6B82" w14:textId="77777777" w:rsidR="005C4A22" w:rsidRPr="0086663F" w:rsidRDefault="005C4A22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072C0FA7" w14:textId="77777777" w:rsidR="005C4A22" w:rsidRPr="0086663F" w:rsidRDefault="005C4A22" w:rsidP="00ED0755">
            <w:pPr>
              <w:pStyle w:val="Odlomakpopisa"/>
              <w:numPr>
                <w:ilvl w:val="0"/>
                <w:numId w:val="61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  <w:r w:rsidR="00484946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e</w:t>
            </w:r>
          </w:p>
          <w:p w14:paraId="406140B3" w14:textId="77777777" w:rsidR="005C4A22" w:rsidRPr="0086663F" w:rsidRDefault="005C4A22" w:rsidP="00ED0755">
            <w:pPr>
              <w:pStyle w:val="Odlomakpopisa"/>
              <w:numPr>
                <w:ilvl w:val="0"/>
                <w:numId w:val="61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kupno ostvariti minimalno 50% bodova od ukupnog broja bodov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elgi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</w:t>
            </w:r>
          </w:p>
          <w:p w14:paraId="6DFBF45B" w14:textId="4FC85B08" w:rsidR="005C4A22" w:rsidRPr="0086663F" w:rsidRDefault="005C4A22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</w:t>
            </w:r>
            <w:r w:rsidR="00A72B36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j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imjenjuje se Pravilnik o </w:t>
            </w:r>
            <w:r w:rsidR="0078222E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ranju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tudija Sveučilišta Jurja Dobrile u Puli</w:t>
            </w:r>
            <w:r w:rsidR="0078222E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B475CB" w:rsidRPr="00E956BF" w14:paraId="1571D67F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A4CA65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F56008" w14:textId="241A6E9D" w:rsidR="005C4A22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B475CB" w:rsidRPr="0086663F" w14:paraId="0440071D" w14:textId="77777777" w:rsidTr="00644A52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3E7378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E09850" w14:textId="65A945EB" w:rsidR="005C4A22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444FA9FD" w14:textId="77777777" w:rsidTr="00644A52">
        <w:trPr>
          <w:trHeight w:val="770"/>
        </w:trPr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5D930B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DEC69E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vezna:</w:t>
            </w:r>
          </w:p>
          <w:p w14:paraId="3C766906" w14:textId="77777777" w:rsidR="005C4A22" w:rsidRPr="0086663F" w:rsidRDefault="005C4A22" w:rsidP="00ED0755">
            <w:pPr>
              <w:numPr>
                <w:ilvl w:val="0"/>
                <w:numId w:val="35"/>
              </w:numPr>
              <w:ind w:left="299" w:hanging="299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zret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ošen, Đ., (2010), Osnove marketinga uslug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rora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.o.o., Zagreb</w:t>
            </w:r>
          </w:p>
          <w:p w14:paraId="25A7EBEA" w14:textId="77777777" w:rsidR="005C4A22" w:rsidRPr="0086663F" w:rsidRDefault="005C4A22" w:rsidP="00ED0755">
            <w:pPr>
              <w:numPr>
                <w:ilvl w:val="0"/>
                <w:numId w:val="35"/>
              </w:numPr>
              <w:ind w:left="299" w:hanging="299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oveloc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S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rtz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, (2016)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rvic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eop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Technology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earso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ucati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Inc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</w:t>
            </w:r>
          </w:p>
          <w:p w14:paraId="36123697" w14:textId="77777777" w:rsidR="005C4A22" w:rsidRPr="0086663F" w:rsidRDefault="005C4A22" w:rsidP="00464998">
            <w:pPr>
              <w:ind w:left="299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73C51CBD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6BEC6F5A" w14:textId="77777777" w:rsidR="005C4A22" w:rsidRPr="0086663F" w:rsidRDefault="005C4A22" w:rsidP="00ED0755">
            <w:pPr>
              <w:numPr>
                <w:ilvl w:val="0"/>
                <w:numId w:val="36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Ljubojević, Č., (1988), Menadžment marketinga uslug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ylo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Novi Sad</w:t>
            </w:r>
            <w:r w:rsidR="00484946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  <w:p w14:paraId="6878B0BA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7920B219" w14:textId="77777777" w:rsidR="005C4A22" w:rsidRPr="0086663F" w:rsidRDefault="005C4A2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ručna:</w:t>
            </w:r>
          </w:p>
          <w:p w14:paraId="765D63D0" w14:textId="77777777" w:rsidR="005C4A22" w:rsidRPr="0086663F" w:rsidRDefault="005C4A22" w:rsidP="00ED0755">
            <w:pPr>
              <w:numPr>
                <w:ilvl w:val="0"/>
                <w:numId w:val="37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Časopis Tržište, CROMAR; Zagreb, razna godišta</w:t>
            </w:r>
          </w:p>
          <w:p w14:paraId="77CB10C7" w14:textId="77777777" w:rsidR="005C4A22" w:rsidRPr="0086663F" w:rsidRDefault="005C4A22" w:rsidP="00ED0755">
            <w:pPr>
              <w:numPr>
                <w:ilvl w:val="0"/>
                <w:numId w:val="37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n line domaće i inozemne baze podataka </w:t>
            </w:r>
          </w:p>
        </w:tc>
      </w:tr>
    </w:tbl>
    <w:p w14:paraId="4574CB26" w14:textId="77777777" w:rsidR="00A30C35" w:rsidRPr="00E956BF" w:rsidRDefault="00A30C35" w:rsidP="00A72B36">
      <w:pPr>
        <w:spacing w:after="120"/>
        <w:rPr>
          <w:rFonts w:asciiTheme="minorHAnsi" w:hAnsiTheme="minorHAnsi" w:cstheme="minorHAnsi"/>
          <w:b/>
          <w:sz w:val="22"/>
          <w:szCs w:val="22"/>
          <w:lang w:val="pl-PL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B475CB" w:rsidRPr="0086663F" w14:paraId="6B219613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A25848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86663F" w14:paraId="32579F7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87418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E99DCE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azvoj i inovacija usluga</w:t>
            </w:r>
          </w:p>
        </w:tc>
      </w:tr>
      <w:tr w:rsidR="00B475CB" w:rsidRPr="00E956BF" w14:paraId="2FC0244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8C4D9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79FFFBBF" w14:textId="3FFA899E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69BE8D" w14:textId="77777777" w:rsidR="00A30C35" w:rsidRPr="0086663F" w:rsidRDefault="00BB4C23" w:rsidP="00484946">
            <w:pPr>
              <w:rPr>
                <w:rFonts w:asciiTheme="minorHAnsi" w:hAnsiTheme="minorHAnsi" w:cstheme="minorHAnsi"/>
                <w:sz w:val="22"/>
                <w:szCs w:val="22"/>
                <w:u w:val="single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v.prof.dr.sc. </w:t>
            </w:r>
            <w:r w:rsidR="00484946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ko </w:t>
            </w:r>
            <w:proofErr w:type="spellStart"/>
            <w:r w:rsidR="00484946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aliaga</w:t>
            </w:r>
            <w:proofErr w:type="spellEnd"/>
          </w:p>
        </w:tc>
      </w:tr>
      <w:tr w:rsidR="00B475CB" w:rsidRPr="00E956BF" w14:paraId="62536A1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3C97C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977AEC" w14:textId="0D7930CD" w:rsidR="00A30C35" w:rsidRPr="0086663F" w:rsidRDefault="0018129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bookmarkStart w:id="1" w:name="OLE_LINK1"/>
            <w:bookmarkStart w:id="2" w:name="OLE_LINK2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jalistički studij Marketing usluga</w:t>
            </w:r>
            <w:bookmarkEnd w:id="1"/>
            <w:bookmarkEnd w:id="2"/>
          </w:p>
        </w:tc>
      </w:tr>
      <w:tr w:rsidR="00B475CB" w:rsidRPr="0086663F" w14:paraId="61071FC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1A546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245E36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bavezni</w:t>
            </w:r>
          </w:p>
          <w:p w14:paraId="643F2E4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E06DB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DE8164" w14:textId="567FC6E8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5516A6B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767FDDC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5A4EC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8D51C8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73A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DE0559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14AE9F4F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6D03B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33B82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2D817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CDB53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086E3A9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224B6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B28C1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B670D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13609D" w14:textId="5FF9AC2E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P – 0V – 5S</w:t>
            </w:r>
          </w:p>
        </w:tc>
      </w:tr>
      <w:tr w:rsidR="00B475CB" w:rsidRPr="00E956BF" w14:paraId="06992EF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A2DE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501DE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64DE512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AABA9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C4903D" w14:textId="29EC2A14" w:rsidR="00A30C35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4FF9EA1E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DBE23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832A4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Usvojiti osnovne pojmove razvoja i inovacija usluga te upravljanja razvojem i inovacijama usluga, definirati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granič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objasniti planiranje i provođenje politike razvoja i inovacija usluga</w:t>
            </w:r>
          </w:p>
        </w:tc>
      </w:tr>
      <w:tr w:rsidR="00B475CB" w:rsidRPr="00E956BF" w14:paraId="39D67C7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97525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3EE4D1" w14:textId="77777777" w:rsidR="00A30C35" w:rsidRPr="0086663F" w:rsidRDefault="00A30C35" w:rsidP="00A30C35">
            <w:pPr>
              <w:numPr>
                <w:ilvl w:val="0"/>
                <w:numId w:val="1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čimbenike koji utječu na teoriju i praksu marketinga usluga</w:t>
            </w:r>
          </w:p>
          <w:p w14:paraId="38DD0084" w14:textId="77777777" w:rsidR="00A30C35" w:rsidRPr="0086663F" w:rsidRDefault="00A30C35" w:rsidP="00A30C35">
            <w:pPr>
              <w:numPr>
                <w:ilvl w:val="0"/>
                <w:numId w:val="1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dentificirati različite teorijske koncepte i razviti spoznaje koje se smatraju korisnim za razumijevanje razvoja i inovacija usluga</w:t>
            </w:r>
          </w:p>
          <w:p w14:paraId="11699296" w14:textId="77777777" w:rsidR="00A30C35" w:rsidRPr="0086663F" w:rsidRDefault="00A30C35" w:rsidP="00A30C35">
            <w:pPr>
              <w:numPr>
                <w:ilvl w:val="0"/>
                <w:numId w:val="1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Razviti i ocijeniti projekte </w:t>
            </w:r>
            <w:bookmarkStart w:id="3" w:name="OLE_LINK9"/>
            <w:bookmarkStart w:id="4" w:name="OLE_LINK10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razvoja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ovacijausluga</w:t>
            </w:r>
            <w:proofErr w:type="spellEnd"/>
          </w:p>
          <w:bookmarkEnd w:id="3"/>
          <w:bookmarkEnd w:id="4"/>
          <w:p w14:paraId="1A2934AC" w14:textId="77777777" w:rsidR="00A30C35" w:rsidRPr="0086663F" w:rsidRDefault="00A30C35" w:rsidP="00A30C35">
            <w:pPr>
              <w:numPr>
                <w:ilvl w:val="0"/>
                <w:numId w:val="1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utjecaj razvoja i inovacija usluga na poslovanje poduzeća i institucija</w:t>
            </w:r>
          </w:p>
        </w:tc>
      </w:tr>
      <w:tr w:rsidR="00B475CB" w:rsidRPr="00E956BF" w14:paraId="4E0067C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71636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CFF4A86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litika inoviranja i razvoja usluga u funkciji poslovne i razvojne politik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duzeća</w:t>
            </w:r>
            <w:proofErr w:type="spellEnd"/>
          </w:p>
          <w:p w14:paraId="28DAC3EF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ovacija u usluzi</w:t>
            </w:r>
          </w:p>
          <w:p w14:paraId="6B9B65B6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pecifč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razvoja i inovacija usluga u e-marketingu</w:t>
            </w:r>
          </w:p>
          <w:p w14:paraId="4399F8AB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eneriranje ideja za razvoj novih usluga</w:t>
            </w:r>
          </w:p>
          <w:p w14:paraId="04E59436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cedure ocjene projekta novih usluga</w:t>
            </w:r>
          </w:p>
          <w:p w14:paraId="76739828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a činitelja uspjeha i neuspjeha u razvojnom procesu novih usluga</w:t>
            </w:r>
          </w:p>
          <w:p w14:paraId="4BA12DBE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Analiza i upravljanj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rtfoli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usluga</w:t>
            </w:r>
          </w:p>
          <w:p w14:paraId="0164AB91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loga ljudi u inoviranju – interni marketing i inovacije</w:t>
            </w:r>
          </w:p>
          <w:p w14:paraId="0E168F7A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rganizacijska kultura i inovacije</w:t>
            </w:r>
          </w:p>
          <w:p w14:paraId="128AFED6" w14:textId="77777777" w:rsidR="00A30C35" w:rsidRPr="0086663F" w:rsidRDefault="00A30C35" w:rsidP="00ED0755">
            <w:pPr>
              <w:pStyle w:val="Odlomakpopisa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načaj i uloga korisnika u razvoju usluga</w:t>
            </w:r>
          </w:p>
          <w:p w14:paraId="795F099B" w14:textId="77777777" w:rsidR="00A30C35" w:rsidRPr="0086663F" w:rsidRDefault="00A30C35" w:rsidP="00484946">
            <w:pPr>
              <w:ind w:left="299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295F001D" w14:textId="77777777" w:rsidTr="00464998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9ACF4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4E0FC72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4E5787D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BB8CA8" w14:textId="2CF52BE8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2DD53F" w14:textId="1A36E489" w:rsidR="00A30C35" w:rsidRPr="0086663F" w:rsidRDefault="00A30C35" w:rsidP="00A72B3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5A9DA4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E688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DDF078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3E8FEAF9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C942E2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BC65CB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9D06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DBAC1F" w14:textId="725A519B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66F269" w14:textId="77777777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,6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E751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7383B94C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2361B9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CD2E1F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6F32EE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19BDE" w14:textId="3A1866E4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C5717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9E7F39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0%</w:t>
            </w:r>
          </w:p>
        </w:tc>
      </w:tr>
      <w:tr w:rsidR="00B475CB" w:rsidRPr="0086663F" w14:paraId="10B207E5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F6881B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45DD2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bookmarkStart w:id="5" w:name="OLE_LINK25"/>
            <w:bookmarkStart w:id="6" w:name="OLE_LINK26"/>
            <w:bookmarkStart w:id="7" w:name="OLE_LINK27"/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Završ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bookmarkEnd w:id="5"/>
            <w:bookmarkEnd w:id="6"/>
            <w:bookmarkEnd w:id="7"/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4191BC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80A31A" w14:textId="30239D7A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FDF30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2D1C65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6285C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8" w:name="OLE_LINK23"/>
            <w:bookmarkStart w:id="9" w:name="OLE_LINK24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5%</w:t>
            </w:r>
            <w:bookmarkEnd w:id="8"/>
            <w:bookmarkEnd w:id="9"/>
          </w:p>
        </w:tc>
      </w:tr>
      <w:tr w:rsidR="00B475CB" w:rsidRPr="0086663F" w14:paraId="4C5575BF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18E59A4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5D926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Završ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C7559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D2C1EBB" w14:textId="4AC41E4E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A3DCB3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2D1C65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56A71A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5%</w:t>
            </w:r>
          </w:p>
        </w:tc>
      </w:tr>
      <w:tr w:rsidR="00B475CB" w:rsidRPr="0086663F" w14:paraId="681FFAE5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593106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E92E7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A8460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2D1C6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942AD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3BD324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126A316B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E915D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1F762C5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odatna pojašnjenja (kriteriji ocjenjivanja)</w:t>
            </w:r>
          </w:p>
          <w:p w14:paraId="6A9509F6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72AC1FDF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hađanje i aktivnost u nastavi: student je dužan biti nazočan na najmanje 70% nastavnih sati, za nazočnost na više od 70% nastavnih sati sječe pravo na ostvarivanje 5% uspješnosti. Student koji aktivno sudjeluje u nastavi (zadaci, konkretni praktični primjeri, kratke rasprave i sl.) ima pravo na ostvarivanje dodatnih 5% uspješnosti.</w:t>
            </w:r>
          </w:p>
          <w:p w14:paraId="504F915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17889798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jekt/samostalni zadatak dodjeljuje nositelj, student ga izvršava i predaje na pregled te prezentira isti pri čemu ostvaruje d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x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40% uspješnosti i to: </w:t>
            </w:r>
          </w:p>
          <w:p w14:paraId="6E2C70E4" w14:textId="77777777" w:rsidR="00A30C35" w:rsidRPr="0086663F" w:rsidRDefault="00A30C35" w:rsidP="00ED0755">
            <w:pPr>
              <w:pStyle w:val="Odlomakpopisa"/>
              <w:numPr>
                <w:ilvl w:val="0"/>
                <w:numId w:val="55"/>
              </w:numPr>
              <w:ind w:left="316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za rad koji sadrži riješen zadatak uz manje nedostatke/osnovne elemente razrade teme u pisanom obliku i prezentaciji dodjeljuje se 20% uspješnosti, </w:t>
            </w:r>
          </w:p>
          <w:p w14:paraId="39F3D064" w14:textId="5BB3C043" w:rsidR="00A30C35" w:rsidRPr="0086663F" w:rsidRDefault="00A30C35" w:rsidP="00ED0755">
            <w:pPr>
              <w:pStyle w:val="Odlomakpopisa"/>
              <w:numPr>
                <w:ilvl w:val="0"/>
                <w:numId w:val="55"/>
              </w:numPr>
              <w:ind w:left="316" w:hanging="270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a rad koji sadrži korektno riješen zadatak/detaljniju</w:t>
            </w:r>
            <w:r w:rsidR="00517EF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radu dodijeljene teme u pisanom obliku i prezentaciji dodjeljuje se 40% uspješnosti.</w:t>
            </w:r>
          </w:p>
          <w:p w14:paraId="598E6604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46EC918D" w14:textId="19E3ACE0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 slučaju ozbiljnijih nedostataka, projekt/samostalni zadatak se vraća studentu na ispravak po danim uputama.</w:t>
            </w:r>
          </w:p>
          <w:p w14:paraId="089F320A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ačna ocjena izvodi se tako da se zbrajaju postoci ostvareni sljedećim elementima: pohađanje predavanja, aktivnost na nastavi, izrada i prezentacija projekta/samostalnog zadatka te završni ispit. Završni ispit je obavezan bez obzira na postotke ostvarene ostalim elementima koji čine konačnu ocjenu.</w:t>
            </w:r>
          </w:p>
          <w:p w14:paraId="24AB58B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Završni ispit sastoji se od dva dijela: pismenog testa i usmenog testa. Položenim završnim ispitom smatra se pismeni i usmeni test na kojem je student ostvario najmanje 50% od ukupnog broja bodova (na svakom testu student mora ostvariti minimalno 50%). </w:t>
            </w:r>
          </w:p>
          <w:p w14:paraId="0D1F1A7F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 testovi i izrađen te prezentiran seminarski rad u tekućoj akademskoj godini priznaju se najdulje do isteka sljedeće akademske godine.</w:t>
            </w:r>
          </w:p>
          <w:p w14:paraId="7D48309B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557DAC88" w14:textId="77777777" w:rsidR="00A30C35" w:rsidRPr="0086663F" w:rsidRDefault="00A30C35" w:rsidP="00ED0755">
            <w:pPr>
              <w:numPr>
                <w:ilvl w:val="0"/>
                <w:numId w:val="43"/>
              </w:numPr>
              <w:ind w:left="31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5150D1EB" w14:textId="77777777" w:rsidR="00A30C35" w:rsidRPr="0086663F" w:rsidRDefault="00A30C35" w:rsidP="00ED0755">
            <w:pPr>
              <w:numPr>
                <w:ilvl w:val="0"/>
                <w:numId w:val="43"/>
              </w:numPr>
              <w:ind w:left="31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24920F85" w14:textId="4E6BBB61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j</w:t>
            </w:r>
            <w:r w:rsidR="00E30CB3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a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imjenjuje se Pravilnik o </w:t>
            </w:r>
            <w:r w:rsidR="00074D4A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tudiranju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ta Jurja Dobirle u Puli</w:t>
            </w:r>
            <w:r w:rsidR="00074D4A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B475CB" w:rsidRPr="00E956BF" w14:paraId="6381BB1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F6900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FFC17F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25AEE906" w14:textId="77777777" w:rsidR="00A30C35" w:rsidRPr="0086663F" w:rsidRDefault="00A30C35" w:rsidP="00ED0755">
            <w:pPr>
              <w:numPr>
                <w:ilvl w:val="0"/>
                <w:numId w:val="2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zočiti predavanjima i vježbama - najmanje 70%, pripremati se za nastavu svakog tjedna utvrđivanjem i ponavljanjem gradiva iznijetog na predavanjima i seminarima proteklog tjedna, aktivno se uključiti u nastavni proces rješavanjem zadataka, odgovorima na postavljena pitanja, sudjelovanjem u diskusiji i sl. Svi studenti moraju biti pripremljeni za svako predavanje i seminar</w:t>
            </w:r>
          </w:p>
          <w:p w14:paraId="422E5463" w14:textId="16006650" w:rsidR="00A30C35" w:rsidRPr="0086663F" w:rsidRDefault="00A30C35" w:rsidP="00ED0755">
            <w:pPr>
              <w:numPr>
                <w:ilvl w:val="0"/>
                <w:numId w:val="2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raditi projekt/samostalni zadatak vezan uz tematiku razvoja i inovacija usluga te izvršiti njegovu prezentaciju prema dogovoru s predmetnim nastavnikom</w:t>
            </w:r>
          </w:p>
          <w:p w14:paraId="06681F34" w14:textId="77777777" w:rsidR="00A30C35" w:rsidRPr="0086663F" w:rsidRDefault="00A30C35" w:rsidP="00ED0755">
            <w:pPr>
              <w:numPr>
                <w:ilvl w:val="0"/>
                <w:numId w:val="2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Pristupiti završnom ispitu i na njemu ostvariti minimalno 50% od ukupnog postotka koji je određen za završni ispit (na svakom od dva testa, pismenom i usmenom, treba ostvariti minimalno 50%).</w:t>
            </w:r>
          </w:p>
        </w:tc>
      </w:tr>
      <w:tr w:rsidR="00B475CB" w:rsidRPr="00E956BF" w14:paraId="5A37216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F28FB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7F06D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</w:t>
            </w:r>
          </w:p>
        </w:tc>
      </w:tr>
      <w:tr w:rsidR="00B475CB" w:rsidRPr="0086663F" w14:paraId="0A1339E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096A7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45852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86663F" w14:paraId="207671FD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A07C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E18FC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2156B3EB" w14:textId="77777777" w:rsidR="00A30C35" w:rsidRPr="0086663F" w:rsidRDefault="00A30C35" w:rsidP="00ED0755">
            <w:pPr>
              <w:pStyle w:val="Odlomakpopisa"/>
              <w:numPr>
                <w:ilvl w:val="0"/>
                <w:numId w:val="63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ustafss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A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stenss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chir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G. R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tel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L., Servic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novati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Business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xper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ess, 2016.</w:t>
            </w:r>
          </w:p>
          <w:p w14:paraId="16410F4C" w14:textId="2861B805" w:rsidR="00A30C35" w:rsidRPr="0086663F" w:rsidRDefault="00A30C35" w:rsidP="00ED0755">
            <w:pPr>
              <w:pStyle w:val="Odlomakpopisa"/>
              <w:numPr>
                <w:ilvl w:val="0"/>
                <w:numId w:val="63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ustafss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A., Johnson, M.D., Natjecanje u uslužnoj ekonomiji, MATE d.o.o., Zagreb, 2006.</w:t>
            </w:r>
          </w:p>
          <w:p w14:paraId="58F490A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395F3449" w14:textId="77777777" w:rsidR="00A30C35" w:rsidRPr="0086663F" w:rsidRDefault="00A30C35" w:rsidP="00ED0755">
            <w:pPr>
              <w:pStyle w:val="Odlomakpopisa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uh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eorg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rvic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, 2006.</w:t>
            </w:r>
          </w:p>
          <w:p w14:paraId="14659C87" w14:textId="77777777" w:rsidR="00A30C35" w:rsidRPr="0086663F" w:rsidRDefault="00A30C35" w:rsidP="00ED0755">
            <w:pPr>
              <w:pStyle w:val="Odlomakpopisa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onroo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C., Service Management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le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07.</w:t>
            </w:r>
          </w:p>
          <w:p w14:paraId="1932AFE0" w14:textId="77777777" w:rsidR="00A30C35" w:rsidRPr="0086663F" w:rsidRDefault="00A30C35" w:rsidP="00ED0755">
            <w:pPr>
              <w:pStyle w:val="Odlomakpopisa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oveloc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rtz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rvic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eop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echnolog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6th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iti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, 2007.</w:t>
            </w:r>
          </w:p>
          <w:p w14:paraId="4891ED21" w14:textId="77777777" w:rsidR="00A30C35" w:rsidRPr="0086663F" w:rsidRDefault="00A30C35" w:rsidP="00ED0755">
            <w:pPr>
              <w:pStyle w:val="Odlomakpopisa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asc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M.D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ustom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ultur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, 2003.</w:t>
            </w:r>
          </w:p>
          <w:p w14:paraId="2142F324" w14:textId="77777777" w:rsidR="00A30C35" w:rsidRPr="0086663F" w:rsidRDefault="00A30C35" w:rsidP="00ED0755">
            <w:pPr>
              <w:pStyle w:val="Odlomakpopisa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Ahmed, P.K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fiq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M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terna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utterworth-Heineman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Elsevier, Oxford, 2006.</w:t>
            </w:r>
          </w:p>
        </w:tc>
      </w:tr>
    </w:tbl>
    <w:p w14:paraId="02FC58D6" w14:textId="77777777" w:rsidR="00BB3F39" w:rsidRPr="0086663F" w:rsidRDefault="00BB3F39" w:rsidP="00A72B36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26"/>
        <w:gridCol w:w="2396"/>
        <w:gridCol w:w="94"/>
        <w:gridCol w:w="1065"/>
        <w:gridCol w:w="277"/>
        <w:gridCol w:w="429"/>
        <w:gridCol w:w="987"/>
        <w:gridCol w:w="1278"/>
      </w:tblGrid>
      <w:tr w:rsidR="00B475CB" w:rsidRPr="0086663F" w14:paraId="6E3F6D0A" w14:textId="77777777" w:rsidTr="00464998">
        <w:trPr>
          <w:jc w:val="center"/>
        </w:trPr>
        <w:tc>
          <w:tcPr>
            <w:tcW w:w="10040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E8C7A3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86663F" w14:paraId="12411E04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470BA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96B240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litika cijena u uslugama</w:t>
            </w:r>
          </w:p>
        </w:tc>
      </w:tr>
      <w:tr w:rsidR="00B475CB" w:rsidRPr="0086663F" w14:paraId="5BBD1ECC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292DF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7731F2F4" w14:textId="6F78F525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427CDD" w14:textId="1D0568F7" w:rsidR="00A30C35" w:rsidRPr="0086663F" w:rsidRDefault="00D9207B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hyperlink r:id="rId8" w:history="1">
              <w:r w:rsidRPr="0086663F">
                <w:rPr>
                  <w:rFonts w:asciiTheme="minorHAnsi" w:hAnsiTheme="minorHAnsi" w:cstheme="minorHAnsi"/>
                </w:rPr>
                <w:t>P</w:t>
              </w:r>
              <w:r w:rsidR="0050750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rof.</w:t>
              </w:r>
              <w:r w:rsidR="00A30C3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 xml:space="preserve">dr.sc. Dragan </w:t>
              </w:r>
              <w:proofErr w:type="spellStart"/>
              <w:r w:rsidR="00A30C3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Benazić</w:t>
              </w:r>
              <w:proofErr w:type="spellEnd"/>
            </w:hyperlink>
          </w:p>
        </w:tc>
      </w:tr>
      <w:tr w:rsidR="00B475CB" w:rsidRPr="00E956BF" w14:paraId="4896D869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53634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13AB12" w14:textId="7FF1D386" w:rsidR="00A30C35" w:rsidRPr="0086663F" w:rsidRDefault="0018129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čilišni 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pecijalistički studij Marketing usluga</w:t>
            </w:r>
          </w:p>
        </w:tc>
      </w:tr>
      <w:tr w:rsidR="00B475CB" w:rsidRPr="0086663F" w14:paraId="48F7B9EF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F917B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0FFD68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bvezni</w:t>
            </w:r>
          </w:p>
          <w:p w14:paraId="5879598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5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6C1BE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9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767B67" w14:textId="61C082A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0468F12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495F9804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A4E71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41E1A0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  <w:tc>
          <w:tcPr>
            <w:tcW w:w="15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799E8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9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C36DFF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513A8DC0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57BD1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FF4F2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5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8BDBB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9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79BC5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6B729971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5CD12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D1575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5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10234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9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256A7A" w14:textId="29D37649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P – V – 5 S</w:t>
            </w:r>
          </w:p>
        </w:tc>
      </w:tr>
      <w:tr w:rsidR="00B475CB" w:rsidRPr="00E956BF" w14:paraId="61D78B46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57D1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4B8FC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0ABCE189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06EF4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16FB8C" w14:textId="641715B5" w:rsidR="00A30C35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475C49A2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24F6A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17FD4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jasniti specifičnosti politike cijena u uslugama te predložiti adekvatne aktivnosti upravljanja cijenama u uslužnim poduzećima na poslovnom tržištu</w:t>
            </w:r>
          </w:p>
        </w:tc>
      </w:tr>
      <w:tr w:rsidR="00B475CB" w:rsidRPr="00E956BF" w14:paraId="1108324B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81B89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92A863" w14:textId="77777777" w:rsidR="00A30C35" w:rsidRPr="0086663F" w:rsidRDefault="00A30C35" w:rsidP="00ED0755">
            <w:pPr>
              <w:numPr>
                <w:ilvl w:val="0"/>
                <w:numId w:val="11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politiku cijena u uslužnim poduzećima</w:t>
            </w:r>
          </w:p>
          <w:p w14:paraId="1E528E4C" w14:textId="77777777" w:rsidR="00A30C35" w:rsidRPr="0086663F" w:rsidRDefault="00A30C35" w:rsidP="00ED0755">
            <w:pPr>
              <w:numPr>
                <w:ilvl w:val="0"/>
                <w:numId w:val="11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Oblikovati politiku cijena u različitim uslužnim poduzećima</w:t>
            </w:r>
          </w:p>
          <w:p w14:paraId="6029B327" w14:textId="77777777" w:rsidR="00A30C35" w:rsidRPr="0086663F" w:rsidRDefault="00A30C35" w:rsidP="00ED0755">
            <w:pPr>
              <w:numPr>
                <w:ilvl w:val="0"/>
                <w:numId w:val="11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tički prosuđivati politiku cijena u različitim uslužnim poduzećima</w:t>
            </w:r>
          </w:p>
          <w:p w14:paraId="3ACACC30" w14:textId="77777777" w:rsidR="00A30C35" w:rsidRPr="0086663F" w:rsidRDefault="00A30C35" w:rsidP="00ED0755">
            <w:pPr>
              <w:numPr>
                <w:ilvl w:val="0"/>
                <w:numId w:val="11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staviti prijedlog politike cijena u uslužnim poduzećima</w:t>
            </w:r>
          </w:p>
        </w:tc>
      </w:tr>
      <w:tr w:rsidR="00B475CB" w:rsidRPr="00E956BF" w14:paraId="22D7BA66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7E2D7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adržaj kolegija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A29C8C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ebnosti usluga i specifičnosti upravljanja cijenama u uslužnim poduzećima</w:t>
            </w:r>
          </w:p>
          <w:p w14:paraId="225C85CC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like između formiranja cijene u klasičnom marketinškom spletu i formiranja cijene u e-marketinškom spletu</w:t>
            </w:r>
          </w:p>
          <w:p w14:paraId="5285B2E8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a informacija o cijenama</w:t>
            </w:r>
          </w:p>
          <w:p w14:paraId="6E2D5947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ije cijena u uslugama</w:t>
            </w:r>
          </w:p>
          <w:p w14:paraId="5CC6E151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dlučivanje o cijenama u uslugama</w:t>
            </w:r>
          </w:p>
          <w:p w14:paraId="54BEC940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iferenciranje cijena u uslugama</w:t>
            </w:r>
          </w:p>
          <w:p w14:paraId="363B7A83" w14:textId="77777777" w:rsidR="00A30C35" w:rsidRPr="0086663F" w:rsidRDefault="00A30C35" w:rsidP="00ED0755">
            <w:pPr>
              <w:numPr>
                <w:ilvl w:val="0"/>
                <w:numId w:val="12"/>
              </w:numPr>
              <w:ind w:left="331" w:hanging="316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vođenje odluka o cijenama u uslugama</w:t>
            </w:r>
          </w:p>
        </w:tc>
      </w:tr>
      <w:tr w:rsidR="00B475CB" w:rsidRPr="0086663F" w14:paraId="16B99FAA" w14:textId="77777777" w:rsidTr="00464998">
        <w:trPr>
          <w:jc w:val="center"/>
        </w:trPr>
        <w:tc>
          <w:tcPr>
            <w:tcW w:w="282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16A77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0523FE0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50D49B3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7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F899B" w14:textId="323694BD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B66F6" w14:textId="5D72181C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7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29C5F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9C12A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83A76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57BD86AF" w14:textId="77777777" w:rsidTr="00074D4A">
        <w:trPr>
          <w:jc w:val="center"/>
        </w:trPr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A2F0BA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7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F1023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7ADBF7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7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27CE2" w14:textId="769B6B87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F131C"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2A3DD40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FCCA92" w14:textId="77777777" w:rsidR="00A30C35" w:rsidRPr="0086663F" w:rsidRDefault="002D1C6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,6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F4005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22E5C508" w14:textId="77777777" w:rsidTr="00074D4A">
        <w:trPr>
          <w:jc w:val="center"/>
        </w:trPr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CE4BE3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7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136BE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7DE1C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7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4C59F3" w14:textId="4D9066E0" w:rsidR="00A30C35" w:rsidRPr="0086663F" w:rsidRDefault="00971BFA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23AF5E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B9F29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0%</w:t>
            </w:r>
          </w:p>
        </w:tc>
      </w:tr>
      <w:tr w:rsidR="00B475CB" w:rsidRPr="0086663F" w14:paraId="7E43CE71" w14:textId="77777777" w:rsidTr="00074D4A">
        <w:trPr>
          <w:jc w:val="center"/>
        </w:trPr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3C4954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7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9FA8A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16AD32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7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FF216A" w14:textId="394303B5" w:rsidR="00A30C35" w:rsidRPr="0086663F" w:rsidRDefault="00971BFA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B1DFE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E8BA66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0%</w:t>
            </w:r>
          </w:p>
        </w:tc>
      </w:tr>
      <w:tr w:rsidR="00B475CB" w:rsidRPr="0086663F" w14:paraId="73AA6E84" w14:textId="77777777" w:rsidTr="00074D4A">
        <w:trPr>
          <w:jc w:val="center"/>
        </w:trPr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A53BAC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9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30B27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7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3B6116" w14:textId="77777777" w:rsidR="00A30C35" w:rsidRPr="0086663F" w:rsidRDefault="00CE5210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0</w:t>
            </w: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086B6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0C0863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23EC18AB" w14:textId="77777777" w:rsidTr="00464998">
        <w:trPr>
          <w:jc w:val="center"/>
        </w:trPr>
        <w:tc>
          <w:tcPr>
            <w:tcW w:w="282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5EB2C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FCE9F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0CA762D9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7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0C87DD53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za što ostvaruje maksimalno 30% uspješnosti.</w:t>
            </w:r>
          </w:p>
          <w:p w14:paraId="53427F5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391CCDD4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21111CF4" w14:textId="77777777" w:rsidR="00A30C35" w:rsidRPr="0086663F" w:rsidRDefault="00A30C35" w:rsidP="00ED0755">
            <w:pPr>
              <w:numPr>
                <w:ilvl w:val="0"/>
                <w:numId w:val="44"/>
              </w:numPr>
              <w:ind w:left="33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28907570" w14:textId="77777777" w:rsidR="00A30C35" w:rsidRPr="0086663F" w:rsidRDefault="00A30C35" w:rsidP="00ED0755">
            <w:pPr>
              <w:numPr>
                <w:ilvl w:val="0"/>
                <w:numId w:val="44"/>
              </w:numPr>
              <w:ind w:left="33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48F61763" w14:textId="2C77ACDF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j</w:t>
            </w:r>
            <w:r w:rsidR="001F1361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imjenjuje se Pravilnik o </w:t>
            </w:r>
            <w:r w:rsidR="00074D4A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ranju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veučilišta Jurja Dobirle u Puli</w:t>
            </w:r>
            <w:r w:rsidR="00074D4A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</w:tc>
      </w:tr>
      <w:tr w:rsidR="00B475CB" w:rsidRPr="0086663F" w14:paraId="2DAC52F0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7B1A9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B7A46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642A5722" w14:textId="77777777" w:rsidR="00A30C35" w:rsidRPr="0086663F" w:rsidRDefault="00A30C35" w:rsidP="00ED0755">
            <w:pPr>
              <w:pStyle w:val="Odlomakpopisa"/>
              <w:numPr>
                <w:ilvl w:val="0"/>
                <w:numId w:val="65"/>
              </w:numPr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raditi seminar ili samostalni zadatak/projekt na zadanu temu </w:t>
            </w:r>
          </w:p>
          <w:p w14:paraId="475DA624" w14:textId="77777777" w:rsidR="00A30C35" w:rsidRPr="0086663F" w:rsidRDefault="00A30C35" w:rsidP="00ED0755">
            <w:pPr>
              <w:pStyle w:val="Odlomakpopisa"/>
              <w:numPr>
                <w:ilvl w:val="0"/>
                <w:numId w:val="65"/>
              </w:numPr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pismeni ispit</w:t>
            </w:r>
          </w:p>
          <w:p w14:paraId="6EBB976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E956BF" w14:paraId="148782FF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F6993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613051" w14:textId="306DA09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B475CB" w:rsidRPr="0086663F" w14:paraId="73F4C29E" w14:textId="77777777" w:rsidTr="00464998">
        <w:trPr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B935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575F6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86663F" w14:paraId="7E310533" w14:textId="77777777" w:rsidTr="00464998">
        <w:trPr>
          <w:trHeight w:val="770"/>
          <w:jc w:val="center"/>
        </w:trPr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DB286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Literatura</w:t>
            </w:r>
          </w:p>
        </w:tc>
        <w:tc>
          <w:tcPr>
            <w:tcW w:w="722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AAF5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6015A353" w14:textId="77777777" w:rsidR="00A30C35" w:rsidRPr="0086663F" w:rsidRDefault="00A30C35" w:rsidP="00ED0755">
            <w:pPr>
              <w:pStyle w:val="Odlomakpopisa"/>
              <w:numPr>
                <w:ilvl w:val="0"/>
                <w:numId w:val="66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P, Keller, L.K. (2014) Upravljanje marketingom, Mate, Zagreb., poglavlje Razvijanje cjenovnih strategija i programa</w:t>
            </w:r>
          </w:p>
          <w:p w14:paraId="3927979F" w14:textId="77777777" w:rsidR="00A30C35" w:rsidRPr="0086663F" w:rsidRDefault="00A30C35" w:rsidP="00ED0755">
            <w:pPr>
              <w:pStyle w:val="Odlomakpopisa"/>
              <w:numPr>
                <w:ilvl w:val="0"/>
                <w:numId w:val="66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og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E.J., Nagle, T. (2013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h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actic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c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uid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t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ow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or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fitabl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, New Jersey.</w:t>
            </w:r>
          </w:p>
          <w:p w14:paraId="3EF07AE4" w14:textId="77777777" w:rsidR="00A30C35" w:rsidRPr="0086663F" w:rsidRDefault="00A30C35" w:rsidP="00BB3F39">
            <w:pPr>
              <w:tabs>
                <w:tab w:val="left" w:pos="281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2AA74549" w14:textId="77777777" w:rsidR="00A30C35" w:rsidRPr="0086663F" w:rsidRDefault="00A30C35" w:rsidP="00BB3F39">
            <w:pPr>
              <w:tabs>
                <w:tab w:val="left" w:pos="281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6E19CDCB" w14:textId="77777777" w:rsidR="00A30C35" w:rsidRPr="0086663F" w:rsidRDefault="00A30C35" w:rsidP="00ED0755">
            <w:pPr>
              <w:pStyle w:val="Odlomakpopisa"/>
              <w:numPr>
                <w:ilvl w:val="0"/>
                <w:numId w:val="67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imon, H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assnach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M. (2009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feismanagemen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ab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esbaden</w:t>
            </w:r>
            <w:proofErr w:type="spellEnd"/>
          </w:p>
          <w:p w14:paraId="6EF8E180" w14:textId="77777777" w:rsidR="00A30C35" w:rsidRPr="0086663F" w:rsidRDefault="00A30C35" w:rsidP="00ED0755">
            <w:pPr>
              <w:pStyle w:val="Odlomakpopisa"/>
              <w:numPr>
                <w:ilvl w:val="0"/>
                <w:numId w:val="67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echt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H. (2005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ispolit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Lucius &amp; Lucius, Stuttgart</w:t>
            </w:r>
          </w:p>
          <w:p w14:paraId="5CEFD5F9" w14:textId="77777777" w:rsidR="00A30C35" w:rsidRPr="0086663F" w:rsidRDefault="00A30C35" w:rsidP="00ED0755">
            <w:pPr>
              <w:pStyle w:val="Odlomakpopisa"/>
              <w:numPr>
                <w:ilvl w:val="0"/>
                <w:numId w:val="67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il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H (2007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ispolit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hlhammer</w:t>
            </w:r>
            <w:proofErr w:type="spellEnd"/>
          </w:p>
          <w:p w14:paraId="77F08FA4" w14:textId="77777777" w:rsidR="00A30C35" w:rsidRPr="0086663F" w:rsidRDefault="00A30C35" w:rsidP="00ED0755">
            <w:pPr>
              <w:pStyle w:val="Odlomakpopisa"/>
              <w:numPr>
                <w:ilvl w:val="0"/>
                <w:numId w:val="67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gle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h.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og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a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 (2010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h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actic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c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uid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t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ow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or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fitabl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outledg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5th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  <w:p w14:paraId="62C36CC7" w14:textId="77777777" w:rsidR="00A30C35" w:rsidRPr="0086663F" w:rsidRDefault="00A30C35" w:rsidP="00ED0755">
            <w:pPr>
              <w:pStyle w:val="Odlomakpopisa"/>
              <w:numPr>
                <w:ilvl w:val="0"/>
                <w:numId w:val="67"/>
              </w:numPr>
              <w:tabs>
                <w:tab w:val="left" w:pos="286"/>
              </w:tabs>
              <w:ind w:left="286" w:hanging="28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V. R. (2010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andboo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c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Research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Edward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lga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ublish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Reprint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heltenham</w:t>
            </w:r>
            <w:proofErr w:type="spellEnd"/>
          </w:p>
        </w:tc>
      </w:tr>
    </w:tbl>
    <w:p w14:paraId="32BB5525" w14:textId="77777777" w:rsidR="00074D4A" w:rsidRPr="0086663F" w:rsidRDefault="00074D4A" w:rsidP="00A72B36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36"/>
        <w:gridCol w:w="2406"/>
        <w:gridCol w:w="95"/>
        <w:gridCol w:w="1058"/>
        <w:gridCol w:w="271"/>
        <w:gridCol w:w="426"/>
        <w:gridCol w:w="982"/>
        <w:gridCol w:w="1278"/>
      </w:tblGrid>
      <w:tr w:rsidR="00B475CB" w:rsidRPr="0086663F" w14:paraId="6E31A2AD" w14:textId="77777777" w:rsidTr="00464998">
        <w:tc>
          <w:tcPr>
            <w:tcW w:w="9360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B2674D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IZVEDBENI PLAN NASTAVE KOLEGIJA</w:t>
            </w:r>
          </w:p>
        </w:tc>
      </w:tr>
      <w:tr w:rsidR="00B475CB" w:rsidRPr="0086663F" w14:paraId="05971E1C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ABF6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ziv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CDDCA9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Integriran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marketinšk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komunikacija</w:t>
            </w:r>
            <w:proofErr w:type="spellEnd"/>
          </w:p>
        </w:tc>
      </w:tr>
      <w:tr w:rsidR="00B475CB" w:rsidRPr="0086663F" w14:paraId="08C9AAB2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6AC78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c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875581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urad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uradnic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C14039" w14:textId="622DE191" w:rsidR="00A30C35" w:rsidRPr="0086663F" w:rsidRDefault="004548FA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rof. dr. sc. </w:t>
            </w:r>
            <w:r w:rsidR="00BB3F39" w:rsidRPr="0086663F">
              <w:rPr>
                <w:rFonts w:asciiTheme="minorHAnsi" w:hAnsiTheme="minorHAnsi" w:cstheme="minorHAnsi"/>
                <w:sz w:val="22"/>
                <w:szCs w:val="22"/>
              </w:rPr>
              <w:t>Goran Vlašić</w:t>
            </w:r>
          </w:p>
        </w:tc>
      </w:tr>
      <w:tr w:rsidR="00B475CB" w:rsidRPr="00E956BF" w14:paraId="488082F6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A615E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ijsk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program</w:t>
            </w:r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A405D4" w14:textId="6BD3797A" w:rsidR="00A30C35" w:rsidRPr="00E956BF" w:rsidRDefault="0018129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A30C35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specijalistički studij Marketing usluga</w:t>
            </w:r>
          </w:p>
        </w:tc>
      </w:tr>
      <w:tr w:rsidR="00B475CB" w:rsidRPr="0086663F" w14:paraId="1B60AAA2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2CF56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rs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CF48A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vez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46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243A5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Razin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277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DFE4F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slijediplomski</w:t>
            </w:r>
            <w:proofErr w:type="spellEnd"/>
          </w:p>
        </w:tc>
      </w:tr>
      <w:tr w:rsidR="00B475CB" w:rsidRPr="0086663F" w14:paraId="4E634E2D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7ED1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emestar</w:t>
            </w:r>
            <w:proofErr w:type="spellEnd"/>
          </w:p>
        </w:tc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44AF13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.</w:t>
            </w:r>
          </w:p>
        </w:tc>
        <w:tc>
          <w:tcPr>
            <w:tcW w:w="146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FD257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Godin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ija</w:t>
            </w:r>
            <w:proofErr w:type="spellEnd"/>
          </w:p>
        </w:tc>
        <w:tc>
          <w:tcPr>
            <w:tcW w:w="277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927370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.</w:t>
            </w:r>
          </w:p>
        </w:tc>
      </w:tr>
      <w:tr w:rsidR="00B475CB" w:rsidRPr="0086663F" w14:paraId="37DB4601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BB00E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izvođenja</w:t>
            </w:r>
            <w:proofErr w:type="spellEnd"/>
          </w:p>
        </w:tc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1F18C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vora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eradovićev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1</w:t>
            </w:r>
          </w:p>
        </w:tc>
        <w:tc>
          <w:tcPr>
            <w:tcW w:w="146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06693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Jezik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rug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277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FFB54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Hrvatskijezik</w:t>
            </w:r>
            <w:proofErr w:type="spellEnd"/>
          </w:p>
        </w:tc>
      </w:tr>
      <w:tr w:rsidR="00B475CB" w:rsidRPr="0086663F" w14:paraId="209B9146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1977F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r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ECTS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odova</w:t>
            </w:r>
            <w:proofErr w:type="spellEnd"/>
          </w:p>
        </w:tc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1B41C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46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B63D7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r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ati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emestru</w:t>
            </w:r>
            <w:proofErr w:type="spellEnd"/>
          </w:p>
        </w:tc>
        <w:tc>
          <w:tcPr>
            <w:tcW w:w="277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61BCF9" w14:textId="30ACD063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0P – 0V – 5S</w:t>
            </w:r>
          </w:p>
        </w:tc>
      </w:tr>
      <w:tr w:rsidR="00B475CB" w:rsidRPr="00E956BF" w14:paraId="2D875396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20E4BA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eduvjeti za upis i za svladavanje</w:t>
            </w:r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F37330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ema preduvjeta za upis kolegija.</w:t>
            </w:r>
          </w:p>
          <w:p w14:paraId="2196B415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</w:p>
        </w:tc>
      </w:tr>
      <w:tr w:rsidR="00B475CB" w:rsidRPr="0086663F" w14:paraId="603D81F5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9E5FA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C98D4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naš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upaca</w:t>
            </w:r>
            <w:proofErr w:type="spellEnd"/>
          </w:p>
        </w:tc>
      </w:tr>
      <w:tr w:rsidR="00B475CB" w:rsidRPr="0086663F" w14:paraId="7F061E37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AF717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il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9FC2F0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0" w:name="OLE_LINK36"/>
            <w:bookmarkStart w:id="11" w:name="OLE_LINK37"/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voj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snov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jmov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traž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tjec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naš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upac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efinira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zgranič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jasn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a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strumen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enadžmenta</w:t>
            </w:r>
            <w:bookmarkEnd w:id="10"/>
            <w:bookmarkEnd w:id="11"/>
            <w:proofErr w:type="spellEnd"/>
          </w:p>
        </w:tc>
      </w:tr>
      <w:tr w:rsidR="00B475CB" w:rsidRPr="0086663F" w14:paraId="027D8DF8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C22A8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hod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čenj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745C1" w14:textId="77777777" w:rsidR="00A30C35" w:rsidRPr="0086663F" w:rsidRDefault="00A30C35" w:rsidP="00ED0755">
            <w:pPr>
              <w:numPr>
                <w:ilvl w:val="0"/>
                <w:numId w:val="3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dentificira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zličit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teorijs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ncept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zv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pozna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matra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isnim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z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zumije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duzeć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stitucija</w:t>
            </w:r>
            <w:proofErr w:type="spellEnd"/>
          </w:p>
          <w:p w14:paraId="326BD17C" w14:textId="77777777" w:rsidR="00A30C35" w:rsidRPr="0086663F" w:rsidRDefault="00A30C35" w:rsidP="00ED0755">
            <w:pPr>
              <w:numPr>
                <w:ilvl w:val="0"/>
                <w:numId w:val="3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nalizira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čimbeni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koj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tječ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duzeć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stituci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on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ff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kruženju</w:t>
            </w:r>
            <w:proofErr w:type="spellEnd"/>
          </w:p>
          <w:p w14:paraId="6D5049C0" w14:textId="77777777" w:rsidR="00A30C35" w:rsidRPr="0086663F" w:rsidRDefault="00A30C35" w:rsidP="00ED0755">
            <w:pPr>
              <w:numPr>
                <w:ilvl w:val="0"/>
                <w:numId w:val="3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reira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lagod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ple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elemena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on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ff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kruženju</w:t>
            </w:r>
            <w:proofErr w:type="spellEnd"/>
          </w:p>
          <w:p w14:paraId="3C902F90" w14:textId="469A4FF2" w:rsidR="00A30C35" w:rsidRPr="00A72B36" w:rsidRDefault="00A30C35" w:rsidP="00464998">
            <w:pPr>
              <w:numPr>
                <w:ilvl w:val="0"/>
                <w:numId w:val="3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edvidje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tjec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dabran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ple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elemena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slo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duzeć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stitucija</w:t>
            </w:r>
            <w:proofErr w:type="spellEnd"/>
          </w:p>
        </w:tc>
      </w:tr>
      <w:tr w:rsidR="00B475CB" w:rsidRPr="0086663F" w14:paraId="500B1C85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BC10B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adrž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DA7ACD" w14:textId="77777777" w:rsidR="00A30C35" w:rsidRPr="00E956B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Uloga, funkcije i ciljevi integrirane marketinške komunikacije</w:t>
            </w:r>
          </w:p>
          <w:p w14:paraId="6AA5E309" w14:textId="77777777" w:rsidR="00A30C35" w:rsidRPr="00E956B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vezanost integrirane marketinške komunikacije i ponašanja kupaca</w:t>
            </w:r>
          </w:p>
          <w:p w14:paraId="7903C4EE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Analiz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edija</w:t>
            </w:r>
            <w:proofErr w:type="spellEnd"/>
          </w:p>
          <w:p w14:paraId="20A6D78C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napređe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oda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dnos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avnošć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ublicite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stitucijsk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glaša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ponzorstv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sob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odaja</w:t>
            </w:r>
            <w:proofErr w:type="spellEnd"/>
          </w:p>
          <w:p w14:paraId="3BA7DDB7" w14:textId="28F9C9A3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re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činkovit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</w:p>
          <w:p w14:paraId="31F196BD" w14:textId="2FE6541C" w:rsidR="00A30C35" w:rsidRPr="00E956B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pecifičnosti integrirane</w:t>
            </w:r>
            <w:r w:rsidR="00A72B36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marketinške komunikacije na tržištu poslovne potrošnje</w:t>
            </w:r>
          </w:p>
          <w:p w14:paraId="1C30A1A9" w14:textId="77777777" w:rsidR="00A30C35" w:rsidRPr="00E956B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pecifičnosti integrirane marketinške komunikacije na međunarodnom tržištu</w:t>
            </w:r>
          </w:p>
          <w:p w14:paraId="10B6916F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Internet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a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sk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anal</w:t>
            </w:r>
            <w:proofErr w:type="spellEnd"/>
          </w:p>
          <w:p w14:paraId="46F61C47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Etika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i</w:t>
            </w:r>
            <w:proofErr w:type="spellEnd"/>
          </w:p>
          <w:p w14:paraId="6AA7982C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log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znač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izualn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dentiteta</w:t>
            </w:r>
            <w:proofErr w:type="spellEnd"/>
          </w:p>
          <w:p w14:paraId="3A85BBA8" w14:textId="77777777" w:rsidR="00A30C35" w:rsidRPr="00E956B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Odluke komunikacijske politike, definiranje komunikacijskog spleta i određivanje proračuna komunikacijskog spleta</w:t>
            </w:r>
          </w:p>
          <w:p w14:paraId="377CF68C" w14:textId="77777777" w:rsidR="00A30C35" w:rsidRPr="0086663F" w:rsidRDefault="00A30C35" w:rsidP="00ED0755">
            <w:pPr>
              <w:numPr>
                <w:ilvl w:val="0"/>
                <w:numId w:val="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lagođa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dividualn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atelju</w:t>
            </w:r>
            <w:proofErr w:type="spellEnd"/>
          </w:p>
        </w:tc>
      </w:tr>
      <w:tr w:rsidR="00B475CB" w:rsidRPr="0086663F" w14:paraId="77011F9A" w14:textId="77777777" w:rsidTr="00464998">
        <w:tc>
          <w:tcPr>
            <w:tcW w:w="262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51F4F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lan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443012C8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metodeučenja i poučavanja i načini vrednovanja</w:t>
            </w:r>
          </w:p>
          <w:p w14:paraId="034D5515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25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C5B29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veze</w:t>
            </w:r>
            <w:proofErr w:type="spellEnd"/>
          </w:p>
        </w:tc>
        <w:tc>
          <w:tcPr>
            <w:tcW w:w="1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61FC6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hodi</w:t>
            </w:r>
            <w:proofErr w:type="spellEnd"/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1D550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ti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31A2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TS*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1EF74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ksimalni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dio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u </w:t>
            </w: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cjeni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4AAC2367" w14:textId="77777777" w:rsidTr="00464998">
        <w:trPr>
          <w:trHeight w:val="572"/>
        </w:trPr>
        <w:tc>
          <w:tcPr>
            <w:tcW w:w="262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1265BB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91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997697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9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67430B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2" w:name="OLE_LINK34"/>
            <w:bookmarkStart w:id="13" w:name="OLE_LINK35"/>
            <w:bookmarkStart w:id="14" w:name="OLE_LINK46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.-4.</w:t>
            </w:r>
            <w:bookmarkEnd w:id="12"/>
            <w:bookmarkEnd w:id="13"/>
            <w:bookmarkEnd w:id="14"/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83C72D" w14:textId="13C3E546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71BFA"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7CDC72" w14:textId="77777777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21C5C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7CC7E053" w14:textId="77777777" w:rsidTr="00464998">
        <w:tc>
          <w:tcPr>
            <w:tcW w:w="262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48D6F94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2661AC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izrada projekta/samostalnog zadatka i njegova prezentacija)</w:t>
            </w:r>
          </w:p>
        </w:tc>
        <w:tc>
          <w:tcPr>
            <w:tcW w:w="1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7E02D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.-4.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40AA08" w14:textId="637F143F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971BFA" w:rsidRPr="0086663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C7D545" w14:textId="77777777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</w:rPr>
              <w:t>,0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4D5BCE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0%</w:t>
            </w:r>
          </w:p>
        </w:tc>
      </w:tr>
      <w:tr w:rsidR="00B475CB" w:rsidRPr="0086663F" w14:paraId="07FD7035" w14:textId="77777777" w:rsidTr="00464998">
        <w:tc>
          <w:tcPr>
            <w:tcW w:w="262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AF5BEF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AC22C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test I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C03C8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.-4.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E0203A" w14:textId="1E24431B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971BFA"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12896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BEE252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5%</w:t>
            </w:r>
          </w:p>
        </w:tc>
      </w:tr>
      <w:tr w:rsidR="00B475CB" w:rsidRPr="0086663F" w14:paraId="2505AE4C" w14:textId="77777777" w:rsidTr="00464998">
        <w:tc>
          <w:tcPr>
            <w:tcW w:w="262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20C6640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F7C13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test II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</w:p>
        </w:tc>
        <w:tc>
          <w:tcPr>
            <w:tcW w:w="1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BC846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.-4.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2FE4B2" w14:textId="5CA15BB8" w:rsidR="00A30C35" w:rsidRPr="0086663F" w:rsidRDefault="00CE5210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971BFA"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3653782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0F74E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5%</w:t>
            </w:r>
          </w:p>
        </w:tc>
      </w:tr>
      <w:tr w:rsidR="00B475CB" w:rsidRPr="0086663F" w14:paraId="249C1420" w14:textId="77777777" w:rsidTr="00464998">
        <w:tc>
          <w:tcPr>
            <w:tcW w:w="2629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5FC594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FAA19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15BD53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0CFE15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,0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7C38CE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0%</w:t>
            </w:r>
          </w:p>
        </w:tc>
      </w:tr>
      <w:tr w:rsidR="00B475CB" w:rsidRPr="0086663F" w14:paraId="50BCC7BC" w14:textId="77777777" w:rsidTr="00464998">
        <w:tc>
          <w:tcPr>
            <w:tcW w:w="262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BCC89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6764AC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Dodatn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pojašnjenj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kriteriji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ocjenjivanj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):</w:t>
            </w:r>
          </w:p>
          <w:p w14:paraId="6C8E204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7A3A10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hađ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s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: student j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už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zoč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jm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70%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ati, z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zočnos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iš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d 70%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at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ječ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stvari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5%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pješ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. Student koj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udjel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zada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nkret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ktič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r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rat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sprav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l.)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m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stvari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datni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5%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pješ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31236AE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Tem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ojek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amostaln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zadatk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dnos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ntegriran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n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Googl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dword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Marketing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ruštveni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režam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pecifič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nlin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oder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tehnologi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munikacij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…).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Temu dodjeljuje nositelj, a student izrađuje projekt/samostalni zadatak, predaje ga na pregled te prezentira pri čemu ostvaruje do max. 40% uspješnosti i to:</w:t>
            </w:r>
          </w:p>
          <w:p w14:paraId="0CC873E7" w14:textId="77777777" w:rsidR="00A30C35" w:rsidRPr="00E956BF" w:rsidRDefault="00A30C35" w:rsidP="00ED0755">
            <w:pPr>
              <w:numPr>
                <w:ilvl w:val="0"/>
                <w:numId w:val="68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lastRenderedPageBreak/>
              <w:t xml:space="preserve">za rad koji sadrži riješen zadatak uz manje nedostatke/osnovne elemente razrade teme u pisanom obliku i prezentaciji dodjeljuje se 20% uspješnosti, </w:t>
            </w:r>
          </w:p>
          <w:p w14:paraId="01130B5C" w14:textId="77777777" w:rsidR="00A30C35" w:rsidRPr="00E956BF" w:rsidRDefault="00A30C35" w:rsidP="00ED0755">
            <w:pPr>
              <w:numPr>
                <w:ilvl w:val="0"/>
                <w:numId w:val="68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za rad koji sadrži korektno riješen zadatak/detal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jniju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razradu dodijeljene teme u pisanom obliku i prezentaciji dodjeljuje se 40% uspješnosti.</w:t>
            </w:r>
          </w:p>
          <w:p w14:paraId="7F544C32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U slučaju ozbiljnijih nedostataka, projekt/samostalni zadatak se vraća studentu na ispravak po danim uputama.</w:t>
            </w:r>
          </w:p>
          <w:p w14:paraId="6741463C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onačna ocjena izvodi se tako da se zbrajaju postoci ostvareni sljedećim elementima: pohađanje predavanja, aktivnost na nastavi, izrada i prezentacija projekta/samostalnog zadatka te završni ispit. Završni ispit je obavezan bez obzira na postotke ostvarene ostalim elementima koji čine konačnu ocjenu.</w:t>
            </w:r>
          </w:p>
          <w:p w14:paraId="31C33826" w14:textId="77777777" w:rsidR="00A30C35" w:rsidRPr="00E956B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Završni ispit sastoji se od dva dijela: pismenog testa i usmenog testa. Položenim završnim ispitom smatra se pismeni i usmeni test na kojem je student ostvario najmanje 50% od ukupnog broja bodova (na svakom testu student mora ostvariti minimalno 50%). </w:t>
            </w:r>
          </w:p>
          <w:p w14:paraId="294DD7BB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2A59F72D" w14:textId="77777777" w:rsidR="00A30C35" w:rsidRPr="0086663F" w:rsidRDefault="00A30C35" w:rsidP="00ED0755">
            <w:pPr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586C55CF" w14:textId="77777777" w:rsidR="00A30C35" w:rsidRPr="0086663F" w:rsidRDefault="00A30C35" w:rsidP="00ED0755">
            <w:pPr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4F24C595" w14:textId="03DD23EF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 w:rsidR="00074D4A"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ir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i</w:t>
            </w:r>
            <w:r w:rsidR="00074D4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B475CB" w:rsidRPr="00E956BF" w14:paraId="0757A0F2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4752A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tudents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veze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39FACD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Da položi kolegij, student/studentica mora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što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i do kada*): </w:t>
            </w:r>
          </w:p>
          <w:p w14:paraId="67575E51" w14:textId="77777777" w:rsidR="00A30C35" w:rsidRPr="0086663F" w:rsidRDefault="00A30C35" w:rsidP="00ED0755">
            <w:pPr>
              <w:numPr>
                <w:ilvl w:val="0"/>
                <w:numId w:val="31"/>
              </w:numPr>
              <w:ind w:left="299" w:hanging="29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Nazočiti predavanjima i vježbama - najmanje 70%, pripremati se za nastavu svakog tjedna utvrđivanjem i ponavljanjem gradiva iznijetog na predavanjima i seminarima proteklog tjedna, aktivno se uključiti u nastavni proces rješavanjem zadataka, odgovorima na postavljena pitanja, sudjelovanjem u diskusiji i sl. 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Sv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en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ora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i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premlj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z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ak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eda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minar</w:t>
            </w:r>
          </w:p>
          <w:p w14:paraId="1DCA2D15" w14:textId="77777777" w:rsidR="00A30C35" w:rsidRPr="00E956BF" w:rsidRDefault="00A30C35" w:rsidP="00ED0755">
            <w:pPr>
              <w:numPr>
                <w:ilvl w:val="0"/>
                <w:numId w:val="31"/>
              </w:numPr>
              <w:ind w:left="299" w:hanging="29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Izrad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iti projekt/samostalni zadatak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 uz tematiku marketinške komunikacije te izvršiti njegovu prezentaciju prema dogovoru s predmetnim nastavnikom</w:t>
            </w:r>
          </w:p>
          <w:p w14:paraId="7030486E" w14:textId="77777777" w:rsidR="00A30C35" w:rsidRPr="00E956BF" w:rsidRDefault="00A30C35" w:rsidP="00ED0755">
            <w:pPr>
              <w:numPr>
                <w:ilvl w:val="0"/>
                <w:numId w:val="31"/>
              </w:numPr>
              <w:ind w:left="299" w:hanging="29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istupiti završnom ispitu i na njemu ostvariti minimalno 50% od ukupnog postotka koji je određen za završni ispit (na svakom od dva testa, pismenom i usmenom, treba ostvariti minimalno 50%).</w:t>
            </w:r>
          </w:p>
        </w:tc>
      </w:tr>
      <w:tr w:rsidR="00B475CB" w:rsidRPr="00E956BF" w14:paraId="2BF0C7B4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C6167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ispitaikolokvij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59AA8E" w14:textId="77777777" w:rsidR="00A30C35" w:rsidRPr="00E956BF" w:rsidRDefault="00A30C35" w:rsidP="008A4D6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Objavljuju se napočetku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akademske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godine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a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mrežnim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tranicama</w:t>
            </w:r>
          </w:p>
        </w:tc>
      </w:tr>
      <w:tr w:rsidR="00B475CB" w:rsidRPr="0086663F" w14:paraId="2E19E9B5" w14:textId="77777777" w:rsidTr="00464998"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2A0E1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sta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až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činjen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ezaneuzkolegij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6C8AE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</w:p>
        </w:tc>
      </w:tr>
      <w:tr w:rsidR="00B475CB" w:rsidRPr="0086663F" w14:paraId="58453523" w14:textId="77777777" w:rsidTr="00464998">
        <w:trPr>
          <w:trHeight w:val="770"/>
        </w:trPr>
        <w:tc>
          <w:tcPr>
            <w:tcW w:w="2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278F2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Literatura</w:t>
            </w:r>
            <w:proofErr w:type="spellEnd"/>
          </w:p>
        </w:tc>
        <w:tc>
          <w:tcPr>
            <w:tcW w:w="6731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ABD98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vez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4EC514BE" w14:textId="77777777" w:rsidR="00A30C35" w:rsidRPr="00E956BF" w:rsidRDefault="00A30C35" w:rsidP="00ED0755">
            <w:pPr>
              <w:numPr>
                <w:ilvl w:val="0"/>
                <w:numId w:val="5"/>
              </w:numPr>
              <w:spacing w:after="160"/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esić, T., Integrirana Marketinška komunikacija, Zagreb, Opinio, 2003.</w:t>
            </w:r>
          </w:p>
          <w:p w14:paraId="79B98ACC" w14:textId="77777777" w:rsidR="00A30C35" w:rsidRPr="0086663F" w:rsidRDefault="00A30C35" w:rsidP="00ED0755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ng, L., Principles of Integrated Marketing Communications, Cambridge University Press, 2014.</w:t>
            </w:r>
          </w:p>
          <w:p w14:paraId="5E0EA2C7" w14:textId="77777777" w:rsidR="00A30C35" w:rsidRPr="00E956BF" w:rsidRDefault="00A30C35" w:rsidP="00ED0755">
            <w:pPr>
              <w:numPr>
                <w:ilvl w:val="0"/>
                <w:numId w:val="5"/>
              </w:numPr>
              <w:spacing w:after="160"/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Kesić, T., Marketinška komunikacija (poglavlja - Modeli komunikacije, Funkcionalna komunikacija unutar marketinškog spleta), Mate d.o.o., Zagreb, 1997.</w:t>
            </w:r>
          </w:p>
          <w:p w14:paraId="72879112" w14:textId="77777777" w:rsidR="00A30C35" w:rsidRPr="0086663F" w:rsidRDefault="00A30C35" w:rsidP="008A4D63">
            <w:pPr>
              <w:ind w:left="299" w:hanging="284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bor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55D54524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George E. Belch, Michael A. Belch: Advertising and promotion, An integrated marketing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omunicati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perspective, McGraw-Hill/Irwin, 2011.</w:t>
            </w:r>
          </w:p>
          <w:p w14:paraId="71CA5B9A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avlik V. J., McIntosh S., A new introduction to mass communication, Oxford University Press, 2015.</w:t>
            </w:r>
          </w:p>
          <w:p w14:paraId="7B2927DD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Wheeler A., Designing Brand Identity, Wiley 2013.</w:t>
            </w:r>
          </w:p>
          <w:p w14:paraId="74EB527A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ornelissen J., Corporate Communication, SAGE Publications, 2014.</w:t>
            </w:r>
          </w:p>
          <w:p w14:paraId="02C802A4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hris Fill, Marketing Communications: Interactivity, Communities &amp; Content, FT Press; 2010.</w:t>
            </w:r>
          </w:p>
          <w:p w14:paraId="4E1A0BD8" w14:textId="77777777" w:rsidR="00A30C35" w:rsidRPr="0086663F" w:rsidRDefault="00A30C35" w:rsidP="00ED0755">
            <w:pPr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Terence A. Shimp: Advertising Promotion and Other Aspects of Integrated Marketing Communicat</w:t>
            </w:r>
            <w:r w:rsidR="008A4D63" w:rsidRPr="0086663F">
              <w:rPr>
                <w:rFonts w:asciiTheme="minorHAnsi" w:hAnsiTheme="minorHAnsi" w:cstheme="minorHAnsi"/>
                <w:sz w:val="22"/>
                <w:szCs w:val="22"/>
              </w:rPr>
              <w:t>ions, South-Western College Pub,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2008.</w:t>
            </w:r>
          </w:p>
        </w:tc>
      </w:tr>
    </w:tbl>
    <w:p w14:paraId="17F5C894" w14:textId="77777777" w:rsidR="00074D4A" w:rsidRPr="0086663F" w:rsidRDefault="00074D4A" w:rsidP="00A72B36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B475CB" w:rsidRPr="0086663F" w14:paraId="37C5E79D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A5EEC5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86663F" w14:paraId="61EBC7E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53490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2566F7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Usluživanje korisnika</w:t>
            </w:r>
          </w:p>
        </w:tc>
      </w:tr>
      <w:tr w:rsidR="00B475CB" w:rsidRPr="00E956BF" w14:paraId="4B8B3FD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60CF4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6F43C4EF" w14:textId="3ECAB2C9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DBDBC7" w14:textId="44DBC5B6" w:rsidR="00A30C35" w:rsidRPr="0086663F" w:rsidRDefault="0055331D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lang w:val="hr-HR"/>
              </w:rPr>
              <w:t>P</w:t>
            </w:r>
            <w:hyperlink r:id="rId9" w:history="1">
              <w:r w:rsidR="00BB4C23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rof.dr.sc. Erik Ružić</w:t>
              </w:r>
            </w:hyperlink>
          </w:p>
        </w:tc>
      </w:tr>
      <w:tr w:rsidR="00B475CB" w:rsidRPr="00E956BF" w14:paraId="3AE5B00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1D70E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8023AE" w14:textId="18E2D633" w:rsidR="00A30C35" w:rsidRPr="0086663F" w:rsidRDefault="0018129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čilišni 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pecijalistički studij Marketing usluga</w:t>
            </w:r>
          </w:p>
        </w:tc>
      </w:tr>
      <w:tr w:rsidR="00B475CB" w:rsidRPr="0086663F" w14:paraId="11B878E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9F43B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F52297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bvezan </w:t>
            </w:r>
          </w:p>
          <w:p w14:paraId="473CB84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77135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2E3213" w14:textId="3843E343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0543B66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4003A7B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035C0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EE937F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9D3AE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E908CF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02D9526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46125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3B4F6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62FA0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1F2B9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44A813CE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39D7A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133D5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26413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A10E23" w14:textId="1EC41B38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 P – V – 5 S</w:t>
            </w:r>
          </w:p>
        </w:tc>
      </w:tr>
      <w:tr w:rsidR="00B475CB" w:rsidRPr="00E956BF" w14:paraId="1EAD2A24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0CA8E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B9819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268A86DF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3667F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3F541B" w14:textId="64A8B5CA" w:rsidR="00A30C35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1B7F2AE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64E48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A05F9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posobiti studente za upravljanje elementima marketinškog spleta i pojavnosti usluge tijekom uslužnih susreta </w:t>
            </w:r>
          </w:p>
        </w:tc>
      </w:tr>
      <w:tr w:rsidR="00B475CB" w:rsidRPr="00E956BF" w14:paraId="2DCCDA4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9E732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B39932" w14:textId="77777777" w:rsidR="00A30C35" w:rsidRPr="0086663F" w:rsidRDefault="00A30C35" w:rsidP="00ED0755">
            <w:pPr>
              <w:pStyle w:val="Odlomakpopisa"/>
              <w:numPr>
                <w:ilvl w:val="0"/>
                <w:numId w:val="69"/>
              </w:numPr>
              <w:ind w:left="271" w:hanging="27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dentificirati specifičnosti koncepta usluživanja korisnika</w:t>
            </w:r>
          </w:p>
          <w:p w14:paraId="1208F5B3" w14:textId="77777777" w:rsidR="00A30C35" w:rsidRPr="0086663F" w:rsidRDefault="00A30C35" w:rsidP="00ED0755">
            <w:pPr>
              <w:pStyle w:val="Odlomakpopisa"/>
              <w:numPr>
                <w:ilvl w:val="0"/>
                <w:numId w:val="69"/>
              </w:numPr>
              <w:ind w:left="271" w:hanging="27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jasniti elemente marketinškog spleta (uslužni proces, fizičko okruženje, mjesto i vrijeme, ljudi) u online i offline okruženju</w:t>
            </w:r>
          </w:p>
          <w:p w14:paraId="7CC6821B" w14:textId="77777777" w:rsidR="00A30C35" w:rsidRPr="0086663F" w:rsidRDefault="00A30C35" w:rsidP="00ED0755">
            <w:pPr>
              <w:pStyle w:val="Odlomakpopisa"/>
              <w:numPr>
                <w:ilvl w:val="0"/>
                <w:numId w:val="69"/>
              </w:numPr>
              <w:ind w:left="271" w:hanging="27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poručiti alate, metode i tehnike u pružanju online i offline usluge korisnicima</w:t>
            </w:r>
          </w:p>
          <w:p w14:paraId="667A3AD8" w14:textId="77777777" w:rsidR="00A30C35" w:rsidRPr="0086663F" w:rsidRDefault="00A30C35" w:rsidP="00ED0755">
            <w:pPr>
              <w:pStyle w:val="Odlomakpopisa"/>
              <w:numPr>
                <w:ilvl w:val="0"/>
                <w:numId w:val="69"/>
              </w:numPr>
              <w:ind w:left="271" w:hanging="27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likovanjem obilježja pojedinih elemenata i njihovim objašnjenjem u kontekstu marketinškog spleta ocijeniti odgovarajuću primjenu</w:t>
            </w:r>
          </w:p>
          <w:p w14:paraId="7A30662E" w14:textId="77777777" w:rsidR="00A30C35" w:rsidRPr="0086663F" w:rsidRDefault="00A30C35" w:rsidP="00ED0755">
            <w:pPr>
              <w:pStyle w:val="Odlomakpopisa"/>
              <w:numPr>
                <w:ilvl w:val="0"/>
                <w:numId w:val="69"/>
              </w:numPr>
              <w:ind w:left="271" w:hanging="271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cjenivanje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fičnosti situacija u praksi riješiti nastala pitanja i predložiti rješenja</w:t>
            </w:r>
          </w:p>
        </w:tc>
      </w:tr>
      <w:tr w:rsidR="00B475CB" w:rsidRPr="00E956BF" w14:paraId="3F43D1D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DE176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133B251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služivanje korisnika u fizičkom i u e-okruženju i uslužni susreti</w:t>
            </w:r>
          </w:p>
          <w:p w14:paraId="274C8B3E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lementi usluživanja korisnika</w:t>
            </w:r>
          </w:p>
          <w:p w14:paraId="3E869DBE" w14:textId="77777777" w:rsidR="00A30C35" w:rsidRPr="0086663F" w:rsidRDefault="00A30C35" w:rsidP="00ED0755">
            <w:pPr>
              <w:pStyle w:val="Odlomakpopisa"/>
              <w:numPr>
                <w:ilvl w:val="0"/>
                <w:numId w:val="55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sluga – cvijet usluge</w:t>
            </w:r>
          </w:p>
          <w:p w14:paraId="4D5E6228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jesto i vrijeme </w:t>
            </w:r>
          </w:p>
          <w:p w14:paraId="38E87418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izičko okruženje</w:t>
            </w:r>
          </w:p>
          <w:p w14:paraId="48BA9535" w14:textId="77777777" w:rsidR="00A30C35" w:rsidRPr="0086663F" w:rsidRDefault="00A30C35" w:rsidP="00ED0755">
            <w:pPr>
              <w:numPr>
                <w:ilvl w:val="0"/>
                <w:numId w:val="70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efiniranje i svrha fizičkog okruženja</w:t>
            </w:r>
          </w:p>
          <w:p w14:paraId="38FAFFF3" w14:textId="77777777" w:rsidR="00A30C35" w:rsidRPr="0086663F" w:rsidRDefault="00A30C35" w:rsidP="00ED0755">
            <w:pPr>
              <w:numPr>
                <w:ilvl w:val="0"/>
                <w:numId w:val="70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imenzije fizičkog okruženja, ambijent, funkcionalnost prostora, znakovlje i simboli</w:t>
            </w:r>
          </w:p>
          <w:p w14:paraId="1039E41F" w14:textId="77777777" w:rsidR="00A30C35" w:rsidRPr="0086663F" w:rsidRDefault="00A30C35" w:rsidP="00ED0755">
            <w:pPr>
              <w:numPr>
                <w:ilvl w:val="0"/>
                <w:numId w:val="70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tjecaj fizičkog okruženja na korisnika</w:t>
            </w:r>
          </w:p>
          <w:p w14:paraId="17F140BF" w14:textId="77777777" w:rsidR="00A30C35" w:rsidRPr="0086663F" w:rsidRDefault="00A30C35" w:rsidP="00ED0755">
            <w:pPr>
              <w:numPr>
                <w:ilvl w:val="0"/>
                <w:numId w:val="70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izička okruženja u pojedinim djelatnostima</w:t>
            </w:r>
          </w:p>
          <w:p w14:paraId="1D4D9DCE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služni procesi</w:t>
            </w:r>
          </w:p>
          <w:p w14:paraId="45ABA713" w14:textId="77777777" w:rsidR="00A30C35" w:rsidRPr="0086663F" w:rsidRDefault="00A30C35" w:rsidP="00ED0755">
            <w:pPr>
              <w:numPr>
                <w:ilvl w:val="0"/>
                <w:numId w:val="71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lueprint</w:t>
            </w:r>
            <w:proofErr w:type="spellEnd"/>
          </w:p>
          <w:p w14:paraId="6535696E" w14:textId="77777777" w:rsidR="00A30C35" w:rsidRPr="0086663F" w:rsidRDefault="00A30C35" w:rsidP="00ED0755">
            <w:pPr>
              <w:numPr>
                <w:ilvl w:val="0"/>
                <w:numId w:val="71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djelovanje korisnika i ometanje procesa</w:t>
            </w:r>
          </w:p>
          <w:p w14:paraId="4D1A7F85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judi</w:t>
            </w:r>
          </w:p>
          <w:p w14:paraId="0C9AF400" w14:textId="77777777" w:rsidR="00A30C35" w:rsidRPr="0086663F" w:rsidRDefault="00A30C35" w:rsidP="00ED0755">
            <w:pPr>
              <w:pStyle w:val="Odlomakpopisa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terni i eksterni korisnici</w:t>
            </w:r>
          </w:p>
          <w:p w14:paraId="2F8F5FF2" w14:textId="77777777" w:rsidR="00A30C35" w:rsidRPr="0086663F" w:rsidRDefault="00A30C35" w:rsidP="00ED0755">
            <w:pPr>
              <w:pStyle w:val="Odlomakpopisa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adovoljstvo zaposlenika i korisnika</w:t>
            </w:r>
          </w:p>
          <w:p w14:paraId="2A608661" w14:textId="77777777" w:rsidR="00A30C35" w:rsidRPr="0086663F" w:rsidRDefault="00A30C35" w:rsidP="00ED0755">
            <w:pPr>
              <w:pStyle w:val="Odlomakpopisa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loga linijskog osoblja u usluživanju</w:t>
            </w:r>
          </w:p>
          <w:p w14:paraId="54100B4F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uzetna izvedba </w:t>
            </w:r>
          </w:p>
          <w:p w14:paraId="068EA7E6" w14:textId="77777777" w:rsidR="00A30C35" w:rsidRPr="0086663F" w:rsidRDefault="00A30C35" w:rsidP="00ED0755">
            <w:pPr>
              <w:pStyle w:val="Odlomakpopisa"/>
              <w:numPr>
                <w:ilvl w:val="0"/>
                <w:numId w:val="73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lementi izuzetne izvedbe</w:t>
            </w:r>
          </w:p>
          <w:p w14:paraId="29CBDFFF" w14:textId="77777777" w:rsidR="00A30C35" w:rsidRPr="0086663F" w:rsidRDefault="00A30C35" w:rsidP="00ED0755">
            <w:pPr>
              <w:pStyle w:val="Odlomakpopisa"/>
              <w:numPr>
                <w:ilvl w:val="0"/>
                <w:numId w:val="73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avovi, emocionalna inteligencija, timski rad</w:t>
            </w:r>
          </w:p>
          <w:p w14:paraId="0D5D1162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munikacija</w:t>
            </w:r>
          </w:p>
          <w:p w14:paraId="4670849D" w14:textId="77777777" w:rsidR="00A30C35" w:rsidRPr="0086663F" w:rsidRDefault="00A30C35" w:rsidP="00ED0755">
            <w:pPr>
              <w:pStyle w:val="Odlomakpopisa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erbalna, neverbalna komunikacija</w:t>
            </w:r>
          </w:p>
          <w:p w14:paraId="659C54B9" w14:textId="77777777" w:rsidR="00A30C35" w:rsidRPr="0086663F" w:rsidRDefault="00A30C35" w:rsidP="00ED0755">
            <w:pPr>
              <w:pStyle w:val="Odlomakpopisa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lušanje, telefonska i elektronska komunikacija</w:t>
            </w:r>
          </w:p>
          <w:p w14:paraId="396B274E" w14:textId="77777777" w:rsidR="00A30C35" w:rsidRPr="0086663F" w:rsidRDefault="00A30C35" w:rsidP="00ED0755">
            <w:pPr>
              <w:pStyle w:val="Odlomakpopisa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ješavanje pritužbi</w:t>
            </w:r>
          </w:p>
          <w:p w14:paraId="5ECFBCF7" w14:textId="77777777" w:rsidR="00A30C35" w:rsidRPr="0086663F" w:rsidRDefault="00A30C35" w:rsidP="00ED0755">
            <w:pPr>
              <w:numPr>
                <w:ilvl w:val="0"/>
                <w:numId w:val="6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užanje izuzetne usluge korisnicima</w:t>
            </w:r>
          </w:p>
          <w:p w14:paraId="62914391" w14:textId="77777777" w:rsidR="00A30C35" w:rsidRPr="0086663F" w:rsidRDefault="00A30C35" w:rsidP="00ED0755">
            <w:pPr>
              <w:pStyle w:val="Odlomakpopisa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užanje usluge u specifičnim i izazovnim situacijama</w:t>
            </w:r>
          </w:p>
          <w:p w14:paraId="79DA0AD5" w14:textId="77777777" w:rsidR="00A30C35" w:rsidRPr="0086663F" w:rsidRDefault="00A30C35" w:rsidP="00ED0755">
            <w:pPr>
              <w:pStyle w:val="Odlomakpopisa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eški korisnici</w:t>
            </w:r>
          </w:p>
          <w:p w14:paraId="3CDE8291" w14:textId="77777777" w:rsidR="00A30C35" w:rsidRPr="0086663F" w:rsidRDefault="00A30C35" w:rsidP="00ED0755">
            <w:pPr>
              <w:pStyle w:val="Odlomakpopisa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užanje usluge u multikulturalnom okruženju</w:t>
            </w:r>
          </w:p>
        </w:tc>
      </w:tr>
      <w:tr w:rsidR="00B475CB" w:rsidRPr="0086663F" w14:paraId="15903264" w14:textId="77777777" w:rsidTr="00464998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D4E9F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2E1F59B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03C12D1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169518" w14:textId="209BD0AE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C92DA" w14:textId="401368BF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CA848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4BB00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AD973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4C820CB6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57E9EC6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1E656F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263A8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71A563" w14:textId="3CBD0C35" w:rsidR="00A30C35" w:rsidRPr="0086663F" w:rsidRDefault="00CE5210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71BFA"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77E2B18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0D3A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="00CE5210" w:rsidRPr="0086663F">
              <w:rPr>
                <w:rFonts w:asciiTheme="minorHAnsi" w:hAnsiTheme="minorHAnsi" w:cstheme="minorHAnsi"/>
                <w:sz w:val="22"/>
                <w:szCs w:val="22"/>
              </w:rPr>
              <w:t>0,6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85224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1334F198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42E7E0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A6B40D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56562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34D524" w14:textId="77777777" w:rsidR="00A30C35" w:rsidRPr="0086663F" w:rsidRDefault="00741C0E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1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E182F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,7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6B3DF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30%</w:t>
            </w:r>
          </w:p>
        </w:tc>
      </w:tr>
      <w:tr w:rsidR="00B475CB" w:rsidRPr="0086663F" w14:paraId="62CC7A48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12504E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3AAE1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36B3C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9ABA72" w14:textId="52EA25A8" w:rsidR="00A30C35" w:rsidRPr="0086663F" w:rsidRDefault="00741C0E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0C666A"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EF7E4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,7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B717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60%</w:t>
            </w:r>
          </w:p>
        </w:tc>
      </w:tr>
      <w:tr w:rsidR="00B475CB" w:rsidRPr="0086663F" w14:paraId="16CEFE65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597C01C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5C550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35E5EC" w14:textId="77777777" w:rsidR="00A30C35" w:rsidRPr="0086663F" w:rsidRDefault="00CE5210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C2716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85D1D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5853E400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02166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22194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242F900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7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4FB640D4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te prezentira za što ostvaruje maksimalno 30% uspješnosti.</w:t>
            </w:r>
          </w:p>
          <w:p w14:paraId="1DE1D365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ma projekta/samostalnog zadatka odnosi se na specifičnosti pružanja online usluga (primjena moderne tehnologije u pružanju uslug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irtua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ealit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ugment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ealit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online korisnička podrška, online savjetovanje …). Temu dodjeljuje nositelj, a student izrađuj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 xml:space="preserve">projekt/samostalni zadatak, predaje ga na pregled te prezentira pri čemu ostvaruje d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x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 40% uspješnosti i to:</w:t>
            </w:r>
          </w:p>
          <w:p w14:paraId="7B777D0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3203EC8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5B96BEDA" w14:textId="77777777" w:rsidR="00A30C35" w:rsidRPr="0086663F" w:rsidRDefault="00A30C35" w:rsidP="00ED0755">
            <w:pPr>
              <w:numPr>
                <w:ilvl w:val="0"/>
                <w:numId w:val="46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4124A509" w14:textId="77777777" w:rsidR="00A30C35" w:rsidRPr="0086663F" w:rsidRDefault="00A30C35" w:rsidP="00ED0755">
            <w:pPr>
              <w:numPr>
                <w:ilvl w:val="0"/>
                <w:numId w:val="46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35DC1D11" w14:textId="4CC86022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j</w:t>
            </w:r>
            <w:r w:rsidR="00E30CB3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imjenjuje se Pravilnik o </w:t>
            </w:r>
            <w:r w:rsidR="002E3CAC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ranju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veučilišta Jurja Dobirle u Puli</w:t>
            </w:r>
            <w:r w:rsidR="002E3CAC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B475CB" w:rsidRPr="0086663F" w14:paraId="2C96C076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5EB12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BE5D1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6E05F8DE" w14:textId="77777777" w:rsidR="00A30C35" w:rsidRPr="0086663F" w:rsidRDefault="00A30C35" w:rsidP="00ED0755">
            <w:pPr>
              <w:numPr>
                <w:ilvl w:val="0"/>
                <w:numId w:val="13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raditi seminar ili samostalni zadatak/projekt na zadanu temu te izvršiti njegovu prezentaciju prema dogovoru s predmetnim nastavnikom</w:t>
            </w:r>
          </w:p>
          <w:p w14:paraId="762961B8" w14:textId="77777777" w:rsidR="00A30C35" w:rsidRPr="0086663F" w:rsidRDefault="00A30C35" w:rsidP="00ED0755">
            <w:pPr>
              <w:numPr>
                <w:ilvl w:val="0"/>
                <w:numId w:val="13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završni ispit</w:t>
            </w:r>
          </w:p>
        </w:tc>
      </w:tr>
      <w:tr w:rsidR="00B475CB" w:rsidRPr="00E956BF" w14:paraId="51D1EB8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62490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9798E9" w14:textId="6454F102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B475CB" w:rsidRPr="0086663F" w14:paraId="7D5D3C4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464FF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75DA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502C8D87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DE126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751CFC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1DE5DD78" w14:textId="29AEC660" w:rsidR="00A30C35" w:rsidRPr="0086663F" w:rsidRDefault="00A30C35" w:rsidP="00ED0755">
            <w:pPr>
              <w:numPr>
                <w:ilvl w:val="0"/>
                <w:numId w:val="76"/>
              </w:numPr>
              <w:ind w:left="360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Lucas, R. W., (2015)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ustom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ervice, 6th Ed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cGraw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Hill International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ition</w:t>
            </w:r>
            <w:proofErr w:type="spellEnd"/>
          </w:p>
          <w:p w14:paraId="166E0A0E" w14:textId="77777777" w:rsidR="00A30C35" w:rsidRPr="0086663F" w:rsidRDefault="00A30C35" w:rsidP="00ED0755">
            <w:pPr>
              <w:numPr>
                <w:ilvl w:val="0"/>
                <w:numId w:val="76"/>
              </w:numPr>
              <w:ind w:left="360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zret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ošen, Đ., (2010), Osnove marketinga uslug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rora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.o.o., Zagreb, str. 100 do 129.</w:t>
            </w:r>
          </w:p>
          <w:p w14:paraId="16847D2D" w14:textId="77777777" w:rsidR="00A30C35" w:rsidRPr="0086663F" w:rsidRDefault="00A30C35" w:rsidP="00ED0755">
            <w:pPr>
              <w:pStyle w:val="Odlomakpopisa"/>
              <w:numPr>
                <w:ilvl w:val="0"/>
                <w:numId w:val="76"/>
              </w:numPr>
              <w:ind w:left="36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fa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A., Paus, N., (2008), „Odrednice zadovoljstva korisnika susretom s uslugom“, Tržište, Vol. XX, Br. 2, 195-210.</w:t>
            </w:r>
          </w:p>
          <w:p w14:paraId="73C2E2C3" w14:textId="77777777" w:rsidR="00A30C35" w:rsidRPr="0086663F" w:rsidRDefault="00A30C35" w:rsidP="008A4D63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1682549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20F4FBF4" w14:textId="77777777" w:rsidR="00A30C35" w:rsidRPr="0086663F" w:rsidRDefault="00A30C35" w:rsidP="00ED0755">
            <w:pPr>
              <w:pStyle w:val="Odlomakpopisa"/>
              <w:numPr>
                <w:ilvl w:val="0"/>
                <w:numId w:val="77"/>
              </w:numPr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</w:pP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Lovelock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S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Wirtz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J., (2011)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ervice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Marketing: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Peopl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Technology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trategy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Pearson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Education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Inc.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Prentic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Hall</w:t>
            </w:r>
          </w:p>
          <w:p w14:paraId="71728F36" w14:textId="77777777" w:rsidR="00A30C35" w:rsidRPr="0086663F" w:rsidRDefault="00A30C35" w:rsidP="00ED0755">
            <w:pPr>
              <w:pStyle w:val="Odlomakpopisa"/>
              <w:numPr>
                <w:ilvl w:val="0"/>
                <w:numId w:val="77"/>
              </w:numPr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</w:pPr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Edwards, S., Best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practic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guid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for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custom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ervic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professional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Custom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1st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international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Ltd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Wilthshir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, 2009.</w:t>
            </w:r>
          </w:p>
          <w:p w14:paraId="52ED0712" w14:textId="77777777" w:rsidR="00A30C35" w:rsidRPr="0086663F" w:rsidRDefault="00A30C35" w:rsidP="00ED0755">
            <w:pPr>
              <w:pStyle w:val="Odlomakpopisa"/>
              <w:numPr>
                <w:ilvl w:val="0"/>
                <w:numId w:val="77"/>
              </w:numPr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</w:pPr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Lucas, Robert W.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Custom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Service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kill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for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ucces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6th Ed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McGraw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-Hill, New York, NY., 2015.</w:t>
            </w:r>
          </w:p>
          <w:p w14:paraId="6A353280" w14:textId="77777777" w:rsidR="00A30C35" w:rsidRPr="0086663F" w:rsidRDefault="00A30C35" w:rsidP="00ED0755">
            <w:pPr>
              <w:pStyle w:val="Odlomakpopisa"/>
              <w:numPr>
                <w:ilvl w:val="0"/>
                <w:numId w:val="77"/>
              </w:numPr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</w:pPr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Ljubojević, Č., (1988), Menadžment marketinga usluga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tylo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, Novi Sad</w:t>
            </w:r>
          </w:p>
          <w:p w14:paraId="15DF4719" w14:textId="77777777" w:rsidR="00A30C35" w:rsidRPr="0086663F" w:rsidRDefault="00A30C35" w:rsidP="00ED0755">
            <w:pPr>
              <w:pStyle w:val="Odlomakpopisa"/>
              <w:numPr>
                <w:ilvl w:val="0"/>
                <w:numId w:val="77"/>
              </w:numPr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</w:pP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wartzland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A., Keller, (2004)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erving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internal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and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external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customers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Prentic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Hall,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Upp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Saddle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 xml:space="preserve"> </w:t>
            </w:r>
            <w:proofErr w:type="spellStart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River</w:t>
            </w:r>
            <w:proofErr w:type="spellEnd"/>
            <w:r w:rsidRPr="0086663F">
              <w:rPr>
                <w:rFonts w:asciiTheme="minorHAnsi" w:eastAsia="Calibri" w:hAnsiTheme="minorHAnsi" w:cstheme="minorHAnsi"/>
                <w:sz w:val="22"/>
                <w:szCs w:val="22"/>
                <w:lang w:val="hr-HR" w:eastAsia="en-US"/>
              </w:rPr>
              <w:t>, NJ.</w:t>
            </w:r>
          </w:p>
          <w:p w14:paraId="31B74175" w14:textId="77777777" w:rsidR="00A30C35" w:rsidRPr="0086663F" w:rsidRDefault="00A30C35" w:rsidP="00464998">
            <w:pPr>
              <w:ind w:left="15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5E56E1E5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ručna:</w:t>
            </w:r>
          </w:p>
          <w:p w14:paraId="4624F777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 Časopis Tržište, CROMAR; Zagreb, razna godišta</w:t>
            </w:r>
          </w:p>
          <w:p w14:paraId="133671F1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. On line domaće i inozemne baze podataka</w:t>
            </w:r>
          </w:p>
          <w:p w14:paraId="2ABDD8A2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</w:tbl>
    <w:p w14:paraId="0AAE6B2C" w14:textId="77777777" w:rsidR="008A4D63" w:rsidRPr="00E956BF" w:rsidRDefault="008A4D63" w:rsidP="00A72B36">
      <w:pPr>
        <w:spacing w:after="120"/>
        <w:rPr>
          <w:rFonts w:asciiTheme="minorHAnsi" w:hAnsiTheme="minorHAnsi" w:cstheme="minorHAnsi"/>
          <w:b/>
          <w:sz w:val="22"/>
          <w:szCs w:val="22"/>
          <w:lang w:val="pl-PL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B475CB" w:rsidRPr="0086663F" w14:paraId="4998B508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521FBE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E956BF" w14:paraId="3866254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65DB2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9572E9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straživanje i metrika u marketingu usluga</w:t>
            </w:r>
          </w:p>
        </w:tc>
      </w:tr>
      <w:tr w:rsidR="00B475CB" w:rsidRPr="0086663F" w14:paraId="5C202E9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B0A3A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 xml:space="preserve">Nastavnik/nastavnica </w:t>
            </w:r>
          </w:p>
          <w:p w14:paraId="0D777785" w14:textId="5AB0FE0B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30D9CC" w14:textId="1256CDFA" w:rsidR="00A30C35" w:rsidRPr="0086663F" w:rsidRDefault="004548FA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hyperlink r:id="rId10" w:history="1"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P</w:t>
              </w:r>
              <w:r w:rsidR="0050750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rof.</w:t>
              </w:r>
              <w:r w:rsidR="00A30C3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 xml:space="preserve"> dr.sc. Dragan </w:t>
              </w:r>
              <w:proofErr w:type="spellStart"/>
              <w:r w:rsidR="00A30C3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Benazić</w:t>
              </w:r>
              <w:proofErr w:type="spellEnd"/>
            </w:hyperlink>
          </w:p>
        </w:tc>
      </w:tr>
      <w:tr w:rsidR="00B475CB" w:rsidRPr="00E956BF" w14:paraId="19CC96A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A83BA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049B75" w14:textId="59141DB3" w:rsidR="00A30C35" w:rsidRPr="0086663F" w:rsidRDefault="0018129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jalistički studij Marketing usluga</w:t>
            </w:r>
          </w:p>
        </w:tc>
      </w:tr>
      <w:tr w:rsidR="00B475CB" w:rsidRPr="0086663F" w14:paraId="72F1B2C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BCFCA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3681E4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bvezni</w:t>
            </w:r>
          </w:p>
          <w:p w14:paraId="7721EA2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20002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B3B8DB" w14:textId="2B35A854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1AC782C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1AB60C2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63B6D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69FB0C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D0C3E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F7D514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67375E8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FDDEC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578C1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A669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6E6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4A6925F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3145F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55088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3575B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F2CB2C" w14:textId="21BC321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P – V – 5 S</w:t>
            </w:r>
          </w:p>
        </w:tc>
      </w:tr>
      <w:tr w:rsidR="00B475CB" w:rsidRPr="00E956BF" w14:paraId="3C0F9A5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E2131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02AF6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3614DEC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A0137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174DEA" w14:textId="3752FBF2" w:rsidR="00A30C35" w:rsidRPr="0086663F" w:rsidRDefault="00ED0A9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4E2CE90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B2564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A586B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svojiti kompetencije za izradu i izvođenje projekata istraživanja tržišta i marketinga u uslužnom poduzeću, primjenu metoda i tehnika prikupljanja i analize podataka, te interpretaciju i prezentaciju rezultata istraživanja za potrebe rješavanja problema marketinške prakse uslužnih poduzeća</w:t>
            </w:r>
          </w:p>
        </w:tc>
      </w:tr>
      <w:tr w:rsidR="00B475CB" w:rsidRPr="00E956BF" w14:paraId="7CECE37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F56CC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5A7B44" w14:textId="77777777" w:rsidR="00A30C35" w:rsidRPr="0086663F" w:rsidRDefault="00A30C35" w:rsidP="00ED0755">
            <w:pPr>
              <w:pStyle w:val="Odlomakpopisa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izajnirati projekt – koncepciju istraživanja iz područja marketinške problematike uslužnog poduzeća – formulirati problem, ciljeve i hipoteze istraživanja</w:t>
            </w:r>
          </w:p>
          <w:p w14:paraId="07378DF0" w14:textId="77777777" w:rsidR="00A30C35" w:rsidRPr="0086663F" w:rsidRDefault="00A30C35" w:rsidP="00ED0755">
            <w:pPr>
              <w:pStyle w:val="Odlomakpopisa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dabrati, formulirati i primijeniti metodologiju prikupljanja i obrade podataka te uzorak istraživanja</w:t>
            </w:r>
          </w:p>
          <w:p w14:paraId="794CE66F" w14:textId="77777777" w:rsidR="00A30C35" w:rsidRPr="0086663F" w:rsidRDefault="00A30C35" w:rsidP="00ED0755">
            <w:pPr>
              <w:pStyle w:val="Odlomakpopisa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Analizirati i interpretirati podatke dobivene istraživanjem u online i offline okruženju te preporučiti odluku marketinškom menedžmentu </w:t>
            </w:r>
          </w:p>
          <w:p w14:paraId="16312926" w14:textId="77777777" w:rsidR="00A30C35" w:rsidRPr="0086663F" w:rsidRDefault="00A30C35" w:rsidP="00ED0755">
            <w:pPr>
              <w:pStyle w:val="Odlomakpopisa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staviti izvještaj istraživanja</w:t>
            </w:r>
          </w:p>
          <w:p w14:paraId="77045990" w14:textId="77777777" w:rsidR="00A30C35" w:rsidRPr="0086663F" w:rsidRDefault="00A30C35" w:rsidP="00ED0755">
            <w:pPr>
              <w:pStyle w:val="Odlomakpopisa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tvrditi osnovne pokazatelje marketinške metrike na poslovanju uslužnog poduzeća</w:t>
            </w:r>
          </w:p>
        </w:tc>
      </w:tr>
      <w:tr w:rsidR="00B475CB" w:rsidRPr="0086663F" w14:paraId="0B5C802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DE694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789830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vod u istraživanje marketinga usluga, vrste istraživanja marketinga usluga</w:t>
            </w:r>
          </w:p>
          <w:p w14:paraId="56733E68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tode istraživanja marketinga u uslugama</w:t>
            </w:r>
          </w:p>
          <w:p w14:paraId="1E2DF4E0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zorkovanje</w:t>
            </w:r>
          </w:p>
          <w:p w14:paraId="6417E7BA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tode analize podataka</w:t>
            </w:r>
          </w:p>
          <w:p w14:paraId="0421A6D0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ebnosti istraživanja marketinga u financijskim institucijama, trgovini, turizmu i ostalim uslugama</w:t>
            </w:r>
          </w:p>
          <w:p w14:paraId="1A091DAE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rketinška metrika u uslugama</w:t>
            </w:r>
          </w:p>
          <w:p w14:paraId="6AC464D0" w14:textId="77777777" w:rsidR="00A30C35" w:rsidRPr="0086663F" w:rsidRDefault="00A30C35" w:rsidP="00ED0755">
            <w:pPr>
              <w:numPr>
                <w:ilvl w:val="0"/>
                <w:numId w:val="14"/>
              </w:numPr>
              <w:ind w:left="335" w:hanging="335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eb metrika</w:t>
            </w:r>
          </w:p>
        </w:tc>
      </w:tr>
      <w:tr w:rsidR="00B475CB" w:rsidRPr="0086663F" w14:paraId="71147BC4" w14:textId="77777777" w:rsidTr="00464998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ACB33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5A64A33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61D66B9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64FC6" w14:textId="034A7259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lastRenderedPageBreak/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8713B6" w14:textId="76654DDA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0BEB6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1E64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FBAC7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1B0911AF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9DCF7E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202453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1E6D3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030D7" w14:textId="2E0D8311" w:rsidR="00A30C35" w:rsidRPr="0086663F" w:rsidRDefault="00741C0E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0C666A" w:rsidRPr="0086663F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4E6E96D9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9DEEA8" w14:textId="77777777" w:rsidR="00A30C35" w:rsidRPr="0086663F" w:rsidRDefault="00741C0E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,6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D9651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13ACE6C3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45F81BA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4893AD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5649C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597A1C" w14:textId="6A8D531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0C666A" w:rsidRPr="0086663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E791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671C1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30%</w:t>
            </w:r>
          </w:p>
        </w:tc>
      </w:tr>
      <w:tr w:rsidR="00B475CB" w:rsidRPr="0086663F" w14:paraId="7C685BC3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B1D82D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31F85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118B0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0E9E4D" w14:textId="6ACED1C5" w:rsidR="00A30C35" w:rsidRPr="0086663F" w:rsidRDefault="000C666A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BA9E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,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11795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0%</w:t>
            </w:r>
          </w:p>
        </w:tc>
      </w:tr>
      <w:tr w:rsidR="00B475CB" w:rsidRPr="0086663F" w14:paraId="538A58F8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4A95364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505E7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44F42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57CF8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C1CAB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6FABC5CF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840C6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DDD350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3A48CE9F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7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162B8B9F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za što ostvaruje maksimalno 30% uspješnosti.</w:t>
            </w:r>
          </w:p>
          <w:p w14:paraId="1F980EC8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ma projekta/samostalnog zadatka odnosi se na online marketinško istraživanje (web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n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analitika mrežnih stranica, izrada online upitnika, prikupljanje i obrada podataka prikupljenih online upitnikom …). Temu dodjeljuje nositelj, a student izrađuje projekt/samostalni zadatak, predaje ga na pregled te prezentira pri čemu ostvaruje d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x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 40% uspješnosti i to:</w:t>
            </w:r>
          </w:p>
          <w:p w14:paraId="277BD51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54AAA34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3147B9E8" w14:textId="77777777" w:rsidR="00A30C35" w:rsidRPr="0086663F" w:rsidRDefault="00A30C35" w:rsidP="00ED0755">
            <w:pPr>
              <w:pStyle w:val="Odlomakpopisa"/>
              <w:numPr>
                <w:ilvl w:val="0"/>
                <w:numId w:val="79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27B3D991" w14:textId="77777777" w:rsidR="00A30C35" w:rsidRPr="0086663F" w:rsidRDefault="00A30C35" w:rsidP="00ED0755">
            <w:pPr>
              <w:pStyle w:val="Odlomakpopisa"/>
              <w:numPr>
                <w:ilvl w:val="0"/>
                <w:numId w:val="79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39AE52D0" w14:textId="3B3F49AD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j</w:t>
            </w:r>
            <w:r w:rsidR="00B246C2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imjenjuje se Pravilnik o </w:t>
            </w:r>
            <w:r w:rsidR="005A3EFF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ranju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veučilišta Jurja Dobirle u Puli</w:t>
            </w:r>
            <w:r w:rsidR="005A3EFF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B475CB" w:rsidRPr="0086663F" w14:paraId="5E39877B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D084A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7D7DE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5E536666" w14:textId="77777777" w:rsidR="00A30C35" w:rsidRPr="0086663F" w:rsidRDefault="00A30C35" w:rsidP="00ED0755">
            <w:pPr>
              <w:numPr>
                <w:ilvl w:val="0"/>
                <w:numId w:val="15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raditi seminar ili samostalni zadatak/projekt na zadanu temu </w:t>
            </w:r>
          </w:p>
          <w:p w14:paraId="408C377D" w14:textId="77777777" w:rsidR="00A30C35" w:rsidRPr="0086663F" w:rsidRDefault="00A30C35" w:rsidP="00ED0755">
            <w:pPr>
              <w:numPr>
                <w:ilvl w:val="0"/>
                <w:numId w:val="15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pismeni ispit</w:t>
            </w:r>
          </w:p>
        </w:tc>
      </w:tr>
      <w:tr w:rsidR="00B475CB" w:rsidRPr="00E956BF" w14:paraId="08DE652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0F680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17A9EA" w14:textId="4BD98334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B475CB" w:rsidRPr="0086663F" w14:paraId="556A4C6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DA64C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58EC3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86663F" w14:paraId="32E91AB6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2BAA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BF765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1D2B504E" w14:textId="77777777" w:rsidR="00A30C35" w:rsidRPr="0086663F" w:rsidRDefault="00A30C35" w:rsidP="00ED0755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anšev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T.: Tržišna istraživanja u poslovnom upravljanju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ccen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Zagreb, 2014.</w:t>
            </w:r>
          </w:p>
          <w:p w14:paraId="21B4875F" w14:textId="77777777" w:rsidR="00A30C35" w:rsidRPr="0086663F" w:rsidRDefault="00A30C35" w:rsidP="00ED0755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Grbac, B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M.: Metrika marketing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marke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Rijeka, 2010.</w:t>
            </w:r>
          </w:p>
          <w:p w14:paraId="25BA027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6BFE00A6" w14:textId="728B313D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ušić, M.,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anešević,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: Istraživanje tržišta, ADECO, Zagreb, 2001.</w:t>
            </w:r>
          </w:p>
          <w:p w14:paraId="0A6BC397" w14:textId="77777777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ak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D.A., Kumar, V. i Day, G. S.: Marketing Research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le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&amp;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06.</w:t>
            </w:r>
          </w:p>
          <w:p w14:paraId="633B1EE4" w14:textId="77777777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ikmu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W. G. i Babin,, J. B.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xplor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 Research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out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Wester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olleg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ub, 2009.</w:t>
            </w:r>
          </w:p>
          <w:p w14:paraId="6E1D0304" w14:textId="77777777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Fantapi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ltobell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C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rktforschu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thod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–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wendungen-Praxisbeispie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UTB, Stuttgart, 2007.</w:t>
            </w:r>
          </w:p>
          <w:p w14:paraId="6A09A9C3" w14:textId="77777777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hurchill, G. A.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acobuc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D,: Marketing Research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thodologica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oundati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out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Wester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olleg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ub, 2009.</w:t>
            </w:r>
          </w:p>
          <w:p w14:paraId="0FC27AAE" w14:textId="77777777" w:rsidR="00A30C35" w:rsidRPr="0086663F" w:rsidRDefault="00A30C35" w:rsidP="00ED0755">
            <w:pPr>
              <w:numPr>
                <w:ilvl w:val="0"/>
                <w:numId w:val="54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erekov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L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cker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W.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llenried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rktforschu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thodisch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undlag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aktisch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wendung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ab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06.</w:t>
            </w:r>
          </w:p>
        </w:tc>
      </w:tr>
    </w:tbl>
    <w:p w14:paraId="4E64C1CD" w14:textId="77777777" w:rsidR="008A4D63" w:rsidRPr="0086663F" w:rsidRDefault="008A4D63" w:rsidP="00294364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36"/>
        <w:gridCol w:w="2406"/>
        <w:gridCol w:w="95"/>
        <w:gridCol w:w="1058"/>
        <w:gridCol w:w="271"/>
        <w:gridCol w:w="570"/>
        <w:gridCol w:w="838"/>
        <w:gridCol w:w="1278"/>
      </w:tblGrid>
      <w:tr w:rsidR="00B475CB" w:rsidRPr="0086663F" w14:paraId="5E37787F" w14:textId="77777777" w:rsidTr="00741C0E">
        <w:trPr>
          <w:trHeight w:val="463"/>
        </w:trPr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6BA221" w14:textId="77777777" w:rsidR="008A4D63" w:rsidRPr="0086663F" w:rsidRDefault="008A4D63" w:rsidP="008A4D63">
            <w:pPr>
              <w:contextualSpacing/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IZVEDBENI PLAN NASTAVE KOLEGIJA</w:t>
            </w:r>
          </w:p>
        </w:tc>
      </w:tr>
      <w:tr w:rsidR="00B475CB" w:rsidRPr="0086663F" w14:paraId="79338E10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1675E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ziv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B7047A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Ponašanje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korisnik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usluga</w:t>
            </w:r>
            <w:proofErr w:type="spellEnd"/>
          </w:p>
        </w:tc>
      </w:tr>
      <w:tr w:rsidR="00B475CB" w:rsidRPr="00E956BF" w14:paraId="68B67B78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DE0289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stavnic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D1E1C3E" w14:textId="6F188388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urad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uradnic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2E5D1A" w14:textId="0AFA619C" w:rsidR="008A4D63" w:rsidRPr="00E956BF" w:rsidRDefault="00A72B36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rof.dr.sc. Jasmina Dlačić</w:t>
            </w:r>
            <w:r w:rsidR="00517EFC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https://www.efri.uniri.hr/hr/jasmina_dlacic/225/72)</w:t>
            </w:r>
          </w:p>
        </w:tc>
      </w:tr>
      <w:tr w:rsidR="00B475CB" w:rsidRPr="00E956BF" w14:paraId="08685A5B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ABA04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ijsk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program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31B7E3" w14:textId="08BF018A" w:rsidR="008A4D63" w:rsidRPr="00E956BF" w:rsidRDefault="00181295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8A4D63"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specijalistički studij Marketing usluga</w:t>
            </w:r>
          </w:p>
        </w:tc>
      </w:tr>
      <w:tr w:rsidR="00B475CB" w:rsidRPr="0086663F" w14:paraId="0F3E82F9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5F153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rs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BD0B96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borni</w:t>
            </w:r>
            <w:proofErr w:type="spellEnd"/>
          </w:p>
          <w:p w14:paraId="77724CF6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FF608A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Razin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2792FB" w14:textId="22903A68" w:rsidR="008A4D63" w:rsidRPr="0086663F" w:rsidRDefault="008A4D63" w:rsidP="008A4D6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slijediplomski</w:t>
            </w:r>
            <w:proofErr w:type="spellEnd"/>
          </w:p>
        </w:tc>
      </w:tr>
      <w:tr w:rsidR="00B475CB" w:rsidRPr="0086663F" w14:paraId="454E15CB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33517D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emestar</w:t>
            </w:r>
            <w:proofErr w:type="spellEnd"/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A09B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I.</w:t>
            </w:r>
          </w:p>
          <w:p w14:paraId="6CE49610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5DCE10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Godin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ija</w:t>
            </w:r>
            <w:proofErr w:type="spellEnd"/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B7052A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.</w:t>
            </w:r>
          </w:p>
        </w:tc>
      </w:tr>
      <w:tr w:rsidR="00B475CB" w:rsidRPr="0086663F" w14:paraId="0639B394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A6D80C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BB3341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dvorana, vanjske institucije, JLP(R)S, proračunski korisnici, neprofitne organizacije, online</w:t>
            </w: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AA17DD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Jezik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rug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622532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Hrvatsk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proofErr w:type="spellEnd"/>
          </w:p>
        </w:tc>
      </w:tr>
      <w:tr w:rsidR="00B475CB" w:rsidRPr="0086663F" w14:paraId="7C2D7193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AAE205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r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ECTS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odova</w:t>
            </w:r>
            <w:proofErr w:type="spellEnd"/>
          </w:p>
        </w:tc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ADCEE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42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E856B5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Br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ati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emestru</w:t>
            </w:r>
            <w:proofErr w:type="spellEnd"/>
          </w:p>
        </w:tc>
        <w:tc>
          <w:tcPr>
            <w:tcW w:w="268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5313DA" w14:textId="52929416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5P – V – 5 S</w:t>
            </w:r>
          </w:p>
        </w:tc>
      </w:tr>
      <w:tr w:rsidR="00B475CB" w:rsidRPr="00E956BF" w14:paraId="2AF18EDB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6B1D5E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eduvjeti za upis i za svladavanje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52A0DA" w14:textId="77777777" w:rsidR="008A4D63" w:rsidRPr="00E956BF" w:rsidRDefault="008A4D63" w:rsidP="008A4D63">
            <w:p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Nema preduvjeta za upis kolegija.</w:t>
            </w:r>
          </w:p>
        </w:tc>
      </w:tr>
      <w:tr w:rsidR="00B475CB" w:rsidRPr="0086663F" w14:paraId="1802C0C3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02423A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B3564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naš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upaca</w:t>
            </w:r>
            <w:proofErr w:type="spellEnd"/>
          </w:p>
        </w:tc>
      </w:tr>
      <w:tr w:rsidR="00B475CB" w:rsidRPr="00E956BF" w14:paraId="4D324868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A9A4D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il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324FE08" w14:textId="77777777" w:rsidR="008A4D63" w:rsidRPr="00E956BF" w:rsidRDefault="008A4D63" w:rsidP="008A4D63">
            <w:p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Razvoj spoznaja o ponašanju potrošača na tržištima krajnje potrošnje u uslužnome sektoru.</w:t>
            </w:r>
          </w:p>
        </w:tc>
      </w:tr>
      <w:tr w:rsidR="00B475CB" w:rsidRPr="00E956BF" w14:paraId="7103B795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108CE8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hod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čenj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FA72EE" w14:textId="77777777" w:rsidR="008A4D63" w:rsidRPr="0086663F" w:rsidRDefault="008A4D63" w:rsidP="00ED0755">
            <w:pPr>
              <w:numPr>
                <w:ilvl w:val="0"/>
                <w:numId w:val="81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rgumentirati specifična obilježja sektora usluga te čimbenika koji utječu na ponašanje kupaca.</w:t>
            </w:r>
          </w:p>
          <w:p w14:paraId="0917D55A" w14:textId="77777777" w:rsidR="008A4D63" w:rsidRPr="0086663F" w:rsidRDefault="008A4D63" w:rsidP="00ED0755">
            <w:pPr>
              <w:numPr>
                <w:ilvl w:val="0"/>
                <w:numId w:val="81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poznati psihološke i društvene čimbenike u interakciji kupca i pružatelja usluga.</w:t>
            </w:r>
          </w:p>
          <w:p w14:paraId="72609CB5" w14:textId="77777777" w:rsidR="008A4D63" w:rsidRPr="0086663F" w:rsidRDefault="008A4D63" w:rsidP="00ED0755">
            <w:pPr>
              <w:numPr>
                <w:ilvl w:val="0"/>
                <w:numId w:val="81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iferencirati trendove u ponašanju potrošača na tržištu usluga.</w:t>
            </w:r>
          </w:p>
          <w:p w14:paraId="7F68C2BD" w14:textId="77777777" w:rsidR="008A4D63" w:rsidRPr="0086663F" w:rsidRDefault="008A4D63" w:rsidP="00ED0755">
            <w:pPr>
              <w:numPr>
                <w:ilvl w:val="0"/>
                <w:numId w:val="81"/>
              </w:num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poslovni problem na tržištu krajnje potrošnje te predložiti rješenja.</w:t>
            </w:r>
          </w:p>
        </w:tc>
      </w:tr>
      <w:tr w:rsidR="00B475CB" w:rsidRPr="0086663F" w14:paraId="747FE21B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A6B0C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adrž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egij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D7F664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poznavanje s osnovnim svojstvima ponašanja potrošača i specifičnim obilježjima usluga.</w:t>
            </w:r>
          </w:p>
          <w:p w14:paraId="7F143417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ipovi i razine kupovnih odluka kao interakcija korisnika i resursa uslužnog poduzeća</w:t>
            </w:r>
          </w:p>
          <w:p w14:paraId="451F476C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straživanje ponašanja korisnika usluga </w:t>
            </w:r>
          </w:p>
          <w:p w14:paraId="5C03D7D2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ruštveni čimbenici u objašnjenju ponašanja kupaca usluga</w:t>
            </w:r>
          </w:p>
          <w:p w14:paraId="1A7B681C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Psihosocijalne varijable kao determinante u procesu korištenja usluga</w:t>
            </w:r>
          </w:p>
          <w:p w14:paraId="0B55C554" w14:textId="77777777" w:rsidR="008A4D63" w:rsidRPr="0086663F" w:rsidRDefault="008A4D63" w:rsidP="00ED0755">
            <w:pPr>
              <w:numPr>
                <w:ilvl w:val="0"/>
                <w:numId w:val="82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rendovi u ponašanju potrošača.</w:t>
            </w:r>
          </w:p>
        </w:tc>
      </w:tr>
      <w:tr w:rsidR="00B475CB" w:rsidRPr="0086663F" w14:paraId="683CED6B" w14:textId="77777777" w:rsidTr="00741C0E">
        <w:tc>
          <w:tcPr>
            <w:tcW w:w="253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1227A8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lanira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aktivnost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78884FFD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metode učenja i poučavanja i načini vrednovanja</w:t>
            </w:r>
          </w:p>
          <w:p w14:paraId="207195B2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88A00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veze</w:t>
            </w:r>
            <w:proofErr w:type="spellEnd"/>
          </w:p>
          <w:p w14:paraId="546F5E77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38F4D8" w14:textId="6877660C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hodi</w:t>
            </w:r>
            <w:proofErr w:type="spellEnd"/>
          </w:p>
        </w:tc>
        <w:tc>
          <w:tcPr>
            <w:tcW w:w="8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15D51C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ti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DA0C9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CTS*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2E248C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ksimalni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dio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u </w:t>
            </w:r>
            <w:proofErr w:type="spellStart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cjeni</w:t>
            </w:r>
            <w:proofErr w:type="spellEnd"/>
            <w:r w:rsidRPr="0086663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0CA6E308" w14:textId="77777777" w:rsidTr="00741C0E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46D048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547787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V (lab), S</w:t>
            </w:r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7A5BD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1 – 4 </w:t>
            </w:r>
          </w:p>
        </w:tc>
        <w:tc>
          <w:tcPr>
            <w:tcW w:w="8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234E16" w14:textId="77777777" w:rsidR="008A4D63" w:rsidRPr="0086663F" w:rsidRDefault="00741C0E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774DFB" w14:textId="77777777" w:rsidR="008A4D63" w:rsidRPr="0086663F" w:rsidRDefault="00741C0E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F73B3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% </w:t>
            </w:r>
          </w:p>
        </w:tc>
      </w:tr>
      <w:tr w:rsidR="00B475CB" w:rsidRPr="0086663F" w14:paraId="375B984D" w14:textId="77777777" w:rsidTr="00741C0E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96052AA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503CC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rad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slovn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lučaja</w:t>
            </w:r>
            <w:proofErr w:type="spellEnd"/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81288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 1 – 4 </w:t>
            </w:r>
          </w:p>
        </w:tc>
        <w:tc>
          <w:tcPr>
            <w:tcW w:w="8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2BB177" w14:textId="77777777" w:rsidR="008A4D63" w:rsidRPr="0086663F" w:rsidRDefault="00741C0E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8A4D63"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5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43F5B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35BB34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0%</w:t>
            </w:r>
          </w:p>
        </w:tc>
      </w:tr>
      <w:tr w:rsidR="00B475CB" w:rsidRPr="0086663F" w14:paraId="5A46350E" w14:textId="77777777" w:rsidTr="00741C0E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FEE96B7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18D508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</w:p>
        </w:tc>
        <w:tc>
          <w:tcPr>
            <w:tcW w:w="10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6B1529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1 – 4 </w:t>
            </w:r>
          </w:p>
        </w:tc>
        <w:tc>
          <w:tcPr>
            <w:tcW w:w="8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BBB78E1" w14:textId="77777777" w:rsidR="008A4D63" w:rsidRPr="0086663F" w:rsidRDefault="00741C0E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8A4D63"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5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18FE6C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E52EE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0%</w:t>
            </w:r>
          </w:p>
        </w:tc>
      </w:tr>
      <w:tr w:rsidR="00B475CB" w:rsidRPr="0086663F" w14:paraId="4B4D44FE" w14:textId="77777777" w:rsidTr="00741C0E">
        <w:tc>
          <w:tcPr>
            <w:tcW w:w="253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526E4DB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CA7B047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8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229557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82D0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755511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0%</w:t>
            </w:r>
          </w:p>
        </w:tc>
      </w:tr>
      <w:tr w:rsidR="00B475CB" w:rsidRPr="0086663F" w14:paraId="568C48E3" w14:textId="77777777" w:rsidTr="00741C0E">
        <w:tc>
          <w:tcPr>
            <w:tcW w:w="253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E5C999D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17E17F7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Dodatn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pojašnjenj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kriteriji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ocjenjivanja</w:t>
            </w:r>
            <w:proofErr w:type="spellEnd"/>
            <w:r w:rsidRPr="0086663F">
              <w:rPr>
                <w:rFonts w:asciiTheme="minorHAnsi" w:hAnsiTheme="minorHAnsi" w:cstheme="minorHAnsi"/>
                <w:b/>
                <w:sz w:val="22"/>
                <w:szCs w:val="22"/>
              </w:rPr>
              <w:t>):</w:t>
            </w:r>
          </w:p>
          <w:p w14:paraId="418CEDD1" w14:textId="1A7AF431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Uz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rađ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slov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luč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tudent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ječ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stupan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smen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ijel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B475CB" w:rsidRPr="0086663F" w14:paraId="1C6186BB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D4FDC3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udentsk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veze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17FEC1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Da položi kolegij student studentica mora:</w:t>
            </w:r>
          </w:p>
          <w:p w14:paraId="2F94EE95" w14:textId="77777777" w:rsidR="008A4D63" w:rsidRPr="0086663F" w:rsidRDefault="008A4D63" w:rsidP="00ED0755">
            <w:pPr>
              <w:numPr>
                <w:ilvl w:val="0"/>
                <w:numId w:val="7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izirati poslovni slučaj</w:t>
            </w:r>
          </w:p>
          <w:p w14:paraId="7F919401" w14:textId="77777777" w:rsidR="008A4D63" w:rsidRPr="0086663F" w:rsidRDefault="008A4D63" w:rsidP="00ED0755">
            <w:pPr>
              <w:numPr>
                <w:ilvl w:val="0"/>
                <w:numId w:val="7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usmeni dio ispita</w:t>
            </w:r>
          </w:p>
          <w:p w14:paraId="0EE7EE51" w14:textId="77777777" w:rsidR="008A4D63" w:rsidRPr="0086663F" w:rsidRDefault="008A4D63" w:rsidP="008A4D6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72AE47F4" w14:textId="77777777" w:rsidR="008A4D63" w:rsidRPr="0086663F" w:rsidRDefault="008A4D63" w:rsidP="00ED0755">
            <w:pPr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analizi poslovnog slučaja, </w:t>
            </w:r>
          </w:p>
          <w:p w14:paraId="230B5421" w14:textId="77777777" w:rsidR="008A4D63" w:rsidRPr="0086663F" w:rsidRDefault="008A4D63" w:rsidP="00ED0755">
            <w:pPr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04A72C77" w14:textId="082BEFDD" w:rsidR="008A4D63" w:rsidRPr="0086663F" w:rsidRDefault="008A4D63" w:rsidP="008A4D63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</w:t>
            </w:r>
            <w:r w:rsidR="00B246C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 w:rsidR="00B24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 w:rsidR="005A3EFF"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eučiliš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</w:t>
            </w:r>
            <w:r w:rsidR="00D7450C">
              <w:rPr>
                <w:rFonts w:asciiTheme="minorHAnsi" w:hAnsiTheme="minorHAnsi" w:cstheme="minorHAnsi"/>
                <w:sz w:val="22"/>
                <w:szCs w:val="22"/>
              </w:rPr>
              <w:t>r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i</w:t>
            </w:r>
            <w:r w:rsidR="005A3EF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B475CB" w:rsidRPr="00E956BF" w14:paraId="49FDB09C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7A81EF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D78B09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Objavljuju se na početku akademske godine na mrežnim stranicama FET – a i u ISVU.</w:t>
            </w:r>
          </w:p>
        </w:tc>
      </w:tr>
      <w:tr w:rsidR="00B475CB" w:rsidRPr="0086663F" w14:paraId="56655217" w14:textId="77777777" w:rsidTr="00741C0E"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6D306F" w14:textId="77777777" w:rsidR="008A4D63" w:rsidRPr="00E956B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Ostale važne činjenice vezane uz kolegij</w:t>
            </w:r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E7CB0C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</w:p>
        </w:tc>
      </w:tr>
      <w:tr w:rsidR="00B475CB" w:rsidRPr="0086663F" w14:paraId="6855FB8E" w14:textId="77777777" w:rsidTr="00741C0E">
        <w:trPr>
          <w:trHeight w:val="770"/>
        </w:trPr>
        <w:tc>
          <w:tcPr>
            <w:tcW w:w="2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0B282E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Literatura</w:t>
            </w:r>
            <w:proofErr w:type="spellEnd"/>
          </w:p>
        </w:tc>
        <w:tc>
          <w:tcPr>
            <w:tcW w:w="651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112ECD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bvez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413D29E4" w14:textId="77777777" w:rsidR="008A4D63" w:rsidRPr="0086663F" w:rsidRDefault="008A4D63" w:rsidP="00ED0755">
            <w:pPr>
              <w:pStyle w:val="Odlomakpopisa"/>
              <w:numPr>
                <w:ilvl w:val="0"/>
                <w:numId w:val="83"/>
              </w:numPr>
              <w:spacing w:after="16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Grbac, B., Lončarić, D. Ponašanje potrošača na tržištu krajnje i poslovne potrošnje, Ekonomski fakultet Rijek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marke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10. (odabrana poglavlja)</w:t>
            </w:r>
          </w:p>
          <w:p w14:paraId="627CEB3D" w14:textId="77777777" w:rsidR="008A4D63" w:rsidRPr="0086663F" w:rsidRDefault="008A4D63" w:rsidP="00ED0755">
            <w:pPr>
              <w:pStyle w:val="Odlomakpopisa"/>
              <w:numPr>
                <w:ilvl w:val="0"/>
                <w:numId w:val="83"/>
              </w:numPr>
              <w:spacing w:after="16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Kesić, T., Ponašanje potrošača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pini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Zagreb, 2006. (odabrana poglavlja)</w:t>
            </w:r>
          </w:p>
          <w:p w14:paraId="6D597413" w14:textId="4F988905" w:rsidR="008A4D63" w:rsidRPr="0086663F" w:rsidRDefault="008A4D63" w:rsidP="00ED0755">
            <w:pPr>
              <w:pStyle w:val="Odlomakpopisa"/>
              <w:numPr>
                <w:ilvl w:val="0"/>
                <w:numId w:val="83"/>
              </w:numPr>
              <w:spacing w:after="16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olomon M.R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amoss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G.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skegaar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S.T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og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M.K.</w:t>
            </w:r>
            <w:r w:rsidR="00517EF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onsum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ehaviou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– A Europea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erspectiv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arlow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Pearso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ucati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t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, 2017 (odabrana poglavlja)</w:t>
            </w:r>
          </w:p>
          <w:p w14:paraId="1BC6F2D8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bor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686A4ACB" w14:textId="501C4A76" w:rsidR="008A4D63" w:rsidRPr="00294364" w:rsidRDefault="008A4D63" w:rsidP="008A4D63">
            <w:pPr>
              <w:pStyle w:val="Odlomakpopisa"/>
              <w:numPr>
                <w:ilvl w:val="0"/>
                <w:numId w:val="84"/>
              </w:numPr>
              <w:spacing w:after="16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P., Keller, K.L., Martinović, M. Upravljanje marketingom, 14. izdanje, Mate d.o.o., Zagreb, 2014.</w:t>
            </w:r>
          </w:p>
          <w:p w14:paraId="50C42D21" w14:textId="77777777" w:rsidR="008A4D63" w:rsidRPr="0086663F" w:rsidRDefault="008A4D63" w:rsidP="008A4D63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ruč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11042D99" w14:textId="77777777" w:rsidR="008A4D63" w:rsidRPr="0086663F" w:rsidRDefault="008A4D63" w:rsidP="00ED0755">
            <w:pPr>
              <w:numPr>
                <w:ilvl w:val="0"/>
                <w:numId w:val="80"/>
              </w:numPr>
              <w:ind w:left="772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nastv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časopis Tržište</w:t>
            </w:r>
          </w:p>
        </w:tc>
      </w:tr>
    </w:tbl>
    <w:p w14:paraId="3E92A3D1" w14:textId="0ED84FC7" w:rsidR="008A4D63" w:rsidRDefault="008A4D63" w:rsidP="00294364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p w14:paraId="1B794BE1" w14:textId="77777777" w:rsidR="00294364" w:rsidRPr="0086663F" w:rsidRDefault="00294364" w:rsidP="00294364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567"/>
        <w:gridCol w:w="838"/>
        <w:gridCol w:w="1278"/>
      </w:tblGrid>
      <w:tr w:rsidR="00B475CB" w:rsidRPr="0086663F" w14:paraId="062E0C1E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A34F83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IZVEDBENI PLAN NASTAVE KOLEGIJA</w:t>
            </w:r>
          </w:p>
        </w:tc>
      </w:tr>
      <w:tr w:rsidR="00B475CB" w:rsidRPr="0086663F" w14:paraId="0F7C96E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937ED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76C55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2B Marketing usluga</w:t>
            </w:r>
          </w:p>
        </w:tc>
      </w:tr>
      <w:tr w:rsidR="00B475CB" w:rsidRPr="00E956BF" w14:paraId="3480E88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B5298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60152A3F" w14:textId="50E25380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028FBA" w14:textId="782C545D" w:rsidR="00A30C35" w:rsidRPr="0086663F" w:rsidRDefault="004548FA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hyperlink r:id="rId11" w:history="1"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P</w:t>
              </w:r>
              <w:r w:rsidR="0050750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rof.</w:t>
              </w:r>
              <w:r w:rsidR="00A30C35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dr.sc.</w:t>
              </w:r>
            </w:hyperlink>
            <w:r w:rsidR="00A30C35" w:rsidRPr="0086663F">
              <w:rPr>
                <w:rStyle w:val="Hiperveza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hr-HR"/>
              </w:rPr>
              <w:t xml:space="preserve"> Dragan </w:t>
            </w:r>
            <w:proofErr w:type="spellStart"/>
            <w:r w:rsidR="00A30C35" w:rsidRPr="0086663F">
              <w:rPr>
                <w:rStyle w:val="Hiperveza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hr-HR"/>
              </w:rPr>
              <w:t>Benazić</w:t>
            </w:r>
            <w:proofErr w:type="spellEnd"/>
          </w:p>
          <w:p w14:paraId="28508812" w14:textId="5B8BF93D" w:rsidR="00A30C35" w:rsidRPr="0086663F" w:rsidRDefault="002E12D4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hyperlink r:id="rId12" w:history="1"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P</w:t>
              </w:r>
              <w:r w:rsidR="00BB4C23"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rof.dr.sc. Erik Ružić</w:t>
              </w:r>
            </w:hyperlink>
          </w:p>
        </w:tc>
      </w:tr>
      <w:tr w:rsidR="00B475CB" w:rsidRPr="00E956BF" w14:paraId="0A774976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65D35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69AF4F" w14:textId="687A7B57" w:rsidR="00A30C35" w:rsidRPr="0086663F" w:rsidRDefault="0023785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jalistički studij Marketing usluga</w:t>
            </w:r>
          </w:p>
        </w:tc>
      </w:tr>
      <w:tr w:rsidR="00B475CB" w:rsidRPr="0086663F" w14:paraId="02902B1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49ECB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0BE354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borni</w:t>
            </w:r>
          </w:p>
          <w:p w14:paraId="3B1CF11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5A0EE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FB281B" w14:textId="736C7842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333E92B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719DB7A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D2B1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FCF800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C2C44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F0E568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744A498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9B7FB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7EBD9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3BE8D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61BAD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7D380B46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F3EEC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1C124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F4DF7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2CC2C0" w14:textId="2E41653B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P – V – 5 S</w:t>
            </w:r>
          </w:p>
        </w:tc>
      </w:tr>
      <w:tr w:rsidR="00B475CB" w:rsidRPr="00E956BF" w14:paraId="51CBBCB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15803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E51E6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4CB0B1D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12AE6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B8EED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E956BF" w14:paraId="74A59C6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A41E6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839987" w14:textId="030F7D35" w:rsidR="00A30C35" w:rsidRPr="0086663F" w:rsidRDefault="00A30C35" w:rsidP="00D7450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jasniti specifičnosti marketinga usluga na poslovnom tržištu te predložiti adekvatne aktivnosti upravljanja usluga na poslovnom tržištu </w:t>
            </w:r>
          </w:p>
        </w:tc>
      </w:tr>
      <w:tr w:rsidR="00B475CB" w:rsidRPr="00E956BF" w14:paraId="3CBFADE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6DBA6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95844B" w14:textId="77777777" w:rsidR="00A30C35" w:rsidRPr="0086663F" w:rsidRDefault="00A30C35" w:rsidP="00ED0755">
            <w:pPr>
              <w:numPr>
                <w:ilvl w:val="0"/>
                <w:numId w:val="1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viti b2b marketinški koncept za uslužna poduzeća</w:t>
            </w:r>
          </w:p>
          <w:p w14:paraId="6F0120E3" w14:textId="77777777" w:rsidR="00A30C35" w:rsidRPr="0086663F" w:rsidRDefault="00A30C35" w:rsidP="00ED0755">
            <w:pPr>
              <w:numPr>
                <w:ilvl w:val="0"/>
                <w:numId w:val="1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ormulirati rješenja, temeljena na teorijskim i empirijskim spoznajama različitih marketinških poslovnih problema menadžmenta uslužnog poduzeća u b2b okruženju</w:t>
            </w:r>
          </w:p>
          <w:p w14:paraId="19579708" w14:textId="77777777" w:rsidR="00A30C35" w:rsidRPr="0086663F" w:rsidRDefault="00A30C35" w:rsidP="00ED0755">
            <w:pPr>
              <w:numPr>
                <w:ilvl w:val="0"/>
                <w:numId w:val="1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likovati specifičnosti prodaje usluga i pregovaranja na poslovnom tržištu</w:t>
            </w:r>
          </w:p>
          <w:p w14:paraId="5049DD68" w14:textId="77777777" w:rsidR="00A30C35" w:rsidRPr="0086663F" w:rsidRDefault="00A30C35" w:rsidP="00ED0755">
            <w:pPr>
              <w:numPr>
                <w:ilvl w:val="0"/>
                <w:numId w:val="1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ti, odabrati i preporučiti provođenje strategija i aktivnosti prodaje i pregovaranja koja su specifična za poslovno tržište</w:t>
            </w:r>
          </w:p>
        </w:tc>
      </w:tr>
      <w:tr w:rsidR="00B475CB" w:rsidRPr="0086663F" w14:paraId="75F3FA8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7F6FE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F5BE59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snove B2B Marketinga usluga</w:t>
            </w:r>
          </w:p>
          <w:p w14:paraId="159441B7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našanje organizacijskih kupaca, istraživanje B2B tržišta i analiza konkurencije</w:t>
            </w:r>
          </w:p>
          <w:p w14:paraId="73A9B3BD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2B strategije marketinga</w:t>
            </w:r>
          </w:p>
          <w:p w14:paraId="50614495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ketinšk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B2B usluga</w:t>
            </w:r>
          </w:p>
          <w:p w14:paraId="3E90E9C3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pravljanje procesom prodaje i prodajnom silom na poslovnom tržištu</w:t>
            </w:r>
          </w:p>
          <w:p w14:paraId="5864AB51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govaranje na poslovnom tržištu</w:t>
            </w:r>
          </w:p>
          <w:p w14:paraId="290D1539" w14:textId="77777777" w:rsidR="00A30C35" w:rsidRPr="0086663F" w:rsidRDefault="00A30C35" w:rsidP="00ED0755">
            <w:pPr>
              <w:numPr>
                <w:ilvl w:val="0"/>
                <w:numId w:val="1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tjecaj suvremene tehnologije na elemente B2B poslovanja</w:t>
            </w:r>
          </w:p>
        </w:tc>
      </w:tr>
      <w:tr w:rsidR="00B475CB" w:rsidRPr="0086663F" w14:paraId="5BC99F7F" w14:textId="77777777" w:rsidTr="004A78FA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DF108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278A75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05DB896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13CC93" w14:textId="31A9913B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lastRenderedPageBreak/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10CD1A" w14:textId="7BF83300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92D5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6D6D1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E3F2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1C0AD661" w14:textId="77777777" w:rsidTr="004A78FA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0F8AD4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F1CEE23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E8910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108AFE" w14:textId="77777777" w:rsidR="00A30C35" w:rsidRPr="0086663F" w:rsidRDefault="00741C0E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</w:p>
          <w:p w14:paraId="41B0F6C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F74B1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</w:rPr>
              <w:t>0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0795C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1FE37323" w14:textId="77777777" w:rsidTr="004A78FA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6CF1948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09DB63" w14:textId="77777777" w:rsidR="004A78FA" w:rsidRPr="00E956B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244F3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4</w:t>
            </w:r>
          </w:p>
        </w:tc>
        <w:tc>
          <w:tcPr>
            <w:tcW w:w="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8BEBE8" w14:textId="77777777" w:rsidR="004A78FA" w:rsidRPr="0086663F" w:rsidRDefault="004A78FA" w:rsidP="004A78FA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2,5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E5DDA7" w14:textId="77777777" w:rsidR="004A78FA" w:rsidRPr="0086663F" w:rsidRDefault="004A78FA" w:rsidP="004A78FA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7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751640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30%</w:t>
            </w:r>
          </w:p>
        </w:tc>
      </w:tr>
      <w:tr w:rsidR="00B475CB" w:rsidRPr="0086663F" w14:paraId="19DC8871" w14:textId="77777777" w:rsidTr="004A78FA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3C4D00A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6E1707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764A12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1-4</w:t>
            </w:r>
          </w:p>
        </w:tc>
        <w:tc>
          <w:tcPr>
            <w:tcW w:w="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048F46" w14:textId="77777777" w:rsidR="004A78FA" w:rsidRPr="0086663F" w:rsidRDefault="004A78FA" w:rsidP="004A78FA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52,5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93848" w14:textId="77777777" w:rsidR="004A78FA" w:rsidRPr="0086663F" w:rsidRDefault="004A78FA" w:rsidP="004A78FA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7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F129C7" w14:textId="77777777" w:rsidR="004A78FA" w:rsidRPr="0086663F" w:rsidRDefault="004A78FA" w:rsidP="004A78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60%</w:t>
            </w:r>
          </w:p>
        </w:tc>
      </w:tr>
      <w:tr w:rsidR="00B475CB" w:rsidRPr="0086663F" w14:paraId="218BC2A7" w14:textId="77777777" w:rsidTr="004A78FA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C6B260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9E9F4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049B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2</w:t>
            </w:r>
            <w:r w:rsidR="00741C0E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29E2A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8F85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E956BF" w14:paraId="366117F1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9B7381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F09A4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2D5ABB22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7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0CC9C313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za što ostvaruje maksimalno 30% uspješnosti.</w:t>
            </w:r>
          </w:p>
          <w:p w14:paraId="334D5A7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3994414D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0799F80D" w14:textId="77777777" w:rsidR="00A30C35" w:rsidRPr="0086663F" w:rsidRDefault="00A30C35" w:rsidP="00ED0755">
            <w:pPr>
              <w:numPr>
                <w:ilvl w:val="0"/>
                <w:numId w:val="4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38CDAC5E" w14:textId="77777777" w:rsidR="00A30C35" w:rsidRPr="0086663F" w:rsidRDefault="00A30C35" w:rsidP="00ED0755">
            <w:pPr>
              <w:numPr>
                <w:ilvl w:val="0"/>
                <w:numId w:val="4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455A5AFB" w14:textId="25EA23C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likom ocjenjivanj</w:t>
            </w:r>
            <w:r w:rsidR="00970CFB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imjenjuje se Pravilnik o </w:t>
            </w:r>
            <w:r w:rsidR="00C05182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ranju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veučilišta Jurja Dobirle u Puli</w:t>
            </w:r>
            <w:r w:rsidR="00C05182"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B475CB" w:rsidRPr="0086663F" w14:paraId="7C6FC0F6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E03A5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2AE18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761A4A7C" w14:textId="77777777" w:rsidR="00A30C35" w:rsidRPr="00D7450C" w:rsidRDefault="00A30C35" w:rsidP="00ED0755">
            <w:pPr>
              <w:numPr>
                <w:ilvl w:val="0"/>
                <w:numId w:val="19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D7450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raditi seminar ili samostalni zadatak/projekt na zadanu temu </w:t>
            </w:r>
          </w:p>
          <w:p w14:paraId="69A86677" w14:textId="77777777" w:rsidR="00A30C35" w:rsidRPr="0086663F" w:rsidRDefault="00A30C35" w:rsidP="00ED0755">
            <w:pPr>
              <w:numPr>
                <w:ilvl w:val="0"/>
                <w:numId w:val="19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D7450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završni ispit</w:t>
            </w:r>
          </w:p>
        </w:tc>
      </w:tr>
      <w:tr w:rsidR="00B475CB" w:rsidRPr="00E956BF" w14:paraId="696E073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4AA67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E1CC78" w14:textId="48FFA2AD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</w:t>
            </w:r>
            <w:r w:rsidR="00517EF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u ISVU.</w:t>
            </w:r>
          </w:p>
        </w:tc>
      </w:tr>
      <w:tr w:rsidR="00B475CB" w:rsidRPr="0086663F" w14:paraId="3C2DD5C6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187B5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416E3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72793667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6EE3C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24EA6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0541A2ED" w14:textId="77777777" w:rsidR="00A30C35" w:rsidRPr="0086663F" w:rsidRDefault="00A30C35" w:rsidP="00ED0755">
            <w:pPr>
              <w:numPr>
                <w:ilvl w:val="0"/>
                <w:numId w:val="20"/>
              </w:numPr>
              <w:ind w:left="299" w:hanging="299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ita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 R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iglieran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foertsc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W., Business-To-Business Marketing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alysi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ac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nti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Hall, 2010. </w:t>
            </w:r>
          </w:p>
          <w:p w14:paraId="42141D56" w14:textId="77777777" w:rsidR="00A30C35" w:rsidRPr="0086663F" w:rsidRDefault="00A30C35" w:rsidP="00ED0755">
            <w:pPr>
              <w:numPr>
                <w:ilvl w:val="0"/>
                <w:numId w:val="20"/>
              </w:numPr>
              <w:ind w:left="299" w:hanging="299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omašević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šani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M., Profesionalna prodaja i pregovaranje, Hrvatska udruga profesionalaca u prodaji, Zagreb, 2010.</w:t>
            </w:r>
          </w:p>
          <w:p w14:paraId="18B651C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256BD121" w14:textId="77777777" w:rsidR="00A30C35" w:rsidRPr="0086663F" w:rsidRDefault="00A30C35" w:rsidP="00ED0755">
            <w:pPr>
              <w:numPr>
                <w:ilvl w:val="0"/>
                <w:numId w:val="21"/>
              </w:numPr>
              <w:ind w:left="299" w:hanging="299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nning, G.L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hearn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M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eec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B.L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ll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oda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–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artner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t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reat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alu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13th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Pearso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t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ssex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14.</w:t>
            </w:r>
          </w:p>
          <w:p w14:paraId="34429B4E" w14:textId="77777777" w:rsidR="00A30C35" w:rsidRPr="0086663F" w:rsidRDefault="00A30C35" w:rsidP="00ED0755">
            <w:pPr>
              <w:numPr>
                <w:ilvl w:val="0"/>
                <w:numId w:val="21"/>
              </w:numPr>
              <w:ind w:left="299" w:hanging="299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alvin, R.J., Sales management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c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aw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-Hill, New York, 2001.</w:t>
            </w:r>
          </w:p>
          <w:p w14:paraId="7A4CE1A3" w14:textId="77777777" w:rsidR="00A30C35" w:rsidRPr="0086663F" w:rsidRDefault="00A30C35" w:rsidP="00ED0755">
            <w:pPr>
              <w:numPr>
                <w:ilvl w:val="0"/>
                <w:numId w:val="21"/>
              </w:numPr>
              <w:ind w:left="299" w:hanging="299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ewick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R.J., Saunders, D.M., Berry, B., Pregovaranje, 5. izdanje, MATE, Zagreb, 2009.</w:t>
            </w:r>
          </w:p>
        </w:tc>
      </w:tr>
    </w:tbl>
    <w:p w14:paraId="2F2907ED" w14:textId="77777777" w:rsidR="00A30C35" w:rsidRPr="00E956BF" w:rsidRDefault="00A30C35" w:rsidP="00294364">
      <w:pPr>
        <w:spacing w:after="120"/>
        <w:rPr>
          <w:rFonts w:asciiTheme="minorHAnsi" w:hAnsiTheme="minorHAnsi" w:cstheme="minorHAnsi"/>
          <w:b/>
          <w:sz w:val="22"/>
          <w:szCs w:val="22"/>
          <w:lang w:val="hr-HR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B475CB" w:rsidRPr="0086663F" w14:paraId="4C0C9EB3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74AC8E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86663F" w14:paraId="4251CA2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310E1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F5A899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rketing u turizmu</w:t>
            </w:r>
          </w:p>
        </w:tc>
      </w:tr>
      <w:tr w:rsidR="00B475CB" w:rsidRPr="00E956BF" w14:paraId="72DE0089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863054" w14:textId="1A53822B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stavnik/nastav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F8BA84" w14:textId="2E72802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f.dr.sc. Danijel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žm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2318360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ttp://www.fet.unipu.hr/o_fakultetu/nastavnici</w:t>
            </w:r>
          </w:p>
        </w:tc>
      </w:tr>
      <w:tr w:rsidR="00B475CB" w:rsidRPr="00E956BF" w14:paraId="31A9615F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C77EF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5F3CBA" w14:textId="5DD5E4D5" w:rsidR="00A30C35" w:rsidRPr="0086663F" w:rsidRDefault="0023785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specijalistički studij Marketing usluga</w:t>
            </w:r>
          </w:p>
        </w:tc>
      </w:tr>
      <w:tr w:rsidR="00B475CB" w:rsidRPr="0086663F" w14:paraId="237FDD5E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093D0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76DBE8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borni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DF2D1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D2CFE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 studij</w:t>
            </w:r>
          </w:p>
        </w:tc>
      </w:tr>
      <w:tr w:rsidR="00B475CB" w:rsidRPr="0086663F" w14:paraId="41BE61A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5C14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9C71CA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C61F3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A72EE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2350B3D5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B51D8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39D5E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ula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CFB1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EA5F2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31CCA47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FBE6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0969C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2D20F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565375" w14:textId="4BC4FD1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 P – 0 V – 5 S</w:t>
            </w:r>
          </w:p>
        </w:tc>
      </w:tr>
      <w:tr w:rsidR="00B475CB" w:rsidRPr="0086663F" w14:paraId="17EA13B9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CE57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0C176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uvjeta.</w:t>
            </w:r>
          </w:p>
        </w:tc>
      </w:tr>
      <w:tr w:rsidR="00B475CB" w:rsidRPr="0086663F" w14:paraId="3E73A9C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03631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FE579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-</w:t>
            </w:r>
          </w:p>
        </w:tc>
      </w:tr>
      <w:tr w:rsidR="00B475CB" w:rsidRPr="00E956BF" w14:paraId="666C9BCF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441FC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84579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sposobiti studente za:</w:t>
            </w:r>
          </w:p>
          <w:p w14:paraId="2620C8D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- razumijevanje specifičnosti primjene koncepcije marketinga u turizmu, i</w:t>
            </w:r>
          </w:p>
          <w:p w14:paraId="52C4E40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- upravljanje marketinškim aktivnostima u turističkim organizacijama, hotelijerskim poduzećima i putničkim agencijama.</w:t>
            </w:r>
          </w:p>
        </w:tc>
      </w:tr>
      <w:tr w:rsidR="00B475CB" w:rsidRPr="00E956BF" w14:paraId="4B04ED0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A2480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B27A6E" w14:textId="77777777" w:rsidR="00A30C35" w:rsidRPr="0086663F" w:rsidRDefault="00A30C35" w:rsidP="00ED0755">
            <w:pPr>
              <w:numPr>
                <w:ilvl w:val="0"/>
                <w:numId w:val="32"/>
              </w:numPr>
              <w:ind w:left="348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ispitati temeljne pojmove iz područja marketinga u turizmu</w:t>
            </w:r>
          </w:p>
          <w:p w14:paraId="3D0F9CDC" w14:textId="5F2D4725" w:rsidR="00A30C35" w:rsidRPr="0086663F" w:rsidRDefault="00A30C35" w:rsidP="00ED0755">
            <w:pPr>
              <w:numPr>
                <w:ilvl w:val="0"/>
                <w:numId w:val="32"/>
              </w:numPr>
              <w:ind w:left="348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Utvrditi specifičnosti primjene marketinga u turizmu </w:t>
            </w:r>
          </w:p>
          <w:p w14:paraId="1B018807" w14:textId="77777777" w:rsidR="00A30C35" w:rsidRPr="0086663F" w:rsidRDefault="00A30C35" w:rsidP="00ED0755">
            <w:pPr>
              <w:numPr>
                <w:ilvl w:val="0"/>
                <w:numId w:val="32"/>
              </w:numPr>
              <w:ind w:left="348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jasniti instrumente marketinškog miksa kod pojedinih selektivnih oblika turizma</w:t>
            </w:r>
          </w:p>
          <w:p w14:paraId="24CC41CC" w14:textId="77777777" w:rsidR="00A30C35" w:rsidRPr="0086663F" w:rsidRDefault="00A30C35" w:rsidP="00ED0755">
            <w:pPr>
              <w:numPr>
                <w:ilvl w:val="0"/>
                <w:numId w:val="32"/>
              </w:numPr>
              <w:ind w:left="348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mijeniti stečena znanja u raspravi u području planiranja, organizacije i kontrole marketinških aktivnosti</w:t>
            </w:r>
          </w:p>
        </w:tc>
      </w:tr>
      <w:tr w:rsidR="00B475CB" w:rsidRPr="00E956BF" w14:paraId="50A9F03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4F43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418B173" w14:textId="50D81C7E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ilježja turizma</w:t>
            </w:r>
          </w:p>
          <w:p w14:paraId="325C64B7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sebnosti primjene koncepcije marketinga u turizmu </w:t>
            </w:r>
          </w:p>
          <w:p w14:paraId="1D909574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ketinške informacije, istraživanje turističkog tržišta i marketinški informacijski sustav u turizmu </w:t>
            </w:r>
          </w:p>
          <w:p w14:paraId="4EC235DE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strumenti marketinškog miksa u turizmu</w:t>
            </w:r>
          </w:p>
          <w:p w14:paraId="0B995E5E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-marketing u turizmu</w:t>
            </w:r>
          </w:p>
          <w:p w14:paraId="15C5F206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pravljanje marketinški</w:t>
            </w:r>
            <w:r w:rsidR="00BF0074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tivnosti</w:t>
            </w:r>
            <w:r w:rsidR="00BF0074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u turizmu (planiranje, organizacija i kontrola) </w:t>
            </w:r>
          </w:p>
          <w:p w14:paraId="65E29AA8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keting turističke destinacije </w:t>
            </w:r>
          </w:p>
          <w:p w14:paraId="41540E00" w14:textId="77777777" w:rsidR="00A30C35" w:rsidRPr="0086663F" w:rsidRDefault="00A30C35" w:rsidP="00ED0755">
            <w:pPr>
              <w:numPr>
                <w:ilvl w:val="0"/>
                <w:numId w:val="33"/>
              </w:numPr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rketing u funkciji održivog razvoja turizma.</w:t>
            </w:r>
          </w:p>
        </w:tc>
      </w:tr>
      <w:tr w:rsidR="00B475CB" w:rsidRPr="0086663F" w14:paraId="29D325F6" w14:textId="77777777" w:rsidTr="00464998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713C2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6D1CA92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7F9173C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F51186" w14:textId="4CB7A84A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454DC1" w14:textId="0CBDAE7D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</w:t>
            </w:r>
            <w:r w:rsidR="00294364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C4A73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4F315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237F2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6A41C7A2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246419D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3F63C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hađ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E2D47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4.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FE45B4" w14:textId="09DDFE5B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A83EF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C4EE1F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</w:t>
            </w:r>
            <w:r w:rsidR="00DD62E7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EFEC1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0%</w:t>
            </w:r>
          </w:p>
        </w:tc>
      </w:tr>
      <w:tr w:rsidR="00B475CB" w:rsidRPr="0086663F" w14:paraId="668C80A0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8948D6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01BCC6" w14:textId="10B55ECD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mostalni</w:t>
            </w:r>
            <w:proofErr w:type="spellEnd"/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i grupni z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dat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 nastavi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3EAA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4.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3D9962" w14:textId="2473AF6B" w:rsidR="00A30C35" w:rsidRPr="0086663F" w:rsidRDefault="00DD62E7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31E51F" w14:textId="77777777" w:rsidR="00A30C35" w:rsidRPr="0086663F" w:rsidRDefault="00DD62E7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2FA9A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0%</w:t>
            </w:r>
          </w:p>
        </w:tc>
      </w:tr>
      <w:tr w:rsidR="00B475CB" w:rsidRPr="0086663F" w14:paraId="7734F365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72F57D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4A75A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ismeni radovi (esej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1571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4.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C821F8" w14:textId="77777777" w:rsidR="00A30C35" w:rsidRPr="0086663F" w:rsidRDefault="00DD62E7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75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CBFB8A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</w:t>
            </w:r>
            <w:r w:rsidR="00DD62E7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7DABC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30%</w:t>
            </w:r>
          </w:p>
        </w:tc>
      </w:tr>
      <w:tr w:rsidR="00B475CB" w:rsidRPr="0086663F" w14:paraId="77FC2F24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456A69A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64A84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pit (pisani, usmeni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97850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.-4.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64477" w14:textId="77777777" w:rsidR="00A30C35" w:rsidRPr="0086663F" w:rsidRDefault="00DD62E7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0D5F8D" w14:textId="77777777" w:rsidR="00A30C35" w:rsidRPr="0086663F" w:rsidRDefault="00DD62E7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17614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60%</w:t>
            </w:r>
          </w:p>
        </w:tc>
      </w:tr>
      <w:tr w:rsidR="00B475CB" w:rsidRPr="0086663F" w14:paraId="1EE1E99E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20A9816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D6E42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FA7BF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DD62E7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7177A2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76CB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86663F" w14:paraId="04F18ADA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CC1D0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826C1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667959F6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Da bi studenti ostvario prolaznu ocjenu iz kolegija potrebno je ispuniti oba uvjeta:</w:t>
            </w:r>
          </w:p>
          <w:p w14:paraId="587D27A1" w14:textId="77777777" w:rsidR="00A30C35" w:rsidRPr="0086663F" w:rsidRDefault="00A30C35" w:rsidP="00ED0755">
            <w:pPr>
              <w:numPr>
                <w:ilvl w:val="0"/>
                <w:numId w:val="50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54662F97" w14:textId="77777777" w:rsidR="00A30C35" w:rsidRPr="0086663F" w:rsidRDefault="00A30C35" w:rsidP="00ED0755">
            <w:pPr>
              <w:numPr>
                <w:ilvl w:val="0"/>
                <w:numId w:val="50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6F3CA778" w14:textId="67E709BA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</w:t>
            </w:r>
            <w:r w:rsidR="00970CFB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 w:rsidR="00C05182"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eučiliš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</w:t>
            </w:r>
            <w:r w:rsidR="00D7450C">
              <w:rPr>
                <w:rFonts w:asciiTheme="minorHAnsi" w:hAnsiTheme="minorHAnsi" w:cstheme="minorHAnsi"/>
                <w:sz w:val="22"/>
                <w:szCs w:val="22"/>
              </w:rPr>
              <w:t>ril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i</w:t>
            </w:r>
            <w:r w:rsidR="00C0518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B475CB" w:rsidRPr="00E956BF" w14:paraId="727E9E5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68822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56959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51B4D5B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 samostalno i grupno sudjelovati na nastavi</w:t>
            </w:r>
          </w:p>
          <w:p w14:paraId="2178630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 napisati esej prema uputama nastavnika</w:t>
            </w:r>
          </w:p>
          <w:p w14:paraId="227B628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. pristupiti pisanom i usmenom dijelu ispita u skladu s uputama nastavnika</w:t>
            </w:r>
          </w:p>
        </w:tc>
      </w:tr>
      <w:tr w:rsidR="00B475CB" w:rsidRPr="00E956BF" w14:paraId="3465A48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8E5C2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1520E" w14:textId="471B9A88" w:rsidR="00A30C35" w:rsidRPr="0086663F" w:rsidRDefault="00C05182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C05182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javljuju se </w:t>
            </w:r>
            <w:proofErr w:type="spellStart"/>
            <w:r w:rsidRPr="00C05182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C05182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</w:t>
            </w:r>
            <w:r w:rsidR="00517EF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Pr="00C05182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u ISVU.</w:t>
            </w:r>
          </w:p>
        </w:tc>
      </w:tr>
      <w:tr w:rsidR="00B475CB" w:rsidRPr="0086663F" w14:paraId="77EBF220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648BE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59039A" w14:textId="399F6C05" w:rsidR="00A30C35" w:rsidRPr="0086663F" w:rsidRDefault="00223FE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86663F" w14:paraId="12BF5F8D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4A4E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26B4FD" w14:textId="009BF7D0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vezna:</w:t>
            </w:r>
          </w:p>
          <w:p w14:paraId="39FA38E9" w14:textId="77777777" w:rsidR="00A30C35" w:rsidRPr="0086663F" w:rsidRDefault="00A30C35" w:rsidP="00ED0755">
            <w:pPr>
              <w:pStyle w:val="Odlomakpopisa"/>
              <w:numPr>
                <w:ilvl w:val="0"/>
                <w:numId w:val="87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žm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avlović, D. (2008). Marketing turističke destinacije. Pula/Zagreb: Sveučilište Jurja Dobrile u Puli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rora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d.o.o. (Poglavlja: Turizam; Marketing u turizmu; Marketing turističke destinacije u funkciji nj</w:t>
            </w:r>
            <w:r w:rsidR="00BF0074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zina održiva razvoja)</w:t>
            </w:r>
          </w:p>
          <w:p w14:paraId="4F6604CE" w14:textId="77777777" w:rsidR="00BF0074" w:rsidRPr="0086663F" w:rsidRDefault="00BF0074" w:rsidP="00ED0755">
            <w:pPr>
              <w:pStyle w:val="Odlomakpopisa"/>
              <w:numPr>
                <w:ilvl w:val="0"/>
                <w:numId w:val="87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neč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go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 (2006). Marketing menadžment u turizmu. Zagreb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rora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  <w:p w14:paraId="17D33B97" w14:textId="77777777" w:rsidR="00A30C35" w:rsidRPr="0086663F" w:rsidRDefault="00A30C35" w:rsidP="00ED0755">
            <w:pPr>
              <w:pStyle w:val="Odlomakpopisa"/>
              <w:numPr>
                <w:ilvl w:val="0"/>
                <w:numId w:val="87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ižm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avlović, D., Marketing u turizmu – nastavni materijali</w:t>
            </w:r>
            <w:r w:rsidR="00BF0074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1DA1C0C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616DA9F2" w14:textId="77777777" w:rsidR="00A30C35" w:rsidRPr="0086663F" w:rsidRDefault="00BF0074" w:rsidP="00ED0755">
            <w:pPr>
              <w:pStyle w:val="Odlomakpopisa"/>
              <w:numPr>
                <w:ilvl w:val="0"/>
                <w:numId w:val="8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Marušić, M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bežac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D., Mikulić, J. (2019). Istraživanje turističkog tržišta. Zagreb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dec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471D9B54" w14:textId="77777777" w:rsidR="00BF0074" w:rsidRPr="0086663F" w:rsidRDefault="00BF0074" w:rsidP="00ED0755">
            <w:pPr>
              <w:pStyle w:val="Odlomakpopisa"/>
              <w:numPr>
                <w:ilvl w:val="0"/>
                <w:numId w:val="8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umsdo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L. (2016).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ouris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. Springer.</w:t>
            </w:r>
          </w:p>
          <w:p w14:paraId="55DCCD5D" w14:textId="77777777" w:rsidR="00A30C35" w:rsidRPr="0086663F" w:rsidRDefault="00BF0074" w:rsidP="00ED0755">
            <w:pPr>
              <w:pStyle w:val="Odlomakpopisa"/>
              <w:numPr>
                <w:ilvl w:val="0"/>
                <w:numId w:val="88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, Bowen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ke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. (2014). Marketing for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ospitalit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ouris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 Pearson.</w:t>
            </w:r>
          </w:p>
        </w:tc>
      </w:tr>
    </w:tbl>
    <w:p w14:paraId="13559418" w14:textId="77777777" w:rsidR="00BF0074" w:rsidRPr="0086663F" w:rsidRDefault="00BF0074" w:rsidP="00294364">
      <w:pPr>
        <w:spacing w:after="12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B475CB" w:rsidRPr="0086663F" w14:paraId="26C25D0D" w14:textId="77777777" w:rsidTr="00464998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1F2459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E956BF" w14:paraId="6476F3C7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7872B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D5E31E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rketing u bankarstvu i osiguranju</w:t>
            </w:r>
          </w:p>
        </w:tc>
      </w:tr>
      <w:tr w:rsidR="00B475CB" w:rsidRPr="0086663F" w14:paraId="4F64EC12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72F92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65F4A3D2" w14:textId="2B86C0F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782C8F9" w14:textId="6BA4A81A" w:rsidR="00A30C35" w:rsidRPr="00294364" w:rsidRDefault="00A30C35" w:rsidP="00BF007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hyperlink r:id="rId13" w:history="1"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</w:rPr>
                <w:t xml:space="preserve">prof. dr. sc. Marko </w:t>
              </w:r>
              <w:proofErr w:type="spellStart"/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</w:rPr>
                <w:t>Paliaga</w:t>
              </w:r>
              <w:proofErr w:type="spellEnd"/>
            </w:hyperlink>
          </w:p>
        </w:tc>
      </w:tr>
      <w:tr w:rsidR="00B475CB" w:rsidRPr="00E956BF" w14:paraId="7AA07CE8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C152C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210EF" w14:textId="5E12F626" w:rsidR="00A30C35" w:rsidRPr="0086663F" w:rsidRDefault="0023785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čilišni 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pecijalistički studij Marketing usluga</w:t>
            </w:r>
          </w:p>
        </w:tc>
      </w:tr>
      <w:tr w:rsidR="00B475CB" w:rsidRPr="0086663F" w14:paraId="506BCE6A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4D9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AC712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borni</w:t>
            </w:r>
          </w:p>
          <w:p w14:paraId="1033D71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CEF66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D09D79" w14:textId="1A8A0973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2B35F7A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32CBE52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DA8A2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F3E01A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E913A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A4793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02B9925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22509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7AD21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DB051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5F0E6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7C48A021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2EE6A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5425A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349DD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97B005" w14:textId="17B97AC6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P – V – 5 S</w:t>
            </w:r>
          </w:p>
        </w:tc>
      </w:tr>
      <w:tr w:rsidR="00B475CB" w:rsidRPr="00E956BF" w14:paraId="220EE874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341CE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45C12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B475CB" w:rsidRPr="0086663F" w14:paraId="6C9BD6B9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F87F5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39CDE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E956BF" w14:paraId="1B3603E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897AE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3DE2E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jasniti specifičnosti marketinga u bankarstvu i osiguranju te predložiti adekvatne aktivnosti upravljanja bankarskim uslugama i uslugama osiguranja</w:t>
            </w:r>
          </w:p>
        </w:tc>
      </w:tr>
      <w:tr w:rsidR="00B475CB" w:rsidRPr="00E956BF" w14:paraId="1191464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4125F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5A4C2D" w14:textId="77777777" w:rsidR="00A30C35" w:rsidRPr="0086663F" w:rsidRDefault="00A30C35" w:rsidP="00ED0755">
            <w:pPr>
              <w:numPr>
                <w:ilvl w:val="0"/>
                <w:numId w:val="24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likovati specifičnosti ponude bankarskih usluga i usluga osiguranja</w:t>
            </w:r>
          </w:p>
          <w:p w14:paraId="5B290CDA" w14:textId="77777777" w:rsidR="00A30C35" w:rsidRPr="0086663F" w:rsidRDefault="00A30C35" w:rsidP="00ED0755">
            <w:pPr>
              <w:numPr>
                <w:ilvl w:val="0"/>
                <w:numId w:val="24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viti marketinški koncept za poslovne banke i osiguravajuća društva</w:t>
            </w:r>
          </w:p>
          <w:p w14:paraId="50DEE202" w14:textId="77777777" w:rsidR="00A30C35" w:rsidRPr="0086663F" w:rsidRDefault="00A30C35" w:rsidP="00ED0755">
            <w:pPr>
              <w:numPr>
                <w:ilvl w:val="0"/>
                <w:numId w:val="24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ormulirati i predložiti rješenja, temeljena na teorijskim i empirijskim spoznajama različitih marketinških poslovnih problema menadžmenta banaka i osiguravajućih društava</w:t>
            </w:r>
          </w:p>
        </w:tc>
      </w:tr>
      <w:tr w:rsidR="00B475CB" w:rsidRPr="00E956BF" w14:paraId="45DED01F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41428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BA1BB6A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snove marketinga u bankarstvu i osiguranju</w:t>
            </w:r>
          </w:p>
          <w:p w14:paraId="269F95D8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tjecaj moderne tehnologije na poslovanje u bankarstvu i osiguranju</w:t>
            </w:r>
          </w:p>
          <w:p w14:paraId="53444C1F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našanje kupaca bankarskih usluga i usluga osiguranja</w:t>
            </w:r>
          </w:p>
          <w:p w14:paraId="7E291421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ije marketinga u bankarstvu i osiguranju</w:t>
            </w:r>
          </w:p>
          <w:p w14:paraId="08F63226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rketinški splet bankarskih usluga i usluga osiguranja</w:t>
            </w:r>
          </w:p>
          <w:p w14:paraId="67EE8E87" w14:textId="77777777" w:rsidR="00A30C35" w:rsidRPr="0086663F" w:rsidRDefault="00A30C35" w:rsidP="00ED0755">
            <w:pPr>
              <w:numPr>
                <w:ilvl w:val="0"/>
                <w:numId w:val="25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trola procesa marketinga u bankarstvu i osiguranju</w:t>
            </w:r>
          </w:p>
        </w:tc>
      </w:tr>
      <w:tr w:rsidR="00B475CB" w:rsidRPr="0086663F" w14:paraId="06EF70D0" w14:textId="77777777" w:rsidTr="00464998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E3118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152325F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0074D6C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2204BC" w14:textId="5AE5C0B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17E2E1" w14:textId="7E0333CC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678C5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7F745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A00BB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3E5372EB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2AC787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A7D13D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12E0A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3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41828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DD62E7"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  <w:p w14:paraId="1738FAF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00969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0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F10C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B475CB" w:rsidRPr="0086663F" w14:paraId="2379E113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226C73B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A02539" w14:textId="77777777" w:rsidR="00A30C35" w:rsidRPr="00E956B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C0CB34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3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407F6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59536C" w:rsidRPr="0086663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637EE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78B5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30%</w:t>
            </w:r>
          </w:p>
        </w:tc>
      </w:tr>
      <w:tr w:rsidR="00B475CB" w:rsidRPr="0086663F" w14:paraId="3F5A9F35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5BC668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B60D9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34AE8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1-3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75185" w14:textId="77777777" w:rsidR="00A30C35" w:rsidRPr="0086663F" w:rsidRDefault="00DD62E7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9F402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6D9E3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60%</w:t>
            </w:r>
          </w:p>
        </w:tc>
      </w:tr>
      <w:tr w:rsidR="00B475CB" w:rsidRPr="0086663F" w14:paraId="7E44E6DC" w14:textId="77777777" w:rsidTr="00464998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129A933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0D779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1F64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2</w:t>
            </w:r>
            <w:r w:rsidR="00DD62E7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20FD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672D6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86663F" w14:paraId="1F635E68" w14:textId="77777777" w:rsidTr="00464998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59731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A12C3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502A4BA4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7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01A4B09E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za što ostvaruje maksimalno 30% uspješnosti.</w:t>
            </w:r>
          </w:p>
          <w:p w14:paraId="26184F4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0DA715C4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5DFAC88B" w14:textId="77777777" w:rsidR="00A30C35" w:rsidRPr="0086663F" w:rsidRDefault="00A30C35" w:rsidP="00ED0755">
            <w:pPr>
              <w:numPr>
                <w:ilvl w:val="0"/>
                <w:numId w:val="51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  <w:r w:rsidR="00BF0074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e</w:t>
            </w:r>
          </w:p>
          <w:p w14:paraId="78EC77DD" w14:textId="77777777" w:rsidR="00A30C35" w:rsidRPr="0086663F" w:rsidRDefault="00A30C35" w:rsidP="00ED0755">
            <w:pPr>
              <w:numPr>
                <w:ilvl w:val="0"/>
                <w:numId w:val="51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kupno ostvariti minimalno 50% bodova od ukupnog broja bodova kolegija. </w:t>
            </w:r>
          </w:p>
          <w:p w14:paraId="22BF4915" w14:textId="65C9E16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</w:t>
            </w:r>
            <w:r w:rsidR="00970CFB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 w:rsidR="00C05182"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eučiliš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</w:t>
            </w:r>
            <w:r w:rsidR="00D7450C">
              <w:rPr>
                <w:rFonts w:asciiTheme="minorHAnsi" w:hAnsiTheme="minorHAnsi" w:cstheme="minorHAnsi"/>
                <w:sz w:val="22"/>
                <w:szCs w:val="22"/>
              </w:rPr>
              <w:t>ril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</w:t>
            </w:r>
            <w:r w:rsidR="00C05182">
              <w:rPr>
                <w:rFonts w:asciiTheme="minorHAnsi" w:hAnsiTheme="minorHAnsi" w:cstheme="minorHAnsi"/>
                <w:sz w:val="22"/>
                <w:szCs w:val="22"/>
              </w:rPr>
              <w:t>i.</w:t>
            </w:r>
          </w:p>
        </w:tc>
      </w:tr>
      <w:tr w:rsidR="00B475CB" w:rsidRPr="0086663F" w14:paraId="5868F3B3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2982F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9206A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76156AF0" w14:textId="77777777" w:rsidR="00A30C35" w:rsidRPr="0086663F" w:rsidRDefault="00A30C35" w:rsidP="00ED0755">
            <w:pPr>
              <w:numPr>
                <w:ilvl w:val="0"/>
                <w:numId w:val="26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raditi seminar ili samostalni zadatak/projekt na zadanu temu prema dogovoru s predmetnim nastavnikom</w:t>
            </w:r>
          </w:p>
          <w:p w14:paraId="2EB45D38" w14:textId="77777777" w:rsidR="00A30C35" w:rsidRPr="0086663F" w:rsidRDefault="00A30C35" w:rsidP="00ED0755">
            <w:pPr>
              <w:numPr>
                <w:ilvl w:val="0"/>
                <w:numId w:val="26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pismeni ispit</w:t>
            </w:r>
          </w:p>
        </w:tc>
      </w:tr>
      <w:tr w:rsidR="00B475CB" w:rsidRPr="00E956BF" w14:paraId="6412A2CC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5A095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265835" w14:textId="41A7CF61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B475CB" w:rsidRPr="0086663F" w14:paraId="5242C3AD" w14:textId="77777777" w:rsidTr="00464998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FC592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F42BD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E956BF" w14:paraId="062EC28A" w14:textId="77777777" w:rsidTr="00464998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59A54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258D8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73B41304" w14:textId="77777777" w:rsidR="00A30C35" w:rsidRPr="0086663F" w:rsidRDefault="00A30C35" w:rsidP="00ED0755">
            <w:pPr>
              <w:numPr>
                <w:ilvl w:val="0"/>
                <w:numId w:val="2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omašević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šani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M., Bankarski marketing, Informator, 1997.</w:t>
            </w:r>
          </w:p>
          <w:p w14:paraId="5E4A7484" w14:textId="77777777" w:rsidR="00A30C35" w:rsidRPr="0086663F" w:rsidRDefault="00A30C35" w:rsidP="00ED0755">
            <w:pPr>
              <w:numPr>
                <w:ilvl w:val="0"/>
                <w:numId w:val="27"/>
              </w:numPr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aterijali s predavanja</w:t>
            </w:r>
          </w:p>
          <w:p w14:paraId="6964D3B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5C1B765D" w14:textId="77777777" w:rsidR="00A30C35" w:rsidRPr="0086663F" w:rsidRDefault="00A30C35" w:rsidP="00ED0755">
            <w:pPr>
              <w:pStyle w:val="Odlomakpopisa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stelam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H., Marketing Financial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rvic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a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ublish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LLC, 2012.</w:t>
            </w:r>
          </w:p>
          <w:p w14:paraId="2498A7ED" w14:textId="5DCB80B9" w:rsidR="00A30C35" w:rsidRPr="0086663F" w:rsidRDefault="00A30C35" w:rsidP="00ED0755">
            <w:pPr>
              <w:pStyle w:val="Odlomakpopisa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erg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G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ersicherungsmarket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i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Instrument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n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ontroll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hlhamm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07.</w:t>
            </w:r>
          </w:p>
          <w:p w14:paraId="0F6EF648" w14:textId="77777777" w:rsidR="00A30C35" w:rsidRPr="0086663F" w:rsidRDefault="00A30C35" w:rsidP="00ED0755">
            <w:pPr>
              <w:pStyle w:val="Odlomakpopisa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chwarzbau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F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odern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ü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ankgeschäf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ab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2012.</w:t>
            </w:r>
          </w:p>
          <w:p w14:paraId="2EEAF110" w14:textId="77777777" w:rsidR="00A30C35" w:rsidRPr="0086663F" w:rsidRDefault="00A30C35" w:rsidP="00ED0755">
            <w:pPr>
              <w:pStyle w:val="Odlomakpopisa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ühlman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K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äßer-Pawelk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G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enger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H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urtenbac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W., Marketing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ü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inanzdienstleistung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nap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Fritz, 2002.</w:t>
            </w:r>
          </w:p>
        </w:tc>
      </w:tr>
    </w:tbl>
    <w:p w14:paraId="126F013A" w14:textId="77777777" w:rsidR="00BF0074" w:rsidRPr="00E956BF" w:rsidRDefault="00BF0074" w:rsidP="00294364">
      <w:pPr>
        <w:spacing w:after="120"/>
        <w:rPr>
          <w:rFonts w:asciiTheme="minorHAnsi" w:hAnsiTheme="minorHAnsi" w:cstheme="minorHAnsi"/>
          <w:b/>
          <w:sz w:val="22"/>
          <w:szCs w:val="22"/>
          <w:lang w:val="hr-HR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26"/>
        <w:gridCol w:w="2396"/>
        <w:gridCol w:w="94"/>
        <w:gridCol w:w="1065"/>
        <w:gridCol w:w="277"/>
        <w:gridCol w:w="429"/>
        <w:gridCol w:w="987"/>
        <w:gridCol w:w="1278"/>
      </w:tblGrid>
      <w:tr w:rsidR="00B475CB" w:rsidRPr="0086663F" w14:paraId="4B7E5FB4" w14:textId="77777777" w:rsidTr="0059536C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8EC73E" w14:textId="77777777" w:rsidR="00A30C35" w:rsidRPr="0086663F" w:rsidRDefault="00A30C35" w:rsidP="0046499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B475CB" w:rsidRPr="0086663F" w14:paraId="0AFF960B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2A4F7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3832BE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rketing neprofitnih organizacija</w:t>
            </w:r>
          </w:p>
        </w:tc>
      </w:tr>
      <w:tr w:rsidR="00B475CB" w:rsidRPr="00E956BF" w14:paraId="5A46FDB9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2BD08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4107980C" w14:textId="0BD80DCB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ica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60D61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f.dr.sc. Jurica Pavičić </w:t>
            </w:r>
          </w:p>
          <w:p w14:paraId="2D02AA2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v.prof.dr.sc. </w:t>
            </w:r>
            <w:r w:rsidR="00C21D61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rko Rendulić</w:t>
            </w:r>
          </w:p>
        </w:tc>
      </w:tr>
      <w:tr w:rsidR="00B475CB" w:rsidRPr="00E956BF" w14:paraId="07BCE467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094B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D55F7C" w14:textId="0F55513E" w:rsidR="00A30C35" w:rsidRPr="0086663F" w:rsidRDefault="0023785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čilišni </w:t>
            </w:r>
            <w:r w:rsidR="00A30C35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pecijalistički studij Marketing usluga</w:t>
            </w:r>
          </w:p>
        </w:tc>
      </w:tr>
      <w:tr w:rsidR="00B475CB" w:rsidRPr="0086663F" w14:paraId="5A93F6E3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92FA6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9D9AC9" w14:textId="77777777" w:rsidR="00A30C35" w:rsidRPr="0086663F" w:rsidRDefault="00A30C35" w:rsidP="0046499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borni</w:t>
            </w:r>
          </w:p>
        </w:tc>
        <w:tc>
          <w:tcPr>
            <w:tcW w:w="14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47E89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B38F7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</w:tc>
      </w:tr>
      <w:tr w:rsidR="00B475CB" w:rsidRPr="0086663F" w14:paraId="46547B0D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734BD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30533C" w14:textId="77777777" w:rsidR="00A30C35" w:rsidRPr="0086663F" w:rsidRDefault="00330AC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  <w:p w14:paraId="73F61B8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8C12F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C07BA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.</w:t>
            </w:r>
          </w:p>
        </w:tc>
      </w:tr>
      <w:tr w:rsidR="00B475CB" w:rsidRPr="0086663F" w14:paraId="779B7D94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01835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19078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ula)</w:t>
            </w:r>
          </w:p>
        </w:tc>
        <w:tc>
          <w:tcPr>
            <w:tcW w:w="14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42E59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6DBA9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B475CB" w:rsidRPr="0086663F" w14:paraId="5A2B3E7E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2D915A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2DE378" w14:textId="7E3814CA" w:rsidR="00A30C35" w:rsidRPr="0086663F" w:rsidRDefault="006E00C0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4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7C27C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0F6F3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15 P – 0 V – 5 S </w:t>
            </w:r>
          </w:p>
        </w:tc>
      </w:tr>
      <w:tr w:rsidR="00B475CB" w:rsidRPr="0086663F" w14:paraId="04AC6E85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093E9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B3FAE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uvjeta.</w:t>
            </w:r>
          </w:p>
        </w:tc>
      </w:tr>
      <w:tr w:rsidR="00B475CB" w:rsidRPr="0086663F" w14:paraId="7FD88B17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18A38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47641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-</w:t>
            </w:r>
          </w:p>
        </w:tc>
      </w:tr>
      <w:tr w:rsidR="00B475CB" w:rsidRPr="00E956BF" w14:paraId="0F4D7820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5CFA6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 xml:space="preserve">Cilj kolegija 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FEFD6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Cilj je da studenti upoznaju suvremene promjene i specifičnosti marketinga neprofitnih organizacija, s naglaskom na ciljne skupine, marketinško planiranje, resurse te marketinške strategije. </w:t>
            </w:r>
          </w:p>
        </w:tc>
      </w:tr>
      <w:tr w:rsidR="00B475CB" w:rsidRPr="0086663F" w14:paraId="1EC25895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060D3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35A330" w14:textId="77777777" w:rsidR="00A30C35" w:rsidRPr="0086663F" w:rsidRDefault="00A30C35" w:rsidP="00ED0755">
            <w:pPr>
              <w:numPr>
                <w:ilvl w:val="0"/>
                <w:numId w:val="34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stražiti razvoj ciljnih skupina neprofitnih organizacija uz analiziranje njegova rasta i razvoja, te formulirati strateški marketinški plan uz odabir ciljnih skupina i analizu njihova ponašanja. </w:t>
            </w:r>
          </w:p>
          <w:p w14:paraId="35C248B9" w14:textId="77777777" w:rsidR="00A30C35" w:rsidRPr="0086663F" w:rsidRDefault="00A30C35" w:rsidP="00ED0755">
            <w:pPr>
              <w:numPr>
                <w:ilvl w:val="0"/>
                <w:numId w:val="34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ikupiti marketinške informacije kako bi se koristile za proces planiranja, te upotrijebiti koncept STP-a za određivanje ciljnih skupina i pozicioniranje neprofitnih organizacija i njihove ponude u svijesti ciljnih skupina. </w:t>
            </w:r>
          </w:p>
          <w:p w14:paraId="796CA457" w14:textId="77777777" w:rsidR="00A30C35" w:rsidRPr="0086663F" w:rsidRDefault="00A30C35" w:rsidP="00ED0755">
            <w:pPr>
              <w:numPr>
                <w:ilvl w:val="0"/>
                <w:numId w:val="34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eispitati vrijednosne odrednice marketinga neprofitnih organizacija i oblikovani marketinšk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ik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 </w:t>
            </w:r>
          </w:p>
          <w:p w14:paraId="57E99437" w14:textId="77777777" w:rsidR="00A30C35" w:rsidRPr="0086663F" w:rsidRDefault="00A30C35" w:rsidP="00ED0755">
            <w:pPr>
              <w:numPr>
                <w:ilvl w:val="0"/>
                <w:numId w:val="34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rosuditi o specifičnostima razvoja i korištenja resursa neprofitnih organizacija, te usporediti alternativne opcije pri korištenju resursa neprofitnih organizacija. </w:t>
            </w:r>
          </w:p>
          <w:p w14:paraId="7B023544" w14:textId="686EE178" w:rsidR="00A30C35" w:rsidRPr="00294364" w:rsidRDefault="00A30C35" w:rsidP="00294364">
            <w:pPr>
              <w:numPr>
                <w:ilvl w:val="0"/>
                <w:numId w:val="34"/>
              </w:numPr>
              <w:ind w:left="299" w:hanging="284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poručiti marketinšku strategiju.</w:t>
            </w:r>
          </w:p>
        </w:tc>
      </w:tr>
      <w:tr w:rsidR="00B475CB" w:rsidRPr="00E956BF" w14:paraId="2F2143F5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CD0EB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BB54DB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Definiranje i razvoj ciljnih skupina neprofitnih organizacija; rast i razvoj neprofitnog marketinga i razvoj fokusiranosti na ciljne skupine. </w:t>
            </w:r>
          </w:p>
          <w:p w14:paraId="2EB33A7D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ško marketinško planiranje; razumijevanje ponašanja ciljnih skupina, prikupljanje i korištenje marketinških informacija, STP.</w:t>
            </w:r>
          </w:p>
          <w:p w14:paraId="2CD79AAA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Vrijednosne odrednice marketinga neprofitnih organizacija i oblikovanje marketinškog miksa; definiranje elemenata, vrednovanje. </w:t>
            </w:r>
          </w:p>
          <w:p w14:paraId="665529A6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pecifičnosti razvoja i korištenja resursa neprofitnih organizacija. </w:t>
            </w:r>
          </w:p>
          <w:p w14:paraId="6C2BA07D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rganiziranje i kontrola primjene marketinških strategija. </w:t>
            </w:r>
          </w:p>
          <w:p w14:paraId="60B8DDC9" w14:textId="77777777" w:rsidR="00A30C35" w:rsidRPr="0086663F" w:rsidRDefault="00A30C35" w:rsidP="00ED0755">
            <w:pPr>
              <w:pStyle w:val="Odlomakpopisa"/>
              <w:numPr>
                <w:ilvl w:val="0"/>
                <w:numId w:val="90"/>
              </w:numPr>
              <w:ind w:left="331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azovi konkurentske strateške opcije; društvena odgovornost, racionalnost i diferencijacija.</w:t>
            </w:r>
          </w:p>
        </w:tc>
      </w:tr>
      <w:tr w:rsidR="00B475CB" w:rsidRPr="0086663F" w14:paraId="65B02E36" w14:textId="77777777" w:rsidTr="0059536C">
        <w:tc>
          <w:tcPr>
            <w:tcW w:w="252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8E2F9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,</w:t>
            </w:r>
          </w:p>
          <w:p w14:paraId="636843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31F42A9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2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3ACF0E" w14:textId="68BC30BA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BA221D" w14:textId="1DCB3A65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BBA5C7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D384B6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6DD2E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B475CB" w:rsidRPr="0086663F" w14:paraId="25E29B73" w14:textId="77777777" w:rsidTr="0059536C">
        <w:tc>
          <w:tcPr>
            <w:tcW w:w="252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2E9BB3D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C0E309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hađ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D29BDF" w14:textId="00CC9895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-5.</w:t>
            </w:r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B29E6A" w14:textId="0EC44560" w:rsidR="0059536C" w:rsidRPr="0086663F" w:rsidRDefault="00A83EF5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2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7431A2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A0E79F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0%</w:t>
            </w:r>
          </w:p>
        </w:tc>
      </w:tr>
      <w:tr w:rsidR="00B475CB" w:rsidRPr="0086663F" w14:paraId="3833FA5B" w14:textId="77777777" w:rsidTr="0059536C">
        <w:tc>
          <w:tcPr>
            <w:tcW w:w="252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17258B5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C1C7A3" w14:textId="44063364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s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mostalni</w:t>
            </w:r>
            <w:proofErr w:type="spellEnd"/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i grupni z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datc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 nastavi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146E51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-5.</w:t>
            </w:r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8DDF4" w14:textId="76205842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C77E2A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0,1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40135F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10%</w:t>
            </w:r>
          </w:p>
        </w:tc>
      </w:tr>
      <w:tr w:rsidR="00B475CB" w:rsidRPr="0086663F" w14:paraId="5DEFB6DD" w14:textId="77777777" w:rsidTr="0059536C">
        <w:tc>
          <w:tcPr>
            <w:tcW w:w="252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3D183C8A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D75EE9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ismeni radovi (esej)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60F640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-5.</w:t>
            </w:r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D3B46B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75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D2511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43DFDC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30%</w:t>
            </w:r>
          </w:p>
        </w:tc>
      </w:tr>
      <w:tr w:rsidR="00B475CB" w:rsidRPr="0086663F" w14:paraId="02FE461B" w14:textId="77777777" w:rsidTr="0059536C">
        <w:tc>
          <w:tcPr>
            <w:tcW w:w="252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5047221D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F49D9B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pit (pisani, usmeni)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4F32CD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-5.</w:t>
            </w:r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CC719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0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81D" w14:textId="77777777" w:rsidR="0059536C" w:rsidRPr="0086663F" w:rsidRDefault="0059536C" w:rsidP="0059536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70818" w14:textId="77777777" w:rsidR="0059536C" w:rsidRPr="0086663F" w:rsidRDefault="0059536C" w:rsidP="0059536C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 60%</w:t>
            </w:r>
          </w:p>
        </w:tc>
      </w:tr>
      <w:tr w:rsidR="00B475CB" w:rsidRPr="0086663F" w14:paraId="573E643C" w14:textId="77777777" w:rsidTr="0059536C">
        <w:tc>
          <w:tcPr>
            <w:tcW w:w="252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6FD434E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FF4E0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70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60481D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  <w:r w:rsidR="0059536C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0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BB72E0" w14:textId="77777777" w:rsidR="00A30C35" w:rsidRPr="0086663F" w:rsidRDefault="00A30C35" w:rsidP="004649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32DC6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B475CB" w:rsidRPr="0086663F" w14:paraId="354E4506" w14:textId="77777777" w:rsidTr="0059536C">
        <w:tc>
          <w:tcPr>
            <w:tcW w:w="252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984590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B1712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</w:tc>
      </w:tr>
      <w:tr w:rsidR="00B475CB" w:rsidRPr="0086663F" w14:paraId="432CAFBB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AD3F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entske obveze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619973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73487C88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 samostalno i grupno sudjelovati na nastavi</w:t>
            </w:r>
          </w:p>
          <w:p w14:paraId="3EDE709B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 napisati esej prema uputama nastavnika</w:t>
            </w:r>
          </w:p>
          <w:p w14:paraId="7692C63E" w14:textId="77777777" w:rsidR="00A30C35" w:rsidRPr="0086663F" w:rsidRDefault="00A30C35" w:rsidP="00ED0755">
            <w:pPr>
              <w:numPr>
                <w:ilvl w:val="0"/>
                <w:numId w:val="27"/>
              </w:numPr>
              <w:tabs>
                <w:tab w:val="left" w:pos="300"/>
              </w:tabs>
              <w:ind w:left="158" w:hanging="142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stupiti pisanom i usmenom dijelu ispita u skladu s uputama nastavnika</w:t>
            </w:r>
          </w:p>
          <w:p w14:paraId="77CC33DA" w14:textId="77777777" w:rsidR="00A30C35" w:rsidRPr="0086663F" w:rsidRDefault="00A30C35" w:rsidP="0046499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6FEE31CC" w14:textId="77777777" w:rsidR="00A30C35" w:rsidRPr="0086663F" w:rsidRDefault="00A30C35" w:rsidP="00ED0755">
            <w:pPr>
              <w:numPr>
                <w:ilvl w:val="0"/>
                <w:numId w:val="52"/>
              </w:numPr>
              <w:ind w:left="37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variti minimalno 50% bodova na završnom ispitu, </w:t>
            </w:r>
          </w:p>
          <w:p w14:paraId="1FF945D7" w14:textId="77777777" w:rsidR="00A30C35" w:rsidRPr="0086663F" w:rsidRDefault="00A30C35" w:rsidP="00ED0755">
            <w:pPr>
              <w:numPr>
                <w:ilvl w:val="0"/>
                <w:numId w:val="52"/>
              </w:numPr>
              <w:ind w:left="376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te sveukupno ostvariti minimalno 50% bodova od ukupnog broja bodova kolegija. </w:t>
            </w:r>
          </w:p>
          <w:p w14:paraId="38F8FDC8" w14:textId="5ADD6ABA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</w:t>
            </w:r>
            <w:r w:rsidR="00970CFB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 w:rsidR="00C05182"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eučiliš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</w:t>
            </w:r>
            <w:r w:rsidR="00D7450C">
              <w:rPr>
                <w:rFonts w:asciiTheme="minorHAnsi" w:hAnsiTheme="minorHAnsi" w:cstheme="minorHAnsi"/>
                <w:sz w:val="22"/>
                <w:szCs w:val="22"/>
              </w:rPr>
              <w:t>r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l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i</w:t>
            </w:r>
            <w:r w:rsidR="00C0518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B475CB" w:rsidRPr="0086663F" w14:paraId="1067ED40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5E7D1D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F295C1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B475CB" w:rsidRPr="0086663F" w14:paraId="34C9AF79" w14:textId="77777777" w:rsidTr="0059536C"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056572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11C545" w14:textId="33FFC4CC" w:rsidR="00A30C35" w:rsidRPr="0086663F" w:rsidRDefault="00223FE3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B475CB" w:rsidRPr="0086663F" w14:paraId="4F584C2E" w14:textId="77777777" w:rsidTr="0059536C">
        <w:trPr>
          <w:trHeight w:val="770"/>
        </w:trPr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5D92C5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D452E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047E3341" w14:textId="77777777" w:rsidR="00A30C35" w:rsidRPr="0086663F" w:rsidRDefault="00A30C35" w:rsidP="00ED0755">
            <w:pPr>
              <w:numPr>
                <w:ilvl w:val="0"/>
                <w:numId w:val="38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lfirev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N, Pavičić, J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jev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Čači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.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hanović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Z. i Matković, J. (2013): Osnove marketinga i menadžmenta neprofitnih organizacija, Školska knjiga, Zagreb.</w:t>
            </w:r>
          </w:p>
          <w:p w14:paraId="7881007A" w14:textId="77777777" w:rsidR="00A30C35" w:rsidRPr="0086663F" w:rsidRDefault="00A30C35" w:rsidP="00ED0755">
            <w:pPr>
              <w:numPr>
                <w:ilvl w:val="0"/>
                <w:numId w:val="38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ndreas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A. R. (2008)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ic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 for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onprof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rganizati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Pearson, London.</w:t>
            </w:r>
          </w:p>
          <w:p w14:paraId="07FC4D8C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borna:</w:t>
            </w:r>
          </w:p>
          <w:p w14:paraId="7537A5D5" w14:textId="77777777" w:rsidR="00A30C35" w:rsidRPr="0086663F" w:rsidRDefault="00A30C35" w:rsidP="00ED0755">
            <w:pPr>
              <w:numPr>
                <w:ilvl w:val="0"/>
                <w:numId w:val="39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rgean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A. (2009): Marketing Management for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onprof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rganizati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Oxford University Press, New York.</w:t>
            </w:r>
          </w:p>
          <w:p w14:paraId="72E1E27F" w14:textId="77777777" w:rsidR="00A30C35" w:rsidRPr="0086663F" w:rsidRDefault="00A30C35" w:rsidP="0046499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iručna:</w:t>
            </w:r>
          </w:p>
          <w:p w14:paraId="5EBB27BB" w14:textId="77777777" w:rsidR="00A30C35" w:rsidRPr="0086663F" w:rsidRDefault="00A30C35" w:rsidP="00ED0755">
            <w:pPr>
              <w:numPr>
                <w:ilvl w:val="0"/>
                <w:numId w:val="40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cLeis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B. J. (2011)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ccessfu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rategie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for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onprof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rganizati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Wile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oboke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  <w:p w14:paraId="4CF02C0A" w14:textId="77777777" w:rsidR="00A30C35" w:rsidRPr="0086663F" w:rsidRDefault="00A30C35" w:rsidP="00ED0755">
            <w:pPr>
              <w:numPr>
                <w:ilvl w:val="0"/>
                <w:numId w:val="40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hapir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B. S. (1973): Marketing for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onprof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rganizations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Harvard Business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eview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br. 9-10.</w:t>
            </w:r>
          </w:p>
          <w:p w14:paraId="34D6662F" w14:textId="77777777" w:rsidR="00A30C35" w:rsidRPr="0086663F" w:rsidRDefault="00A30C35" w:rsidP="00ED0755">
            <w:pPr>
              <w:numPr>
                <w:ilvl w:val="0"/>
                <w:numId w:val="40"/>
              </w:numPr>
              <w:ind w:left="299" w:hanging="284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 i Levy, S. J. (1969)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aden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h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onepc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Journal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Januar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str. 10-15.</w:t>
            </w:r>
          </w:p>
          <w:p w14:paraId="201AD7CB" w14:textId="77777777" w:rsidR="00A30C35" w:rsidRPr="0086663F" w:rsidRDefault="00A30C35" w:rsidP="00ED0755">
            <w:pPr>
              <w:numPr>
                <w:ilvl w:val="0"/>
                <w:numId w:val="40"/>
              </w:numPr>
              <w:ind w:left="28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altman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G. (1971):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ocia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: An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pproac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to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ned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ocial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hang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Journal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f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Marketing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July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, str. 3-12.</w:t>
            </w:r>
          </w:p>
          <w:p w14:paraId="40D53B7F" w14:textId="77777777" w:rsidR="00A30C35" w:rsidRPr="0086663F" w:rsidRDefault="00A30C35" w:rsidP="00ED0755">
            <w:pPr>
              <w:pStyle w:val="Odlomakpopisa"/>
              <w:numPr>
                <w:ilvl w:val="0"/>
                <w:numId w:val="40"/>
              </w:numPr>
              <w:ind w:left="286" w:hanging="27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stavni materijali s predavanja</w:t>
            </w:r>
            <w:r w:rsidR="000B7472"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</w:tbl>
    <w:p w14:paraId="58C7D165" w14:textId="5A85288E" w:rsidR="00970CFB" w:rsidRDefault="00970CFB" w:rsidP="00294364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2"/>
        <w:gridCol w:w="2410"/>
        <w:gridCol w:w="95"/>
        <w:gridCol w:w="1054"/>
        <w:gridCol w:w="268"/>
        <w:gridCol w:w="425"/>
        <w:gridCol w:w="980"/>
        <w:gridCol w:w="1278"/>
      </w:tblGrid>
      <w:tr w:rsidR="00294364" w:rsidRPr="0086663F" w14:paraId="34BF4690" w14:textId="77777777" w:rsidTr="00B4186F">
        <w:tc>
          <w:tcPr>
            <w:tcW w:w="9052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F8A42E" w14:textId="77777777" w:rsidR="00294364" w:rsidRPr="0086663F" w:rsidRDefault="00294364" w:rsidP="00B4186F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VEDBENI PLAN NASTAVE KOLEGIJA</w:t>
            </w:r>
          </w:p>
        </w:tc>
      </w:tr>
      <w:tr w:rsidR="00294364" w:rsidRPr="0086663F" w14:paraId="6CECDFE9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02D197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d i naziv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F4813" w14:textId="77777777" w:rsidR="00294364" w:rsidRPr="0086663F" w:rsidRDefault="00294364" w:rsidP="00B4186F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rketing javne uprave</w:t>
            </w:r>
          </w:p>
        </w:tc>
      </w:tr>
      <w:tr w:rsidR="00294364" w:rsidRPr="00E956BF" w14:paraId="1815CC2B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56D3C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stavnik/nastavnica </w:t>
            </w:r>
          </w:p>
          <w:p w14:paraId="5C071C9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uradnik/suradn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c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E06F2D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hyperlink r:id="rId14" w:history="1">
              <w:r w:rsidRPr="0086663F">
                <w:rPr>
                  <w:rStyle w:val="Hiperveza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lang w:val="hr-HR"/>
                </w:rPr>
                <w:t>Izv.prof.dr.sc.</w:t>
              </w:r>
            </w:hyperlink>
            <w:r w:rsidRPr="0086663F">
              <w:rPr>
                <w:rStyle w:val="Hiperveza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hr-HR"/>
              </w:rPr>
              <w:t xml:space="preserve"> Marko </w:t>
            </w:r>
            <w:proofErr w:type="spellStart"/>
            <w:r w:rsidRPr="0086663F">
              <w:rPr>
                <w:rStyle w:val="Hiperveza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hr-HR"/>
              </w:rPr>
              <w:t>Paliaga</w:t>
            </w:r>
            <w:proofErr w:type="spellEnd"/>
            <w:r w:rsidRPr="0086663F">
              <w:rPr>
                <w:rStyle w:val="Hiperveza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hr-HR"/>
              </w:rPr>
              <w:t xml:space="preserve"> </w:t>
            </w:r>
          </w:p>
        </w:tc>
      </w:tr>
      <w:tr w:rsidR="00294364" w:rsidRPr="00E956BF" w14:paraId="317E9F98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4657A7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tudijski program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9D66D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veučilišni specijalistički studij Marketing usluga</w:t>
            </w:r>
          </w:p>
        </w:tc>
      </w:tr>
      <w:tr w:rsidR="00294364" w:rsidRPr="0086663F" w14:paraId="01561371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BD561F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rsta kolegij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DC8AE" w14:textId="77777777" w:rsidR="00294364" w:rsidRPr="0086663F" w:rsidRDefault="00294364" w:rsidP="00B4186F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borni</w:t>
            </w:r>
          </w:p>
          <w:p w14:paraId="3B287C19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2DB076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azina koleg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D76F7D" w14:textId="2EED8034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slijediplomski</w:t>
            </w:r>
          </w:p>
          <w:p w14:paraId="5DDCF95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</w:tr>
      <w:tr w:rsidR="00294364" w:rsidRPr="0086663F" w14:paraId="02EA22FD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347632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A73316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I.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5F868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odina studija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B95B2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</w:t>
            </w:r>
          </w:p>
        </w:tc>
      </w:tr>
      <w:tr w:rsidR="00294364" w:rsidRPr="0086663F" w14:paraId="620C5BF6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4CEC2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jest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ođenj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0C360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vorana (Preradovićeva)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81EC15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ezik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zvođenja (drugi jezici)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4AC24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Hrvatski</w:t>
            </w:r>
          </w:p>
        </w:tc>
      </w:tr>
      <w:tr w:rsidR="00294364" w:rsidRPr="0086663F" w14:paraId="0D4721B5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30C65C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ECTS bodova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3670A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41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8D2146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sati u semestru</w:t>
            </w:r>
          </w:p>
        </w:tc>
        <w:tc>
          <w:tcPr>
            <w:tcW w:w="26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42230B" w14:textId="20EF042E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5P – 0V –5S</w:t>
            </w:r>
          </w:p>
        </w:tc>
      </w:tr>
      <w:tr w:rsidR="00294364" w:rsidRPr="00E956BF" w14:paraId="53BA24AC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E4E5E1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eduvjeti za upis i/ili za svladavanj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53F3B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ema preduvjeta za upis kolegija.</w:t>
            </w:r>
          </w:p>
        </w:tc>
      </w:tr>
      <w:tr w:rsidR="00294364" w:rsidRPr="0086663F" w14:paraId="363A51AE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1DCF4D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relativnost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A6774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294364" w:rsidRPr="00E956BF" w14:paraId="5780F03D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5C6237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 xml:space="preserve">Cilj kolegija 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30C84C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razložiti primjenu marketing koncepcije i upravljanja marketingom u javnoj upravi kao kontinuirani proces unapređenja javnih usluga</w:t>
            </w:r>
          </w:p>
        </w:tc>
      </w:tr>
      <w:tr w:rsidR="00294364" w:rsidRPr="00E956BF" w14:paraId="68E076FF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8D2BD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hodi učen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D72B6D" w14:textId="77777777" w:rsidR="00294364" w:rsidRPr="0086663F" w:rsidRDefault="00294364" w:rsidP="00B4186F">
            <w:pPr>
              <w:numPr>
                <w:ilvl w:val="0"/>
                <w:numId w:val="2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Analizirati izvedbu javnog sektora i načine poboljšanja rada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funkcioniran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kroz marketinške principe, koncepcije i praksu</w:t>
            </w:r>
          </w:p>
          <w:p w14:paraId="1BA9AC0C" w14:textId="77777777" w:rsidR="00294364" w:rsidRPr="0086663F" w:rsidRDefault="00294364" w:rsidP="00B4186F">
            <w:pPr>
              <w:numPr>
                <w:ilvl w:val="0"/>
                <w:numId w:val="2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Kritički prosuđivati o funkcioniranju javnih usluga, posebno JLS-a i pronaći poveznicu z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napređene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stih kroz marketinško upravljanje</w:t>
            </w:r>
          </w:p>
          <w:p w14:paraId="573A0BB8" w14:textId="0C8025F7" w:rsidR="00294364" w:rsidRPr="0086663F" w:rsidRDefault="00294364" w:rsidP="00B4186F">
            <w:pPr>
              <w:numPr>
                <w:ilvl w:val="0"/>
                <w:numId w:val="28"/>
              </w:numPr>
              <w:ind w:left="335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astaviti prijedlog mjera rješenja problema u pojedinim djelatnostima javnih usluga, javnog sektora, posebno komunalna društva, gradovi i općine </w:t>
            </w:r>
          </w:p>
        </w:tc>
      </w:tr>
      <w:tr w:rsidR="00294364" w:rsidRPr="0086663F" w14:paraId="00D629E3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41F6B9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adržaj kolegij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BA2C1C5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boljšavanje izvedbe javnog sektora, posebno JLS-a i komunalnih društava, putem ispunjenja potreba građana</w:t>
            </w:r>
          </w:p>
          <w:p w14:paraId="1DF05CA3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imjena marketinških mehanizama i koncepcija u javnome sekoru</w:t>
            </w:r>
          </w:p>
          <w:p w14:paraId="291EAA4A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dređi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otivirajući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cije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ticaj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ankcija</w:t>
            </w:r>
            <w:proofErr w:type="spellEnd"/>
          </w:p>
          <w:p w14:paraId="1877A0E4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Stvaranje i održavanje branda, branding kao proces</w:t>
            </w:r>
          </w:p>
          <w:p w14:paraId="406413A9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tjeca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zitivno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naš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javnosti</w:t>
            </w:r>
            <w:proofErr w:type="spellEnd"/>
          </w:p>
          <w:p w14:paraId="5A530326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var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trateških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artnerstava</w:t>
            </w:r>
            <w:proofErr w:type="spellEnd"/>
          </w:p>
          <w:p w14:paraId="3DACB0F5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pravlj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i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ocesom</w:t>
            </w:r>
            <w:proofErr w:type="spellEnd"/>
          </w:p>
          <w:p w14:paraId="250D6CEA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rikupljanje podataka i povratnih informacija od strane građana</w:t>
            </w:r>
          </w:p>
          <w:p w14:paraId="0F18128B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Nadzo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vrednovan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zvedbe</w:t>
            </w:r>
            <w:proofErr w:type="spellEnd"/>
          </w:p>
          <w:p w14:paraId="298C278E" w14:textId="77777777" w:rsidR="00294364" w:rsidRPr="0086663F" w:rsidRDefault="00294364" w:rsidP="00B4186F">
            <w:pPr>
              <w:numPr>
                <w:ilvl w:val="0"/>
                <w:numId w:val="41"/>
              </w:num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azv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oticajnog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marketinško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plana</w:t>
            </w:r>
          </w:p>
        </w:tc>
      </w:tr>
      <w:tr w:rsidR="00294364" w:rsidRPr="0086663F" w14:paraId="6F899794" w14:textId="77777777" w:rsidTr="00B4186F">
        <w:tc>
          <w:tcPr>
            <w:tcW w:w="254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3F3F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119EE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lanirane aktivnosti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</w:p>
          <w:p w14:paraId="460957DC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metode 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enja i poučavanja i načini vrednovanja</w:t>
            </w:r>
          </w:p>
          <w:p w14:paraId="6F7C7FC1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(alternativno stjecanje</w:t>
            </w: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vesti u studentskim obvezama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0A3459" w14:textId="308D0233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Obveze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3CED2" w14:textId="3CAB574A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Ishodi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222668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Sati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282EA3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ECTS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91E84C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bCs/>
                <w:sz w:val="22"/>
                <w:szCs w:val="22"/>
                <w:lang w:val="hr-HR"/>
              </w:rPr>
              <w:t>Maksimalni udio u ocjeni</w:t>
            </w:r>
            <w:r w:rsidRPr="008666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%)</w:t>
            </w:r>
          </w:p>
        </w:tc>
      </w:tr>
      <w:tr w:rsidR="00294364" w:rsidRPr="0086663F" w14:paraId="74C43D99" w14:textId="77777777" w:rsidTr="00B4186F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0C88FF28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B154B4" w14:textId="77777777" w:rsidR="00294364" w:rsidRPr="00E956B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ohađanje (i redovita aktivnost u nastavi) P, S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0B7FE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371E07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</w:p>
          <w:p w14:paraId="7587F3A4" w14:textId="77777777" w:rsidR="00294364" w:rsidRPr="0086663F" w:rsidRDefault="00294364" w:rsidP="00B4186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AD99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0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99FE78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0%</w:t>
            </w:r>
          </w:p>
        </w:tc>
      </w:tr>
      <w:tr w:rsidR="00294364" w:rsidRPr="0086663F" w14:paraId="56AB2066" w14:textId="77777777" w:rsidTr="00B4186F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277C081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4F881D" w14:textId="77777777" w:rsidR="00294364" w:rsidRPr="00E956B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pl-PL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Pismeni radovi (seminarski, samostalni zadatak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25A2FD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 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-5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EAB7AD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9533C0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F26A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60%</w:t>
            </w:r>
          </w:p>
        </w:tc>
      </w:tr>
      <w:tr w:rsidR="00294364" w:rsidRPr="0086663F" w14:paraId="687E2E8E" w14:textId="77777777" w:rsidTr="00B4186F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7E06BE52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2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C044C0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ismen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0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A686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1-4</w:t>
            </w:r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24B59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56A709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1,5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52EDE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 30%</w:t>
            </w:r>
          </w:p>
        </w:tc>
      </w:tr>
      <w:tr w:rsidR="00294364" w:rsidRPr="0086663F" w14:paraId="3B32907A" w14:textId="77777777" w:rsidTr="00B4186F">
        <w:tc>
          <w:tcPr>
            <w:tcW w:w="2542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14:paraId="4BCCE3C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355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4B8CEF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ukupno</w:t>
            </w:r>
            <w:proofErr w:type="spellEnd"/>
          </w:p>
        </w:tc>
        <w:tc>
          <w:tcPr>
            <w:tcW w:w="6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6A6A6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20</w:t>
            </w:r>
          </w:p>
        </w:tc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814A30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4</w:t>
            </w: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07D993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00%</w:t>
            </w:r>
          </w:p>
        </w:tc>
      </w:tr>
      <w:tr w:rsidR="00294364" w:rsidRPr="0086663F" w14:paraId="12B86344" w14:textId="77777777" w:rsidTr="00B4186F">
        <w:tc>
          <w:tcPr>
            <w:tcW w:w="254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DD7B61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D2F0A9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datna pojašnjenja (kriteriji ocjenjivanja):</w:t>
            </w:r>
          </w:p>
          <w:p w14:paraId="3B67549E" w14:textId="77777777" w:rsidR="00294364" w:rsidRPr="0086663F" w:rsidRDefault="00294364" w:rsidP="00B4186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Pohađanje i aktivnosti u nastavi: student/studentica koji prisustvuje na najmanje 80% predavanja te aktivno sudjeluje u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učioničnoj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nastavi (rasprave, kritička mišljenja, konkretni praktični primjeri, zadaci i slično) ima pravo na ostvarivanje 10% uspješnosti.</w:t>
            </w:r>
          </w:p>
          <w:p w14:paraId="06260758" w14:textId="77777777" w:rsidR="00294364" w:rsidRPr="0086663F" w:rsidRDefault="00294364" w:rsidP="00B4186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inar/samostalni zadatak dodjeljuje se studentu/studentici koji/koja zadatak izvršava za što ostvaruje maksimalno 60% uspješnosti.</w:t>
            </w:r>
          </w:p>
          <w:p w14:paraId="7BF47B8E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enim završnim ispitom smatra se test na kojem je student/studentica ostvario/la najmanje 50% od ukupnog broja bodova.</w:t>
            </w:r>
          </w:p>
          <w:p w14:paraId="6D34E674" w14:textId="77777777" w:rsidR="00294364" w:rsidRPr="0086663F" w:rsidRDefault="00294364" w:rsidP="00B4186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bi studenti ostvario prolaznu ocjenu iz kolegija potrebno je ispuniti oba uvjeta:</w:t>
            </w:r>
          </w:p>
          <w:p w14:paraId="2179D153" w14:textId="77777777" w:rsidR="00294364" w:rsidRPr="0086663F" w:rsidRDefault="00294364" w:rsidP="00B4186F">
            <w:pPr>
              <w:numPr>
                <w:ilvl w:val="0"/>
                <w:numId w:val="53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stvariti minimalno 50% bodova na završnom ispitu, te</w:t>
            </w:r>
          </w:p>
          <w:p w14:paraId="59602741" w14:textId="77777777" w:rsidR="00294364" w:rsidRPr="0086663F" w:rsidRDefault="00294364" w:rsidP="00B4186F">
            <w:pPr>
              <w:numPr>
                <w:ilvl w:val="0"/>
                <w:numId w:val="53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veukupno ostvariti minimalno 50% bodova od ukupnog broja bodova kolegija. </w:t>
            </w:r>
          </w:p>
          <w:p w14:paraId="58CEDB1A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rilikom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ocjenjivanj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imjenjuj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Pravilnik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tudiranju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Sveučiliš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Jurja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Dob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il</w:t>
            </w:r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u Pul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294364" w:rsidRPr="0086663F" w14:paraId="79F13863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C4F3FB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lastRenderedPageBreak/>
              <w:t>Studentske obveze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D0BA9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 položi kolegij, student/studentica mora:</w:t>
            </w:r>
          </w:p>
          <w:p w14:paraId="3E9283CD" w14:textId="77777777" w:rsidR="00294364" w:rsidRPr="0086663F" w:rsidRDefault="00294364" w:rsidP="00B4186F">
            <w:pPr>
              <w:numPr>
                <w:ilvl w:val="0"/>
                <w:numId w:val="29"/>
              </w:numPr>
              <w:ind w:left="299" w:hanging="29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Izraditi seminar ili samostalni zadatak/projekt na zadanu temu </w:t>
            </w:r>
          </w:p>
          <w:p w14:paraId="15D7269E" w14:textId="77777777" w:rsidR="00294364" w:rsidRPr="0086663F" w:rsidRDefault="00294364" w:rsidP="00B4186F">
            <w:pPr>
              <w:numPr>
                <w:ilvl w:val="0"/>
                <w:numId w:val="29"/>
              </w:numPr>
              <w:ind w:left="299" w:hanging="29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ložiti pismeni ispit</w:t>
            </w:r>
          </w:p>
        </w:tc>
      </w:tr>
      <w:tr w:rsidR="00294364" w:rsidRPr="00E956BF" w14:paraId="6A00CF98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0D28A0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Rokov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spit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</w:rPr>
              <w:t>kolokvija</w:t>
            </w:r>
            <w:proofErr w:type="spellEnd"/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DC42F0" w14:textId="2B3D329F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- Objavljuju se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napočetku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akademske godine na mrežnim stranicama FET – a i u ISVU.</w:t>
            </w:r>
          </w:p>
        </w:tc>
      </w:tr>
      <w:tr w:rsidR="00294364" w:rsidRPr="0086663F" w14:paraId="7AC2C71A" w14:textId="77777777" w:rsidTr="00B4186F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28F55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stale važne činjenice </w:t>
            </w:r>
            <w:r w:rsidRPr="00E956BF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>vezane uz kolegij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585BB4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</w:p>
        </w:tc>
      </w:tr>
      <w:tr w:rsidR="00294364" w:rsidRPr="00E956BF" w14:paraId="69A2EC36" w14:textId="77777777" w:rsidTr="00B4186F">
        <w:trPr>
          <w:trHeight w:val="7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5D31ED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iteratura</w:t>
            </w:r>
          </w:p>
        </w:tc>
        <w:tc>
          <w:tcPr>
            <w:tcW w:w="65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50FFC8" w14:textId="77777777" w:rsidR="00294364" w:rsidRPr="0086663F" w:rsidRDefault="00294364" w:rsidP="00B4186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Obvezna: </w:t>
            </w:r>
          </w:p>
          <w:p w14:paraId="0D71555B" w14:textId="77777777" w:rsidR="00294364" w:rsidRPr="0086663F" w:rsidRDefault="00294364" w:rsidP="00B4186F">
            <w:pPr>
              <w:numPr>
                <w:ilvl w:val="0"/>
                <w:numId w:val="10"/>
              </w:numPr>
              <w:tabs>
                <w:tab w:val="left" w:pos="281"/>
              </w:tabs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tler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P., Lee., N., (2007), Marketing u javnom sektoru-put do bolje izvedbe, MATE d.o.o., Zagreb. </w:t>
            </w:r>
          </w:p>
          <w:p w14:paraId="4FE4324A" w14:textId="77777777" w:rsidR="00294364" w:rsidRPr="0086663F" w:rsidRDefault="00294364" w:rsidP="00B4186F">
            <w:pPr>
              <w:numPr>
                <w:ilvl w:val="0"/>
                <w:numId w:val="10"/>
              </w:numPr>
              <w:tabs>
                <w:tab w:val="left" w:pos="281"/>
              </w:tabs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aliaga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, M., (2008), </w:t>
            </w:r>
            <w:proofErr w:type="spellStart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anding</w:t>
            </w:r>
            <w:proofErr w:type="spellEnd"/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i konkurentnost gradova, vlastita naknada, Rovinj</w:t>
            </w:r>
          </w:p>
          <w:p w14:paraId="006A1D80" w14:textId="77777777" w:rsidR="00294364" w:rsidRPr="0086663F" w:rsidRDefault="00294364" w:rsidP="00B4186F">
            <w:pPr>
              <w:tabs>
                <w:tab w:val="left" w:pos="281"/>
              </w:tabs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6663F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punska</w:t>
            </w:r>
          </w:p>
          <w:p w14:paraId="01FA5819" w14:textId="77777777" w:rsidR="00294364" w:rsidRPr="0086663F" w:rsidRDefault="00294364" w:rsidP="00B4186F">
            <w:pPr>
              <w:numPr>
                <w:ilvl w:val="0"/>
                <w:numId w:val="30"/>
              </w:numPr>
              <w:tabs>
                <w:tab w:val="left" w:pos="281"/>
              </w:tabs>
              <w:ind w:left="299" w:hanging="284"/>
              <w:contextualSpacing/>
              <w:rPr>
                <w:rStyle w:val="Naglaeno"/>
                <w:rFonts w:asciiTheme="minorHAnsi" w:hAnsiTheme="minorHAnsi" w:cstheme="minorHAnsi"/>
                <w:b w:val="0"/>
                <w:bCs w:val="0"/>
                <w:sz w:val="22"/>
                <w:szCs w:val="22"/>
                <w:lang w:val="hr-HR"/>
              </w:rPr>
            </w:pPr>
            <w:r w:rsidRPr="00E956BF">
              <w:rPr>
                <w:rStyle w:val="Naglaeno"/>
                <w:rFonts w:asciiTheme="minorHAnsi" w:hAnsiTheme="minorHAnsi" w:cstheme="minorHAnsi"/>
                <w:b w:val="0"/>
                <w:sz w:val="22"/>
                <w:szCs w:val="22"/>
                <w:lang w:val="hr-HR"/>
              </w:rPr>
              <w:t>Paliaga, M., (2004), Strateski urbani marketing: mogucnost primjene koncepcije urbanog marketinga u hrvatskim gradovima, vlastita naknada, Rovinj</w:t>
            </w:r>
          </w:p>
          <w:p w14:paraId="7C126B15" w14:textId="77777777" w:rsidR="00294364" w:rsidRPr="0086663F" w:rsidRDefault="00294364" w:rsidP="00B4186F">
            <w:pPr>
              <w:numPr>
                <w:ilvl w:val="0"/>
                <w:numId w:val="30"/>
              </w:numPr>
              <w:tabs>
                <w:tab w:val="left" w:pos="281"/>
              </w:tabs>
              <w:ind w:left="299" w:hanging="284"/>
              <w:contextualSpacing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E956BF">
              <w:rPr>
                <w:rStyle w:val="Naglaeno"/>
                <w:rFonts w:asciiTheme="minorHAnsi" w:hAnsiTheme="minorHAnsi" w:cstheme="minorHAnsi"/>
                <w:b w:val="0"/>
                <w:sz w:val="22"/>
                <w:szCs w:val="22"/>
                <w:lang w:val="hr-HR"/>
              </w:rPr>
              <w:t xml:space="preserve">Gutić, D., Paliaga, M., (2012), Ponašanje korisnika javnih komunalnih usluga, Grafika d.o.o., Osijek </w:t>
            </w:r>
          </w:p>
        </w:tc>
      </w:tr>
    </w:tbl>
    <w:p w14:paraId="2A4CD492" w14:textId="77777777" w:rsidR="00294364" w:rsidRPr="00E956BF" w:rsidRDefault="00294364" w:rsidP="00294364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4171C0A7" w14:textId="77777777" w:rsidR="00294364" w:rsidRPr="00E956BF" w:rsidRDefault="00294364" w:rsidP="00980B67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720FC0E2" w14:textId="3549517C" w:rsidR="00980B67" w:rsidRPr="00E956BF" w:rsidRDefault="00980B67" w:rsidP="00980B67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KLASA: </w:t>
      </w:r>
    </w:p>
    <w:p w14:paraId="61678008" w14:textId="77777777" w:rsidR="00980B67" w:rsidRPr="00E956BF" w:rsidRDefault="00980B67" w:rsidP="00980B67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 xml:space="preserve">URBROJ: </w:t>
      </w:r>
    </w:p>
    <w:p w14:paraId="5AA79C54" w14:textId="77777777" w:rsidR="00980B67" w:rsidRPr="00E956BF" w:rsidRDefault="00717B42" w:rsidP="00980B67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sz w:val="22"/>
          <w:szCs w:val="22"/>
          <w:lang w:val="pl-PL"/>
        </w:rPr>
        <w:t>U Puli, ...</w:t>
      </w:r>
    </w:p>
    <w:p w14:paraId="6B253228" w14:textId="77777777" w:rsidR="00980B67" w:rsidRPr="00E956BF" w:rsidRDefault="00980B67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0D021B1A" w14:textId="77777777" w:rsidR="00980B67" w:rsidRPr="00E956BF" w:rsidRDefault="00980B67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24D65D95" w14:textId="77777777" w:rsidR="00172B0A" w:rsidRPr="00E956BF" w:rsidRDefault="00172B0A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4ED0EC41" w14:textId="7881CFE4" w:rsidR="00B64556" w:rsidRPr="00E956BF" w:rsidRDefault="00294364" w:rsidP="00517EFC">
      <w:pPr>
        <w:ind w:left="7088" w:firstLine="6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t>v. d. d</w:t>
      </w:r>
      <w:r w:rsidR="00172B0A" w:rsidRPr="00E956BF">
        <w:rPr>
          <w:rFonts w:asciiTheme="minorHAnsi" w:hAnsiTheme="minorHAnsi" w:cstheme="minorHAnsi"/>
          <w:b/>
          <w:sz w:val="22"/>
          <w:szCs w:val="22"/>
          <w:lang w:val="pl-PL"/>
        </w:rPr>
        <w:t>ekan</w:t>
      </w:r>
      <w:r w:rsidR="000B7472" w:rsidRPr="00E956BF">
        <w:rPr>
          <w:rFonts w:asciiTheme="minorHAnsi" w:hAnsiTheme="minorHAnsi" w:cstheme="minorHAnsi"/>
          <w:b/>
          <w:sz w:val="22"/>
          <w:szCs w:val="22"/>
          <w:lang w:val="pl-PL"/>
        </w:rPr>
        <w:t>ic</w:t>
      </w:r>
      <w:r w:rsidRPr="00E956BF">
        <w:rPr>
          <w:rFonts w:asciiTheme="minorHAnsi" w:hAnsiTheme="minorHAnsi" w:cstheme="minorHAnsi"/>
          <w:b/>
          <w:sz w:val="22"/>
          <w:szCs w:val="22"/>
          <w:lang w:val="pl-PL"/>
        </w:rPr>
        <w:t>e</w:t>
      </w:r>
    </w:p>
    <w:p w14:paraId="40044C42" w14:textId="423974A3" w:rsidR="00B64556" w:rsidRPr="0086663F" w:rsidRDefault="000B7472" w:rsidP="00517EFC">
      <w:pPr>
        <w:jc w:val="right"/>
        <w:rPr>
          <w:rFonts w:asciiTheme="minorHAnsi" w:hAnsiTheme="minorHAnsi" w:cstheme="minorHAnsi"/>
          <w:sz w:val="22"/>
          <w:szCs w:val="22"/>
        </w:rPr>
      </w:pPr>
      <w:proofErr w:type="spellStart"/>
      <w:r w:rsidRPr="0086663F">
        <w:rPr>
          <w:rFonts w:asciiTheme="minorHAnsi" w:hAnsiTheme="minorHAnsi" w:cstheme="minorHAnsi"/>
          <w:sz w:val="22"/>
          <w:szCs w:val="22"/>
        </w:rPr>
        <w:t>izv</w:t>
      </w:r>
      <w:proofErr w:type="spellEnd"/>
      <w:r w:rsidRPr="0086663F">
        <w:rPr>
          <w:rFonts w:asciiTheme="minorHAnsi" w:hAnsiTheme="minorHAnsi" w:cstheme="minorHAnsi"/>
          <w:sz w:val="22"/>
          <w:szCs w:val="22"/>
        </w:rPr>
        <w:t>.</w:t>
      </w:r>
      <w:r w:rsidR="00717B42" w:rsidRPr="0086663F">
        <w:rPr>
          <w:rFonts w:asciiTheme="minorHAnsi" w:hAnsiTheme="minorHAnsi" w:cstheme="minorHAnsi"/>
          <w:sz w:val="22"/>
          <w:szCs w:val="22"/>
        </w:rPr>
        <w:t xml:space="preserve"> </w:t>
      </w:r>
      <w:r w:rsidR="00457487" w:rsidRPr="0086663F">
        <w:rPr>
          <w:rFonts w:asciiTheme="minorHAnsi" w:hAnsiTheme="minorHAnsi" w:cstheme="minorHAnsi"/>
          <w:sz w:val="22"/>
          <w:szCs w:val="22"/>
        </w:rPr>
        <w:t>prof.</w:t>
      </w:r>
      <w:r w:rsidR="00717B42" w:rsidRPr="0086663F">
        <w:rPr>
          <w:rFonts w:asciiTheme="minorHAnsi" w:hAnsiTheme="minorHAnsi" w:cstheme="minorHAnsi"/>
          <w:sz w:val="22"/>
          <w:szCs w:val="22"/>
        </w:rPr>
        <w:t xml:space="preserve"> </w:t>
      </w:r>
      <w:r w:rsidR="00457487" w:rsidRPr="0086663F">
        <w:rPr>
          <w:rFonts w:asciiTheme="minorHAnsi" w:hAnsiTheme="minorHAnsi" w:cstheme="minorHAnsi"/>
          <w:sz w:val="22"/>
          <w:szCs w:val="22"/>
        </w:rPr>
        <w:t>dr.</w:t>
      </w:r>
      <w:r w:rsidR="00717B42" w:rsidRPr="0086663F">
        <w:rPr>
          <w:rFonts w:asciiTheme="minorHAnsi" w:hAnsiTheme="minorHAnsi" w:cstheme="minorHAnsi"/>
          <w:sz w:val="22"/>
          <w:szCs w:val="22"/>
        </w:rPr>
        <w:t xml:space="preserve"> </w:t>
      </w:r>
      <w:r w:rsidR="00457487" w:rsidRPr="0086663F">
        <w:rPr>
          <w:rFonts w:asciiTheme="minorHAnsi" w:hAnsiTheme="minorHAnsi" w:cstheme="minorHAnsi"/>
          <w:sz w:val="22"/>
          <w:szCs w:val="22"/>
        </w:rPr>
        <w:t xml:space="preserve">sc. </w:t>
      </w:r>
      <w:r w:rsidRPr="0086663F">
        <w:rPr>
          <w:rFonts w:asciiTheme="minorHAnsi" w:hAnsiTheme="minorHAnsi" w:cstheme="minorHAnsi"/>
          <w:sz w:val="22"/>
          <w:szCs w:val="22"/>
        </w:rPr>
        <w:t>Ksenija Černe</w:t>
      </w:r>
    </w:p>
    <w:p w14:paraId="7FEE6739" w14:textId="77777777" w:rsidR="00B64556" w:rsidRPr="0086663F" w:rsidRDefault="00B64556">
      <w:pPr>
        <w:rPr>
          <w:rFonts w:asciiTheme="minorHAnsi" w:hAnsiTheme="minorHAnsi" w:cstheme="minorHAnsi"/>
          <w:sz w:val="22"/>
          <w:szCs w:val="22"/>
        </w:rPr>
      </w:pPr>
    </w:p>
    <w:p w14:paraId="77FB0172" w14:textId="77777777" w:rsidR="00B64556" w:rsidRPr="0086663F" w:rsidRDefault="00B64556">
      <w:pPr>
        <w:rPr>
          <w:rFonts w:asciiTheme="minorHAnsi" w:hAnsiTheme="minorHAnsi" w:cstheme="minorHAnsi"/>
          <w:sz w:val="22"/>
          <w:szCs w:val="22"/>
        </w:rPr>
      </w:pPr>
    </w:p>
    <w:p w14:paraId="73736979" w14:textId="77777777" w:rsidR="00B64556" w:rsidRPr="0086663F" w:rsidRDefault="00B64556">
      <w:pPr>
        <w:rPr>
          <w:rFonts w:asciiTheme="minorHAnsi" w:hAnsiTheme="minorHAnsi" w:cstheme="minorHAnsi"/>
          <w:sz w:val="22"/>
          <w:szCs w:val="22"/>
        </w:rPr>
      </w:pPr>
    </w:p>
    <w:sectPr w:rsidR="00B64556" w:rsidRPr="0086663F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ED525" w14:textId="77777777" w:rsidR="00240125" w:rsidRDefault="00240125" w:rsidP="00B64556">
      <w:r>
        <w:separator/>
      </w:r>
    </w:p>
  </w:endnote>
  <w:endnote w:type="continuationSeparator" w:id="0">
    <w:p w14:paraId="246E30CC" w14:textId="77777777" w:rsidR="00240125" w:rsidRDefault="00240125" w:rsidP="00B64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loMinion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70015913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A598F2A" w14:textId="77777777" w:rsidR="00A72B36" w:rsidRPr="00644A52" w:rsidRDefault="00A72B36">
        <w:pPr>
          <w:pStyle w:val="Podnoje"/>
          <w:jc w:val="right"/>
          <w:rPr>
            <w:rFonts w:ascii="Arial" w:hAnsi="Arial" w:cs="Arial"/>
            <w:sz w:val="18"/>
            <w:szCs w:val="18"/>
          </w:rPr>
        </w:pPr>
        <w:r w:rsidRPr="00644A52">
          <w:rPr>
            <w:rFonts w:ascii="Arial" w:hAnsi="Arial" w:cs="Arial"/>
            <w:sz w:val="18"/>
            <w:szCs w:val="18"/>
          </w:rPr>
          <w:fldChar w:fldCharType="begin"/>
        </w:r>
        <w:r w:rsidRPr="00644A52">
          <w:rPr>
            <w:rFonts w:ascii="Arial" w:hAnsi="Arial" w:cs="Arial"/>
            <w:sz w:val="18"/>
            <w:szCs w:val="18"/>
          </w:rPr>
          <w:instrText>PAGE   \* MERGEFORMAT</w:instrText>
        </w:r>
        <w:r w:rsidRPr="00644A52">
          <w:rPr>
            <w:rFonts w:ascii="Arial" w:hAnsi="Arial" w:cs="Arial"/>
            <w:sz w:val="18"/>
            <w:szCs w:val="18"/>
          </w:rPr>
          <w:fldChar w:fldCharType="separate"/>
        </w:r>
        <w:r w:rsidRPr="000D2830">
          <w:rPr>
            <w:rFonts w:ascii="Arial" w:hAnsi="Arial" w:cs="Arial"/>
            <w:noProof/>
            <w:sz w:val="18"/>
            <w:szCs w:val="18"/>
            <w:lang w:val="hr-HR"/>
          </w:rPr>
          <w:t>21</w:t>
        </w:r>
        <w:r w:rsidRPr="00644A52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8D6230A" w14:textId="77777777" w:rsidR="00A72B36" w:rsidRDefault="00A72B36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491E11" w14:textId="77777777" w:rsidR="00240125" w:rsidRDefault="00240125" w:rsidP="00B64556">
      <w:r>
        <w:separator/>
      </w:r>
    </w:p>
  </w:footnote>
  <w:footnote w:type="continuationSeparator" w:id="0">
    <w:p w14:paraId="22C31BE2" w14:textId="77777777" w:rsidR="00240125" w:rsidRDefault="00240125" w:rsidP="00B64556">
      <w:r>
        <w:continuationSeparator/>
      </w:r>
    </w:p>
  </w:footnote>
  <w:footnote w:id="1">
    <w:p w14:paraId="1F4FF9B2" w14:textId="77777777" w:rsidR="00A72B36" w:rsidRPr="00FC53F6" w:rsidRDefault="00A72B36" w:rsidP="00B64556">
      <w:pPr>
        <w:pStyle w:val="Tekstfusnote"/>
        <w:rPr>
          <w:rFonts w:ascii="Calibri" w:hAnsi="Calibri" w:cs="Arial"/>
          <w:sz w:val="18"/>
          <w:szCs w:val="18"/>
          <w:lang w:val="hr-HR"/>
        </w:rPr>
      </w:pPr>
      <w:r w:rsidRPr="00FC53F6">
        <w:rPr>
          <w:rStyle w:val="Referencafusnote"/>
          <w:rFonts w:ascii="Calibri" w:hAnsi="Calibri" w:cs="Arial"/>
          <w:sz w:val="18"/>
          <w:szCs w:val="18"/>
        </w:rPr>
        <w:footnoteRef/>
      </w:r>
      <w:r w:rsidRPr="00FC53F6">
        <w:rPr>
          <w:rFonts w:ascii="Calibri" w:hAnsi="Calibri" w:cs="Arial"/>
          <w:sz w:val="18"/>
          <w:szCs w:val="18"/>
          <w:lang w:val="hr-HR"/>
        </w:rPr>
        <w:t xml:space="preserve">Upisuje se </w:t>
      </w:r>
      <w:r w:rsidRPr="00FC53F6">
        <w:rPr>
          <w:rFonts w:ascii="Calibri" w:hAnsi="Calibri" w:cs="Arial"/>
          <w:b/>
          <w:sz w:val="18"/>
          <w:szCs w:val="18"/>
          <w:lang w:val="hr-HR"/>
        </w:rPr>
        <w:t>O</w:t>
      </w:r>
      <w:r w:rsidRPr="00FC53F6">
        <w:rPr>
          <w:rFonts w:ascii="Calibri" w:hAnsi="Calibri" w:cs="Arial"/>
          <w:sz w:val="18"/>
          <w:szCs w:val="18"/>
          <w:lang w:val="hr-HR"/>
        </w:rPr>
        <w:t xml:space="preserve"> ukoliko je predmet obvezan ili </w:t>
      </w:r>
      <w:r w:rsidRPr="00FC53F6">
        <w:rPr>
          <w:rFonts w:ascii="Calibri" w:hAnsi="Calibri" w:cs="Arial"/>
          <w:b/>
          <w:sz w:val="18"/>
          <w:szCs w:val="18"/>
          <w:lang w:val="hr-HR"/>
        </w:rPr>
        <w:t>I</w:t>
      </w:r>
      <w:r w:rsidRPr="00FC53F6">
        <w:rPr>
          <w:rFonts w:ascii="Calibri" w:hAnsi="Calibri" w:cs="Arial"/>
          <w:sz w:val="18"/>
          <w:szCs w:val="18"/>
          <w:lang w:val="hr-HR"/>
        </w:rPr>
        <w:t xml:space="preserve"> ukoliko je predmet izborni. Prvo se nabrajaju obvezni predmet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468C7"/>
    <w:multiLevelType w:val="hybridMultilevel"/>
    <w:tmpl w:val="E26E3F94"/>
    <w:lvl w:ilvl="0" w:tplc="84CCEE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638D"/>
    <w:multiLevelType w:val="hybridMultilevel"/>
    <w:tmpl w:val="E8EEA3BE"/>
    <w:lvl w:ilvl="0" w:tplc="93F48192">
      <w:start w:val="1"/>
      <w:numFmt w:val="bullet"/>
      <w:lvlText w:val="-"/>
      <w:lvlJc w:val="left"/>
      <w:pPr>
        <w:ind w:left="73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06661813"/>
    <w:multiLevelType w:val="hybridMultilevel"/>
    <w:tmpl w:val="A0C8A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533"/>
    <w:multiLevelType w:val="hybridMultilevel"/>
    <w:tmpl w:val="2F24D3A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A4BA1"/>
    <w:multiLevelType w:val="hybridMultilevel"/>
    <w:tmpl w:val="B3AA3352"/>
    <w:lvl w:ilvl="0" w:tplc="32EA9A9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A14470"/>
    <w:multiLevelType w:val="hybridMultilevel"/>
    <w:tmpl w:val="330818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4027BD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33100F"/>
    <w:multiLevelType w:val="hybridMultilevel"/>
    <w:tmpl w:val="516E569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84A2E"/>
    <w:multiLevelType w:val="hybridMultilevel"/>
    <w:tmpl w:val="F21CB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02065D"/>
    <w:multiLevelType w:val="hybridMultilevel"/>
    <w:tmpl w:val="9E1AD7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BA2965"/>
    <w:multiLevelType w:val="hybridMultilevel"/>
    <w:tmpl w:val="7C6EFF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430F00"/>
    <w:multiLevelType w:val="hybridMultilevel"/>
    <w:tmpl w:val="88220A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926BDE"/>
    <w:multiLevelType w:val="hybridMultilevel"/>
    <w:tmpl w:val="4C4454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165616"/>
    <w:multiLevelType w:val="hybridMultilevel"/>
    <w:tmpl w:val="9FB69D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18163681"/>
    <w:multiLevelType w:val="hybridMultilevel"/>
    <w:tmpl w:val="5E4602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8BD464B"/>
    <w:multiLevelType w:val="hybridMultilevel"/>
    <w:tmpl w:val="BF0CD4C2"/>
    <w:lvl w:ilvl="0" w:tplc="93F48192">
      <w:start w:val="1"/>
      <w:numFmt w:val="bullet"/>
      <w:lvlText w:val="-"/>
      <w:lvlJc w:val="left"/>
      <w:pPr>
        <w:ind w:left="659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16" w15:restartNumberingAfterBreak="0">
    <w:nsid w:val="19051051"/>
    <w:multiLevelType w:val="hybridMultilevel"/>
    <w:tmpl w:val="EEEA0E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493606"/>
    <w:multiLevelType w:val="hybridMultilevel"/>
    <w:tmpl w:val="BF5A5E1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9A15DB"/>
    <w:multiLevelType w:val="hybridMultilevel"/>
    <w:tmpl w:val="B2C6DC6E"/>
    <w:lvl w:ilvl="0" w:tplc="041A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B0758E"/>
    <w:multiLevelType w:val="hybridMultilevel"/>
    <w:tmpl w:val="E04A04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751248"/>
    <w:multiLevelType w:val="hybridMultilevel"/>
    <w:tmpl w:val="B92C7EC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FBE64C8"/>
    <w:multiLevelType w:val="hybridMultilevel"/>
    <w:tmpl w:val="0C1CF1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2B1164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33E2895"/>
    <w:multiLevelType w:val="hybridMultilevel"/>
    <w:tmpl w:val="4BCC4AF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F22BA8"/>
    <w:multiLevelType w:val="hybridMultilevel"/>
    <w:tmpl w:val="2174AB46"/>
    <w:lvl w:ilvl="0" w:tplc="93F48192">
      <w:start w:val="1"/>
      <w:numFmt w:val="bullet"/>
      <w:lvlText w:val="-"/>
      <w:lvlJc w:val="left"/>
      <w:pPr>
        <w:ind w:left="73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5" w15:restartNumberingAfterBreak="0">
    <w:nsid w:val="24812012"/>
    <w:multiLevelType w:val="hybridMultilevel"/>
    <w:tmpl w:val="EED4CCE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5264AC9"/>
    <w:multiLevelType w:val="hybridMultilevel"/>
    <w:tmpl w:val="87A6726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AB57D4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EC15EF"/>
    <w:multiLevelType w:val="hybridMultilevel"/>
    <w:tmpl w:val="8D045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6610FBE"/>
    <w:multiLevelType w:val="hybridMultilevel"/>
    <w:tmpl w:val="B92C7EC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6A65B06"/>
    <w:multiLevelType w:val="hybridMultilevel"/>
    <w:tmpl w:val="E2DA7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C20B4B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26B34948"/>
    <w:multiLevelType w:val="hybridMultilevel"/>
    <w:tmpl w:val="328A2B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8C26384"/>
    <w:multiLevelType w:val="hybridMultilevel"/>
    <w:tmpl w:val="8A3A3A8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D513483"/>
    <w:multiLevelType w:val="hybridMultilevel"/>
    <w:tmpl w:val="8C784C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DF72BAA"/>
    <w:multiLevelType w:val="hybridMultilevel"/>
    <w:tmpl w:val="9274F6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FBE444B"/>
    <w:multiLevelType w:val="hybridMultilevel"/>
    <w:tmpl w:val="726AD5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DF19FA"/>
    <w:multiLevelType w:val="hybridMultilevel"/>
    <w:tmpl w:val="84AE75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13E4B7C"/>
    <w:multiLevelType w:val="hybridMultilevel"/>
    <w:tmpl w:val="B92C7EC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27D327C"/>
    <w:multiLevelType w:val="hybridMultilevel"/>
    <w:tmpl w:val="DE2A7F04"/>
    <w:lvl w:ilvl="0" w:tplc="93F48192">
      <w:start w:val="1"/>
      <w:numFmt w:val="bullet"/>
      <w:lvlText w:val="-"/>
      <w:lvlJc w:val="left"/>
      <w:pPr>
        <w:ind w:left="659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39" w15:restartNumberingAfterBreak="0">
    <w:nsid w:val="336033E3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3B30B08"/>
    <w:multiLevelType w:val="hybridMultilevel"/>
    <w:tmpl w:val="E4BE0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330586"/>
    <w:multiLevelType w:val="hybridMultilevel"/>
    <w:tmpl w:val="BCA6DE1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7E32BF1"/>
    <w:multiLevelType w:val="hybridMultilevel"/>
    <w:tmpl w:val="54D01776"/>
    <w:lvl w:ilvl="0" w:tplc="0A884486">
      <w:numFmt w:val="bullet"/>
      <w:lvlText w:val="-"/>
      <w:lvlJc w:val="left"/>
      <w:pPr>
        <w:ind w:left="659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43" w15:restartNumberingAfterBreak="0">
    <w:nsid w:val="38815C09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38A24B55"/>
    <w:multiLevelType w:val="hybridMultilevel"/>
    <w:tmpl w:val="7F30E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C06136"/>
    <w:multiLevelType w:val="hybridMultilevel"/>
    <w:tmpl w:val="51B4E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610011"/>
    <w:multiLevelType w:val="hybridMultilevel"/>
    <w:tmpl w:val="9A36B8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3D507857"/>
    <w:multiLevelType w:val="hybridMultilevel"/>
    <w:tmpl w:val="DFE4DE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E87110B"/>
    <w:multiLevelType w:val="hybridMultilevel"/>
    <w:tmpl w:val="DBD629D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FED1CFF"/>
    <w:multiLevelType w:val="hybridMultilevel"/>
    <w:tmpl w:val="88604B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2421BD9"/>
    <w:multiLevelType w:val="hybridMultilevel"/>
    <w:tmpl w:val="284EA14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2A67C5"/>
    <w:multiLevelType w:val="hybridMultilevel"/>
    <w:tmpl w:val="C4F80752"/>
    <w:lvl w:ilvl="0" w:tplc="D8CECE58">
      <w:start w:val="1"/>
      <w:numFmt w:val="decimal"/>
      <w:lvlText w:val="%1."/>
      <w:lvlJc w:val="left"/>
      <w:pPr>
        <w:ind w:left="411" w:hanging="360"/>
      </w:pPr>
      <w:rPr>
        <w:rFonts w:hint="default"/>
        <w:color w:val="000000"/>
      </w:rPr>
    </w:lvl>
    <w:lvl w:ilvl="1" w:tplc="041A0019" w:tentative="1">
      <w:start w:val="1"/>
      <w:numFmt w:val="lowerLetter"/>
      <w:lvlText w:val="%2."/>
      <w:lvlJc w:val="left"/>
      <w:pPr>
        <w:ind w:left="1131" w:hanging="360"/>
      </w:pPr>
    </w:lvl>
    <w:lvl w:ilvl="2" w:tplc="041A001B" w:tentative="1">
      <w:start w:val="1"/>
      <w:numFmt w:val="lowerRoman"/>
      <w:lvlText w:val="%3."/>
      <w:lvlJc w:val="right"/>
      <w:pPr>
        <w:ind w:left="1851" w:hanging="180"/>
      </w:pPr>
    </w:lvl>
    <w:lvl w:ilvl="3" w:tplc="041A000F" w:tentative="1">
      <w:start w:val="1"/>
      <w:numFmt w:val="decimal"/>
      <w:lvlText w:val="%4."/>
      <w:lvlJc w:val="left"/>
      <w:pPr>
        <w:ind w:left="2571" w:hanging="360"/>
      </w:pPr>
    </w:lvl>
    <w:lvl w:ilvl="4" w:tplc="041A0019" w:tentative="1">
      <w:start w:val="1"/>
      <w:numFmt w:val="lowerLetter"/>
      <w:lvlText w:val="%5."/>
      <w:lvlJc w:val="left"/>
      <w:pPr>
        <w:ind w:left="3291" w:hanging="360"/>
      </w:pPr>
    </w:lvl>
    <w:lvl w:ilvl="5" w:tplc="041A001B" w:tentative="1">
      <w:start w:val="1"/>
      <w:numFmt w:val="lowerRoman"/>
      <w:lvlText w:val="%6."/>
      <w:lvlJc w:val="right"/>
      <w:pPr>
        <w:ind w:left="4011" w:hanging="180"/>
      </w:pPr>
    </w:lvl>
    <w:lvl w:ilvl="6" w:tplc="041A000F" w:tentative="1">
      <w:start w:val="1"/>
      <w:numFmt w:val="decimal"/>
      <w:lvlText w:val="%7."/>
      <w:lvlJc w:val="left"/>
      <w:pPr>
        <w:ind w:left="4731" w:hanging="360"/>
      </w:pPr>
    </w:lvl>
    <w:lvl w:ilvl="7" w:tplc="041A0019" w:tentative="1">
      <w:start w:val="1"/>
      <w:numFmt w:val="lowerLetter"/>
      <w:lvlText w:val="%8."/>
      <w:lvlJc w:val="left"/>
      <w:pPr>
        <w:ind w:left="5451" w:hanging="360"/>
      </w:pPr>
    </w:lvl>
    <w:lvl w:ilvl="8" w:tplc="041A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52" w15:restartNumberingAfterBreak="0">
    <w:nsid w:val="47386E1A"/>
    <w:multiLevelType w:val="hybridMultilevel"/>
    <w:tmpl w:val="6CC4FA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84E2EC1"/>
    <w:multiLevelType w:val="hybridMultilevel"/>
    <w:tmpl w:val="DDFE11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48FF1A0B"/>
    <w:multiLevelType w:val="hybridMultilevel"/>
    <w:tmpl w:val="EEACF014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C1C016B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C6C1CDD"/>
    <w:multiLevelType w:val="hybridMultilevel"/>
    <w:tmpl w:val="10E211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D724384"/>
    <w:multiLevelType w:val="hybridMultilevel"/>
    <w:tmpl w:val="C1CAEAF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5B03B2"/>
    <w:multiLevelType w:val="hybridMultilevel"/>
    <w:tmpl w:val="E2DA7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C20B4B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12C3D7D"/>
    <w:multiLevelType w:val="hybridMultilevel"/>
    <w:tmpl w:val="2C76F13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28B5B29"/>
    <w:multiLevelType w:val="hybridMultilevel"/>
    <w:tmpl w:val="E1840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52AE2C34"/>
    <w:multiLevelType w:val="hybridMultilevel"/>
    <w:tmpl w:val="222099B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534B2A28"/>
    <w:multiLevelType w:val="hybridMultilevel"/>
    <w:tmpl w:val="1C320EE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536C2126"/>
    <w:multiLevelType w:val="hybridMultilevel"/>
    <w:tmpl w:val="E278A9B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3CF7ECE"/>
    <w:multiLevelType w:val="hybridMultilevel"/>
    <w:tmpl w:val="F7DEC8DC"/>
    <w:lvl w:ilvl="0" w:tplc="C6E499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3FA5B84"/>
    <w:multiLevelType w:val="hybridMultilevel"/>
    <w:tmpl w:val="309649D8"/>
    <w:lvl w:ilvl="0" w:tplc="93F48192">
      <w:start w:val="1"/>
      <w:numFmt w:val="bullet"/>
      <w:lvlText w:val="-"/>
      <w:lvlJc w:val="left"/>
      <w:pPr>
        <w:ind w:left="659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66" w15:restartNumberingAfterBreak="0">
    <w:nsid w:val="567E5533"/>
    <w:multiLevelType w:val="hybridMultilevel"/>
    <w:tmpl w:val="BC882046"/>
    <w:lvl w:ilvl="0" w:tplc="93F48192">
      <w:start w:val="1"/>
      <w:numFmt w:val="bullet"/>
      <w:lvlText w:val="-"/>
      <w:lvlJc w:val="left"/>
      <w:pPr>
        <w:ind w:left="73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7" w15:restartNumberingAfterBreak="0">
    <w:nsid w:val="576212B9"/>
    <w:multiLevelType w:val="hybridMultilevel"/>
    <w:tmpl w:val="067E575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06174A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A622C25"/>
    <w:multiLevelType w:val="hybridMultilevel"/>
    <w:tmpl w:val="CB865FA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985512"/>
    <w:multiLevelType w:val="hybridMultilevel"/>
    <w:tmpl w:val="7E0C0D7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7540F1"/>
    <w:multiLevelType w:val="hybridMultilevel"/>
    <w:tmpl w:val="5D227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D5B2F4C"/>
    <w:multiLevelType w:val="hybridMultilevel"/>
    <w:tmpl w:val="DB2A53F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DCE7C24"/>
    <w:multiLevelType w:val="hybridMultilevel"/>
    <w:tmpl w:val="E2DA7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C20B4B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5E2F713C"/>
    <w:multiLevelType w:val="hybridMultilevel"/>
    <w:tmpl w:val="45703F9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F8C39F9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66EC476B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A33102"/>
    <w:multiLevelType w:val="hybridMultilevel"/>
    <w:tmpl w:val="95FA163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C7F12AA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D8A2025"/>
    <w:multiLevelType w:val="hybridMultilevel"/>
    <w:tmpl w:val="39049F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FF7286D"/>
    <w:multiLevelType w:val="hybridMultilevel"/>
    <w:tmpl w:val="EEACF014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703F6920"/>
    <w:multiLevelType w:val="hybridMultilevel"/>
    <w:tmpl w:val="F99C8E14"/>
    <w:lvl w:ilvl="0" w:tplc="FF783006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11211C4"/>
    <w:multiLevelType w:val="hybridMultilevel"/>
    <w:tmpl w:val="8EEC88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72CE2931"/>
    <w:multiLevelType w:val="hybridMultilevel"/>
    <w:tmpl w:val="49F00D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74D43667"/>
    <w:multiLevelType w:val="hybridMultilevel"/>
    <w:tmpl w:val="211ED59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52561FB"/>
    <w:multiLevelType w:val="hybridMultilevel"/>
    <w:tmpl w:val="62A0ED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76266B37"/>
    <w:multiLevelType w:val="hybridMultilevel"/>
    <w:tmpl w:val="B56ED714"/>
    <w:lvl w:ilvl="0" w:tplc="93F48192">
      <w:start w:val="1"/>
      <w:numFmt w:val="bullet"/>
      <w:lvlText w:val="-"/>
      <w:lvlJc w:val="left"/>
      <w:pPr>
        <w:ind w:left="73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87" w15:restartNumberingAfterBreak="0">
    <w:nsid w:val="7B9D0654"/>
    <w:multiLevelType w:val="hybridMultilevel"/>
    <w:tmpl w:val="F54E7D42"/>
    <w:lvl w:ilvl="0" w:tplc="041A000F">
      <w:start w:val="1"/>
      <w:numFmt w:val="decimal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88" w15:restartNumberingAfterBreak="0">
    <w:nsid w:val="7D573344"/>
    <w:multiLevelType w:val="hybridMultilevel"/>
    <w:tmpl w:val="86DAE10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4C5AE6"/>
    <w:multiLevelType w:val="hybridMultilevel"/>
    <w:tmpl w:val="D6E83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38152691">
    <w:abstractNumId w:val="84"/>
  </w:num>
  <w:num w:numId="2" w16cid:durableId="549458161">
    <w:abstractNumId w:val="45"/>
  </w:num>
  <w:num w:numId="3" w16cid:durableId="226844509">
    <w:abstractNumId w:val="28"/>
  </w:num>
  <w:num w:numId="4" w16cid:durableId="905535316">
    <w:abstractNumId w:val="11"/>
  </w:num>
  <w:num w:numId="5" w16cid:durableId="1814063436">
    <w:abstractNumId w:val="40"/>
  </w:num>
  <w:num w:numId="6" w16cid:durableId="1204293972">
    <w:abstractNumId w:val="21"/>
  </w:num>
  <w:num w:numId="7" w16cid:durableId="203253558">
    <w:abstractNumId w:val="32"/>
  </w:num>
  <w:num w:numId="8" w16cid:durableId="1763138614">
    <w:abstractNumId w:val="0"/>
  </w:num>
  <w:num w:numId="9" w16cid:durableId="1570385278">
    <w:abstractNumId w:val="19"/>
  </w:num>
  <w:num w:numId="10" w16cid:durableId="641345819">
    <w:abstractNumId w:val="26"/>
  </w:num>
  <w:num w:numId="11" w16cid:durableId="1975671812">
    <w:abstractNumId w:val="35"/>
  </w:num>
  <w:num w:numId="12" w16cid:durableId="1338462752">
    <w:abstractNumId w:val="50"/>
  </w:num>
  <w:num w:numId="13" w16cid:durableId="1707947202">
    <w:abstractNumId w:val="48"/>
  </w:num>
  <w:num w:numId="14" w16cid:durableId="506020619">
    <w:abstractNumId w:val="69"/>
  </w:num>
  <w:num w:numId="15" w16cid:durableId="1724677587">
    <w:abstractNumId w:val="70"/>
  </w:num>
  <w:num w:numId="16" w16cid:durableId="648246973">
    <w:abstractNumId w:val="62"/>
  </w:num>
  <w:num w:numId="17" w16cid:durableId="1001278777">
    <w:abstractNumId w:val="81"/>
  </w:num>
  <w:num w:numId="18" w16cid:durableId="1054887573">
    <w:abstractNumId w:val="23"/>
  </w:num>
  <w:num w:numId="19" w16cid:durableId="76481130">
    <w:abstractNumId w:val="4"/>
  </w:num>
  <w:num w:numId="20" w16cid:durableId="1750038329">
    <w:abstractNumId w:val="47"/>
  </w:num>
  <w:num w:numId="21" w16cid:durableId="849102682">
    <w:abstractNumId w:val="16"/>
  </w:num>
  <w:num w:numId="22" w16cid:durableId="1078600601">
    <w:abstractNumId w:val="5"/>
  </w:num>
  <w:num w:numId="23" w16cid:durableId="682702611">
    <w:abstractNumId w:val="29"/>
  </w:num>
  <w:num w:numId="24" w16cid:durableId="2115972398">
    <w:abstractNumId w:val="18"/>
  </w:num>
  <w:num w:numId="25" w16cid:durableId="1436512951">
    <w:abstractNumId w:val="12"/>
  </w:num>
  <w:num w:numId="26" w16cid:durableId="2078895901">
    <w:abstractNumId w:val="88"/>
  </w:num>
  <w:num w:numId="27" w16cid:durableId="1344015754">
    <w:abstractNumId w:val="41"/>
  </w:num>
  <w:num w:numId="28" w16cid:durableId="1058237106">
    <w:abstractNumId w:val="36"/>
  </w:num>
  <w:num w:numId="29" w16cid:durableId="644437448">
    <w:abstractNumId w:val="74"/>
  </w:num>
  <w:num w:numId="30" w16cid:durableId="1418743008">
    <w:abstractNumId w:val="79"/>
  </w:num>
  <w:num w:numId="31" w16cid:durableId="982732408">
    <w:abstractNumId w:val="59"/>
  </w:num>
  <w:num w:numId="32" w16cid:durableId="175847163">
    <w:abstractNumId w:val="49"/>
  </w:num>
  <w:num w:numId="33" w16cid:durableId="1834644824">
    <w:abstractNumId w:val="25"/>
  </w:num>
  <w:num w:numId="34" w16cid:durableId="831604012">
    <w:abstractNumId w:val="80"/>
  </w:num>
  <w:num w:numId="35" w16cid:durableId="530919544">
    <w:abstractNumId w:val="7"/>
  </w:num>
  <w:num w:numId="36" w16cid:durableId="1547182597">
    <w:abstractNumId w:val="17"/>
  </w:num>
  <w:num w:numId="37" w16cid:durableId="851534252">
    <w:abstractNumId w:val="3"/>
  </w:num>
  <w:num w:numId="38" w16cid:durableId="804393148">
    <w:abstractNumId w:val="63"/>
  </w:num>
  <w:num w:numId="39" w16cid:durableId="1141459807">
    <w:abstractNumId w:val="56"/>
  </w:num>
  <w:num w:numId="40" w16cid:durableId="675305246">
    <w:abstractNumId w:val="67"/>
  </w:num>
  <w:num w:numId="41" w16cid:durableId="146482152">
    <w:abstractNumId w:val="51"/>
  </w:num>
  <w:num w:numId="42" w16cid:durableId="1631134592">
    <w:abstractNumId w:val="33"/>
  </w:num>
  <w:num w:numId="43" w16cid:durableId="749231659">
    <w:abstractNumId w:val="68"/>
  </w:num>
  <w:num w:numId="44" w16cid:durableId="1848207633">
    <w:abstractNumId w:val="39"/>
  </w:num>
  <w:num w:numId="45" w16cid:durableId="662972171">
    <w:abstractNumId w:val="55"/>
  </w:num>
  <w:num w:numId="46" w16cid:durableId="162862470">
    <w:abstractNumId w:val="6"/>
  </w:num>
  <w:num w:numId="47" w16cid:durableId="1232619530">
    <w:abstractNumId w:val="75"/>
  </w:num>
  <w:num w:numId="48" w16cid:durableId="1431120724">
    <w:abstractNumId w:val="78"/>
  </w:num>
  <w:num w:numId="49" w16cid:durableId="105006473">
    <w:abstractNumId w:val="27"/>
  </w:num>
  <w:num w:numId="50" w16cid:durableId="1691947827">
    <w:abstractNumId w:val="43"/>
  </w:num>
  <w:num w:numId="51" w16cid:durableId="2012488288">
    <w:abstractNumId w:val="89"/>
  </w:num>
  <w:num w:numId="52" w16cid:durableId="1143816532">
    <w:abstractNumId w:val="76"/>
  </w:num>
  <w:num w:numId="53" w16cid:durableId="82651181">
    <w:abstractNumId w:val="22"/>
  </w:num>
  <w:num w:numId="54" w16cid:durableId="1678968598">
    <w:abstractNumId w:val="83"/>
  </w:num>
  <w:num w:numId="55" w16cid:durableId="478614302">
    <w:abstractNumId w:val="42"/>
  </w:num>
  <w:num w:numId="56" w16cid:durableId="1940064676">
    <w:abstractNumId w:val="38"/>
  </w:num>
  <w:num w:numId="57" w16cid:durableId="337195779">
    <w:abstractNumId w:val="2"/>
  </w:num>
  <w:num w:numId="58" w16cid:durableId="1337731448">
    <w:abstractNumId w:val="72"/>
  </w:num>
  <w:num w:numId="59" w16cid:durableId="1619606928">
    <w:abstractNumId w:val="44"/>
  </w:num>
  <w:num w:numId="60" w16cid:durableId="1647314214">
    <w:abstractNumId w:val="30"/>
  </w:num>
  <w:num w:numId="61" w16cid:durableId="99688975">
    <w:abstractNumId w:val="58"/>
  </w:num>
  <w:num w:numId="62" w16cid:durableId="142157958">
    <w:abstractNumId w:val="85"/>
  </w:num>
  <w:num w:numId="63" w16cid:durableId="1505902680">
    <w:abstractNumId w:val="82"/>
  </w:num>
  <w:num w:numId="64" w16cid:durableId="797796038">
    <w:abstractNumId w:val="60"/>
  </w:num>
  <w:num w:numId="65" w16cid:durableId="485828369">
    <w:abstractNumId w:val="53"/>
  </w:num>
  <w:num w:numId="66" w16cid:durableId="2059014285">
    <w:abstractNumId w:val="73"/>
  </w:num>
  <w:num w:numId="67" w16cid:durableId="1436097504">
    <w:abstractNumId w:val="9"/>
  </w:num>
  <w:num w:numId="68" w16cid:durableId="802699031">
    <w:abstractNumId w:val="61"/>
  </w:num>
  <w:num w:numId="69" w16cid:durableId="1984889074">
    <w:abstractNumId w:val="8"/>
  </w:num>
  <w:num w:numId="70" w16cid:durableId="457577493">
    <w:abstractNumId w:val="15"/>
  </w:num>
  <w:num w:numId="71" w16cid:durableId="1913924629">
    <w:abstractNumId w:val="65"/>
  </w:num>
  <w:num w:numId="72" w16cid:durableId="1644889125">
    <w:abstractNumId w:val="24"/>
  </w:num>
  <w:num w:numId="73" w16cid:durableId="457451632">
    <w:abstractNumId w:val="66"/>
  </w:num>
  <w:num w:numId="74" w16cid:durableId="1216550704">
    <w:abstractNumId w:val="86"/>
  </w:num>
  <w:num w:numId="75" w16cid:durableId="849412471">
    <w:abstractNumId w:val="1"/>
  </w:num>
  <w:num w:numId="76" w16cid:durableId="1951430701">
    <w:abstractNumId w:val="71"/>
  </w:num>
  <w:num w:numId="77" w16cid:durableId="1400324686">
    <w:abstractNumId w:val="10"/>
  </w:num>
  <w:num w:numId="78" w16cid:durableId="1748458019">
    <w:abstractNumId w:val="52"/>
  </w:num>
  <w:num w:numId="79" w16cid:durableId="1113984698">
    <w:abstractNumId w:val="46"/>
  </w:num>
  <w:num w:numId="80" w16cid:durableId="451094153">
    <w:abstractNumId w:val="64"/>
  </w:num>
  <w:num w:numId="81" w16cid:durableId="1029070149">
    <w:abstractNumId w:val="13"/>
  </w:num>
  <w:num w:numId="82" w16cid:durableId="1556626138">
    <w:abstractNumId w:val="14"/>
  </w:num>
  <w:num w:numId="83" w16cid:durableId="10304555">
    <w:abstractNumId w:val="34"/>
  </w:num>
  <w:num w:numId="84" w16cid:durableId="553545220">
    <w:abstractNumId w:val="31"/>
  </w:num>
  <w:num w:numId="85" w16cid:durableId="1250113857">
    <w:abstractNumId w:val="37"/>
  </w:num>
  <w:num w:numId="86" w16cid:durableId="1132745681">
    <w:abstractNumId w:val="20"/>
  </w:num>
  <w:num w:numId="87" w16cid:durableId="1062487595">
    <w:abstractNumId w:val="87"/>
  </w:num>
  <w:num w:numId="88" w16cid:durableId="1184439865">
    <w:abstractNumId w:val="57"/>
  </w:num>
  <w:num w:numId="89" w16cid:durableId="502202877">
    <w:abstractNumId w:val="77"/>
  </w:num>
  <w:num w:numId="90" w16cid:durableId="987444147">
    <w:abstractNumId w:val="54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zG3MDYyMTQCAiUdpeDU4uLM/DyQAsNaAI1ykWwsAAAA"/>
  </w:docVars>
  <w:rsids>
    <w:rsidRoot w:val="00B64556"/>
    <w:rsid w:val="00026FE5"/>
    <w:rsid w:val="00074D4A"/>
    <w:rsid w:val="00077BF0"/>
    <w:rsid w:val="000827A5"/>
    <w:rsid w:val="000B7472"/>
    <w:rsid w:val="000C4B38"/>
    <w:rsid w:val="000C666A"/>
    <w:rsid w:val="000D2830"/>
    <w:rsid w:val="000E32FB"/>
    <w:rsid w:val="00136596"/>
    <w:rsid w:val="00172B0A"/>
    <w:rsid w:val="0017322F"/>
    <w:rsid w:val="00181295"/>
    <w:rsid w:val="0018542C"/>
    <w:rsid w:val="00195CCE"/>
    <w:rsid w:val="001A7A53"/>
    <w:rsid w:val="001C55B4"/>
    <w:rsid w:val="001C743E"/>
    <w:rsid w:val="001D08D5"/>
    <w:rsid w:val="001D4EDA"/>
    <w:rsid w:val="001D7DAE"/>
    <w:rsid w:val="001F1361"/>
    <w:rsid w:val="002026BD"/>
    <w:rsid w:val="00223FE3"/>
    <w:rsid w:val="00233B3C"/>
    <w:rsid w:val="00237853"/>
    <w:rsid w:val="00240125"/>
    <w:rsid w:val="002514EB"/>
    <w:rsid w:val="0028463B"/>
    <w:rsid w:val="00294364"/>
    <w:rsid w:val="002B3508"/>
    <w:rsid w:val="002C3FC5"/>
    <w:rsid w:val="002D1C65"/>
    <w:rsid w:val="002E12D4"/>
    <w:rsid w:val="002E3CAC"/>
    <w:rsid w:val="00330AC5"/>
    <w:rsid w:val="00370932"/>
    <w:rsid w:val="003A4507"/>
    <w:rsid w:val="00437965"/>
    <w:rsid w:val="004548FA"/>
    <w:rsid w:val="00457487"/>
    <w:rsid w:val="00464998"/>
    <w:rsid w:val="00484946"/>
    <w:rsid w:val="00491F06"/>
    <w:rsid w:val="004A78FA"/>
    <w:rsid w:val="004B3F57"/>
    <w:rsid w:val="004B7549"/>
    <w:rsid w:val="004C01F1"/>
    <w:rsid w:val="004E749B"/>
    <w:rsid w:val="00504968"/>
    <w:rsid w:val="00507505"/>
    <w:rsid w:val="00511B3E"/>
    <w:rsid w:val="00512583"/>
    <w:rsid w:val="00517EFC"/>
    <w:rsid w:val="00531C7F"/>
    <w:rsid w:val="00544113"/>
    <w:rsid w:val="0055331D"/>
    <w:rsid w:val="00564FF3"/>
    <w:rsid w:val="00584A91"/>
    <w:rsid w:val="0059536C"/>
    <w:rsid w:val="005A3EFF"/>
    <w:rsid w:val="005C4A22"/>
    <w:rsid w:val="005C7DA3"/>
    <w:rsid w:val="00644A52"/>
    <w:rsid w:val="00646F5A"/>
    <w:rsid w:val="0065637E"/>
    <w:rsid w:val="00662C44"/>
    <w:rsid w:val="00676450"/>
    <w:rsid w:val="006977AC"/>
    <w:rsid w:val="006E00C0"/>
    <w:rsid w:val="00717B42"/>
    <w:rsid w:val="00741C0E"/>
    <w:rsid w:val="007543FE"/>
    <w:rsid w:val="007615B4"/>
    <w:rsid w:val="0078222E"/>
    <w:rsid w:val="00786D4F"/>
    <w:rsid w:val="007979B7"/>
    <w:rsid w:val="00853BEC"/>
    <w:rsid w:val="00854559"/>
    <w:rsid w:val="0086663F"/>
    <w:rsid w:val="008A4D63"/>
    <w:rsid w:val="008A6FBD"/>
    <w:rsid w:val="008B4012"/>
    <w:rsid w:val="008C3BA0"/>
    <w:rsid w:val="00901FF0"/>
    <w:rsid w:val="0091789B"/>
    <w:rsid w:val="009527F2"/>
    <w:rsid w:val="00954C86"/>
    <w:rsid w:val="00970CFB"/>
    <w:rsid w:val="00971BFA"/>
    <w:rsid w:val="00980B67"/>
    <w:rsid w:val="00990AAD"/>
    <w:rsid w:val="00994D85"/>
    <w:rsid w:val="009A7195"/>
    <w:rsid w:val="009B192B"/>
    <w:rsid w:val="009E6E0B"/>
    <w:rsid w:val="00A00B5B"/>
    <w:rsid w:val="00A30C35"/>
    <w:rsid w:val="00A31A33"/>
    <w:rsid w:val="00A41382"/>
    <w:rsid w:val="00A72B36"/>
    <w:rsid w:val="00A83EF5"/>
    <w:rsid w:val="00AA136E"/>
    <w:rsid w:val="00AD2A5F"/>
    <w:rsid w:val="00AD75DA"/>
    <w:rsid w:val="00AF131C"/>
    <w:rsid w:val="00B0288B"/>
    <w:rsid w:val="00B209F7"/>
    <w:rsid w:val="00B246C2"/>
    <w:rsid w:val="00B4135A"/>
    <w:rsid w:val="00B475CB"/>
    <w:rsid w:val="00B54515"/>
    <w:rsid w:val="00B64556"/>
    <w:rsid w:val="00B726F8"/>
    <w:rsid w:val="00B931CF"/>
    <w:rsid w:val="00BA0C4D"/>
    <w:rsid w:val="00BA3161"/>
    <w:rsid w:val="00BB3F39"/>
    <w:rsid w:val="00BB4C23"/>
    <w:rsid w:val="00BE791E"/>
    <w:rsid w:val="00BF0074"/>
    <w:rsid w:val="00BF244B"/>
    <w:rsid w:val="00C043AE"/>
    <w:rsid w:val="00C05182"/>
    <w:rsid w:val="00C21D61"/>
    <w:rsid w:val="00C27AF6"/>
    <w:rsid w:val="00C32FAE"/>
    <w:rsid w:val="00C5633E"/>
    <w:rsid w:val="00C75C8E"/>
    <w:rsid w:val="00C96B1F"/>
    <w:rsid w:val="00CD6156"/>
    <w:rsid w:val="00CE5210"/>
    <w:rsid w:val="00CE6B09"/>
    <w:rsid w:val="00D21625"/>
    <w:rsid w:val="00D40348"/>
    <w:rsid w:val="00D7450C"/>
    <w:rsid w:val="00D74E4B"/>
    <w:rsid w:val="00D9207B"/>
    <w:rsid w:val="00DB0808"/>
    <w:rsid w:val="00DD5CE5"/>
    <w:rsid w:val="00DD62E7"/>
    <w:rsid w:val="00DF3B3D"/>
    <w:rsid w:val="00E1014F"/>
    <w:rsid w:val="00E147D3"/>
    <w:rsid w:val="00E24011"/>
    <w:rsid w:val="00E25392"/>
    <w:rsid w:val="00E30CB3"/>
    <w:rsid w:val="00E763B2"/>
    <w:rsid w:val="00E956BF"/>
    <w:rsid w:val="00EA2A78"/>
    <w:rsid w:val="00EB6DE4"/>
    <w:rsid w:val="00EC799F"/>
    <w:rsid w:val="00ED0755"/>
    <w:rsid w:val="00ED0813"/>
    <w:rsid w:val="00ED0A94"/>
    <w:rsid w:val="00EF31DC"/>
    <w:rsid w:val="00F5126B"/>
    <w:rsid w:val="00F66221"/>
    <w:rsid w:val="00F828D2"/>
    <w:rsid w:val="00FC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22493D"/>
  <w15:chartTrackingRefBased/>
  <w15:docId w15:val="{6E3BB55E-938F-426B-B47E-DDC0A9DBE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7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hr-HR"/>
    </w:rPr>
  </w:style>
  <w:style w:type="paragraph" w:styleId="Naslov1">
    <w:name w:val="heading 1"/>
    <w:basedOn w:val="Normal"/>
    <w:next w:val="Normal"/>
    <w:link w:val="Naslov1Char"/>
    <w:qFormat/>
    <w:rsid w:val="00A30C35"/>
    <w:pPr>
      <w:tabs>
        <w:tab w:val="left" w:pos="7185"/>
      </w:tabs>
      <w:spacing w:before="120" w:after="120"/>
      <w:ind w:left="-907" w:right="-360"/>
      <w:jc w:val="right"/>
      <w:outlineLvl w:val="0"/>
    </w:pPr>
    <w:rPr>
      <w:b/>
      <w:color w:val="808080"/>
      <w:sz w:val="36"/>
      <w:szCs w:val="36"/>
    </w:rPr>
  </w:style>
  <w:style w:type="paragraph" w:styleId="Naslov2">
    <w:name w:val="heading 2"/>
    <w:basedOn w:val="Normal"/>
    <w:next w:val="Normal"/>
    <w:link w:val="Naslov2Char"/>
    <w:qFormat/>
    <w:rsid w:val="00A30C35"/>
    <w:pPr>
      <w:tabs>
        <w:tab w:val="left" w:pos="7185"/>
      </w:tabs>
      <w:spacing w:after="60"/>
      <w:ind w:left="-432"/>
      <w:outlineLvl w:val="1"/>
    </w:pPr>
    <w:rPr>
      <w:b/>
    </w:rPr>
  </w:style>
  <w:style w:type="paragraph" w:styleId="Naslov3">
    <w:name w:val="heading 3"/>
    <w:basedOn w:val="Normal"/>
    <w:next w:val="Normal"/>
    <w:link w:val="Naslov3Char"/>
    <w:qFormat/>
    <w:rsid w:val="00A30C35"/>
    <w:pPr>
      <w:jc w:val="center"/>
      <w:outlineLvl w:val="2"/>
    </w:pPr>
    <w:rPr>
      <w:b/>
      <w:color w:val="FFFFFF"/>
      <w:sz w:val="20"/>
      <w:szCs w:val="20"/>
    </w:rPr>
  </w:style>
  <w:style w:type="paragraph" w:styleId="Naslov5">
    <w:name w:val="heading 5"/>
    <w:basedOn w:val="Normal"/>
    <w:link w:val="Naslov5Char"/>
    <w:qFormat/>
    <w:rsid w:val="00A30C35"/>
    <w:pPr>
      <w:pBdr>
        <w:top w:val="single" w:sz="6" w:space="0" w:color="CCCCCC"/>
        <w:left w:val="single" w:sz="6" w:space="0" w:color="FFFFFF"/>
        <w:bottom w:val="single" w:sz="6" w:space="0" w:color="CCCCCC"/>
        <w:right w:val="single" w:sz="6" w:space="0" w:color="FFFFFF"/>
      </w:pBdr>
      <w:spacing w:before="100" w:beforeAutospacing="1" w:after="100" w:afterAutospacing="1"/>
      <w:outlineLvl w:val="4"/>
    </w:pPr>
    <w:rPr>
      <w:rFonts w:ascii="Arial Narrow" w:hAnsi="Arial Narrow"/>
      <w:b/>
      <w:bCs/>
      <w:color w:val="666666"/>
      <w:sz w:val="26"/>
      <w:szCs w:val="26"/>
      <w:lang w:eastAsia="en-US"/>
    </w:rPr>
  </w:style>
  <w:style w:type="paragraph" w:styleId="Naslov7">
    <w:name w:val="heading 7"/>
    <w:basedOn w:val="Normal"/>
    <w:next w:val="Normal"/>
    <w:link w:val="Naslov7Char"/>
    <w:qFormat/>
    <w:rsid w:val="00A30C35"/>
    <w:pPr>
      <w:spacing w:before="240" w:after="60"/>
      <w:outlineLvl w:val="6"/>
    </w:pPr>
    <w:rPr>
      <w:lang w:eastAsia="en-US"/>
    </w:rPr>
  </w:style>
  <w:style w:type="paragraph" w:styleId="Naslov8">
    <w:name w:val="heading 8"/>
    <w:basedOn w:val="Normal"/>
    <w:next w:val="Normal"/>
    <w:link w:val="Naslov8Char"/>
    <w:qFormat/>
    <w:rsid w:val="00A30C35"/>
    <w:pPr>
      <w:spacing w:before="240" w:after="60"/>
      <w:outlineLvl w:val="7"/>
    </w:pPr>
    <w:rPr>
      <w:i/>
      <w:iCs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fusnote">
    <w:name w:val="footnote text"/>
    <w:basedOn w:val="Normal"/>
    <w:link w:val="TekstfusnoteChar"/>
    <w:semiHidden/>
    <w:rsid w:val="00B64556"/>
    <w:rPr>
      <w:sz w:val="20"/>
      <w:szCs w:val="20"/>
      <w:lang w:eastAsia="x-none"/>
    </w:rPr>
  </w:style>
  <w:style w:type="character" w:customStyle="1" w:styleId="TekstfusnoteChar">
    <w:name w:val="Tekst fusnote Char"/>
    <w:basedOn w:val="Zadanifontodlomka"/>
    <w:link w:val="Tekstfusnote"/>
    <w:semiHidden/>
    <w:rsid w:val="00B64556"/>
    <w:rPr>
      <w:rFonts w:ascii="Times New Roman" w:eastAsia="Times New Roman" w:hAnsi="Times New Roman" w:cs="Times New Roman"/>
      <w:sz w:val="20"/>
      <w:szCs w:val="20"/>
      <w:lang w:val="en-US" w:eastAsia="x-none"/>
    </w:rPr>
  </w:style>
  <w:style w:type="character" w:styleId="Referencafusnote">
    <w:name w:val="footnote reference"/>
    <w:semiHidden/>
    <w:rsid w:val="00B64556"/>
    <w:rPr>
      <w:vertAlign w:val="superscript"/>
    </w:rPr>
  </w:style>
  <w:style w:type="character" w:customStyle="1" w:styleId="ColorfulList-Accent1Char">
    <w:name w:val="Colorful List - Accent 1 Char"/>
    <w:link w:val="Obojanipopis-Isticanje1"/>
    <w:uiPriority w:val="34"/>
    <w:locked/>
    <w:rsid w:val="00B64556"/>
    <w:rPr>
      <w:rFonts w:ascii="Calibri" w:eastAsia="Calibri" w:hAnsi="Calibri"/>
      <w:sz w:val="22"/>
      <w:szCs w:val="22"/>
      <w:lang w:val="en-US" w:eastAsia="en-US"/>
    </w:rPr>
  </w:style>
  <w:style w:type="table" w:styleId="Obojanipopis-Isticanje1">
    <w:name w:val="Colorful List Accent 1"/>
    <w:basedOn w:val="Obinatablica"/>
    <w:link w:val="ColorfulList-Accent1Char"/>
    <w:uiPriority w:val="34"/>
    <w:semiHidden/>
    <w:unhideWhenUsed/>
    <w:rsid w:val="00B64556"/>
    <w:pPr>
      <w:spacing w:after="0" w:line="240" w:lineRule="auto"/>
    </w:pPr>
    <w:rPr>
      <w:rFonts w:ascii="Calibri" w:eastAsia="Calibri" w:hAnsi="Calibri"/>
      <w:lang w:val="en-US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jeloteksta">
    <w:name w:val="Body Text"/>
    <w:basedOn w:val="Normal"/>
    <w:link w:val="TijelotekstaChar"/>
    <w:rsid w:val="00B64556"/>
    <w:rPr>
      <w:sz w:val="19"/>
      <w:szCs w:val="19"/>
      <w:lang w:eastAsia="x-none"/>
    </w:rPr>
  </w:style>
  <w:style w:type="character" w:customStyle="1" w:styleId="TijelotekstaChar">
    <w:name w:val="Tijelo teksta Char"/>
    <w:basedOn w:val="Zadanifontodlomka"/>
    <w:link w:val="Tijeloteksta"/>
    <w:rsid w:val="00B64556"/>
    <w:rPr>
      <w:rFonts w:ascii="Times New Roman" w:eastAsia="Times New Roman" w:hAnsi="Times New Roman" w:cs="Times New Roman"/>
      <w:sz w:val="19"/>
      <w:szCs w:val="19"/>
      <w:lang w:val="en-US" w:eastAsia="x-none"/>
    </w:rPr>
  </w:style>
  <w:style w:type="paragraph" w:customStyle="1" w:styleId="Default">
    <w:name w:val="Default"/>
    <w:rsid w:val="00172B0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Naslov1Char">
    <w:name w:val="Naslov 1 Char"/>
    <w:basedOn w:val="Zadanifontodlomka"/>
    <w:link w:val="Naslov1"/>
    <w:rsid w:val="00A30C35"/>
    <w:rPr>
      <w:rFonts w:ascii="Times New Roman" w:eastAsia="Times New Roman" w:hAnsi="Times New Roman" w:cs="Times New Roman"/>
      <w:b/>
      <w:color w:val="808080"/>
      <w:sz w:val="36"/>
      <w:szCs w:val="36"/>
      <w:lang w:val="en-US" w:eastAsia="hr-HR"/>
    </w:rPr>
  </w:style>
  <w:style w:type="character" w:customStyle="1" w:styleId="Naslov2Char">
    <w:name w:val="Naslov 2 Char"/>
    <w:basedOn w:val="Zadanifontodlomka"/>
    <w:link w:val="Naslov2"/>
    <w:rsid w:val="00A30C35"/>
    <w:rPr>
      <w:rFonts w:ascii="Times New Roman" w:eastAsia="Times New Roman" w:hAnsi="Times New Roman" w:cs="Times New Roman"/>
      <w:b/>
      <w:sz w:val="24"/>
      <w:szCs w:val="24"/>
      <w:lang w:val="en-US" w:eastAsia="hr-HR"/>
    </w:rPr>
  </w:style>
  <w:style w:type="character" w:customStyle="1" w:styleId="Naslov3Char">
    <w:name w:val="Naslov 3 Char"/>
    <w:basedOn w:val="Zadanifontodlomka"/>
    <w:link w:val="Naslov3"/>
    <w:rsid w:val="00A30C35"/>
    <w:rPr>
      <w:rFonts w:ascii="Times New Roman" w:eastAsia="Times New Roman" w:hAnsi="Times New Roman" w:cs="Times New Roman"/>
      <w:b/>
      <w:color w:val="FFFFFF"/>
      <w:sz w:val="20"/>
      <w:szCs w:val="20"/>
      <w:lang w:val="en-US" w:eastAsia="hr-HR"/>
    </w:rPr>
  </w:style>
  <w:style w:type="character" w:customStyle="1" w:styleId="Naslov5Char">
    <w:name w:val="Naslov 5 Char"/>
    <w:basedOn w:val="Zadanifontodlomka"/>
    <w:link w:val="Naslov5"/>
    <w:rsid w:val="00A30C35"/>
    <w:rPr>
      <w:rFonts w:ascii="Arial Narrow" w:eastAsia="Times New Roman" w:hAnsi="Arial Narrow" w:cs="Times New Roman"/>
      <w:b/>
      <w:bCs/>
      <w:color w:val="666666"/>
      <w:sz w:val="26"/>
      <w:szCs w:val="26"/>
      <w:lang w:val="en-US"/>
    </w:rPr>
  </w:style>
  <w:style w:type="character" w:customStyle="1" w:styleId="Naslov7Char">
    <w:name w:val="Naslov 7 Char"/>
    <w:basedOn w:val="Zadanifontodlomka"/>
    <w:link w:val="Naslov7"/>
    <w:rsid w:val="00A30C35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aslov8Char">
    <w:name w:val="Naslov 8 Char"/>
    <w:basedOn w:val="Zadanifontodlomka"/>
    <w:link w:val="Naslov8"/>
    <w:rsid w:val="00A30C35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paragraph" w:customStyle="1" w:styleId="BalloonText1">
    <w:name w:val="Balloon Text1"/>
    <w:basedOn w:val="Normal"/>
    <w:semiHidden/>
    <w:rsid w:val="00A30C35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rsid w:val="00A30C35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ZaglavljeChar">
    <w:name w:val="Zaglavlje Char"/>
    <w:basedOn w:val="Zadanifontodlomka"/>
    <w:link w:val="Zaglavlje"/>
    <w:rsid w:val="00A30C35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paragraph" w:styleId="Podnoje">
    <w:name w:val="footer"/>
    <w:basedOn w:val="Normal"/>
    <w:link w:val="PodnojeChar"/>
    <w:uiPriority w:val="99"/>
    <w:rsid w:val="00A30C35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PodnojeChar">
    <w:name w:val="Podnožje Char"/>
    <w:basedOn w:val="Zadanifontodlomka"/>
    <w:link w:val="Podnoje"/>
    <w:uiPriority w:val="99"/>
    <w:rsid w:val="00A30C35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paragraph" w:styleId="Tijeloteksta2">
    <w:name w:val="Body Text 2"/>
    <w:basedOn w:val="Normal"/>
    <w:link w:val="Tijeloteksta2Char"/>
    <w:rsid w:val="00A30C35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character" w:customStyle="1" w:styleId="Tijeloteksta2Char">
    <w:name w:val="Tijelo teksta 2 Char"/>
    <w:basedOn w:val="Zadanifontodlomka"/>
    <w:link w:val="Tijeloteksta2"/>
    <w:rsid w:val="00A30C35"/>
    <w:rPr>
      <w:rFonts w:ascii="Times New Roman" w:eastAsia="Times New Roman" w:hAnsi="Times New Roman" w:cs="Times New Roman"/>
      <w:i/>
      <w:sz w:val="16"/>
      <w:szCs w:val="16"/>
      <w:lang w:val="en-US" w:eastAsia="hr-HR"/>
    </w:rPr>
  </w:style>
  <w:style w:type="paragraph" w:styleId="Tijeloteksta3">
    <w:name w:val="Body Text 3"/>
    <w:basedOn w:val="Normal"/>
    <w:link w:val="Tijeloteksta3Char"/>
    <w:rsid w:val="00A30C35"/>
    <w:pPr>
      <w:jc w:val="center"/>
    </w:pPr>
    <w:rPr>
      <w:rFonts w:ascii="Arial" w:hAnsi="Arial"/>
      <w:sz w:val="19"/>
      <w:szCs w:val="16"/>
      <w:lang w:eastAsia="en-US"/>
    </w:rPr>
  </w:style>
  <w:style w:type="character" w:customStyle="1" w:styleId="Tijeloteksta3Char">
    <w:name w:val="Tijelo teksta 3 Char"/>
    <w:basedOn w:val="Zadanifontodlomka"/>
    <w:link w:val="Tijeloteksta3"/>
    <w:rsid w:val="00A30C35"/>
    <w:rPr>
      <w:rFonts w:ascii="Arial" w:eastAsia="Times New Roman" w:hAnsi="Arial" w:cs="Times New Roman"/>
      <w:sz w:val="19"/>
      <w:szCs w:val="16"/>
      <w:lang w:val="en-US"/>
    </w:rPr>
  </w:style>
  <w:style w:type="paragraph" w:customStyle="1" w:styleId="Checkbox">
    <w:name w:val="Checkbox"/>
    <w:basedOn w:val="Normal"/>
    <w:next w:val="Normal"/>
    <w:rsid w:val="00A30C35"/>
    <w:pPr>
      <w:jc w:val="center"/>
    </w:pPr>
    <w:rPr>
      <w:sz w:val="19"/>
      <w:szCs w:val="19"/>
    </w:rPr>
  </w:style>
  <w:style w:type="paragraph" w:customStyle="1" w:styleId="FieldText">
    <w:name w:val="Field Text"/>
    <w:basedOn w:val="Normal"/>
    <w:rsid w:val="00A30C35"/>
    <w:rPr>
      <w:b/>
      <w:sz w:val="19"/>
      <w:szCs w:val="19"/>
    </w:rPr>
  </w:style>
  <w:style w:type="character" w:customStyle="1" w:styleId="FieldTextChar">
    <w:name w:val="Field Text Char"/>
    <w:rsid w:val="00A30C35"/>
    <w:rPr>
      <w:rFonts w:ascii="Arial" w:hAnsi="Arial"/>
      <w:b/>
      <w:noProof w:val="0"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A30C35"/>
    <w:pPr>
      <w:spacing w:after="120"/>
    </w:pPr>
    <w:rPr>
      <w:i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30C35"/>
    <w:rPr>
      <w:rFonts w:ascii="Tahoma" w:hAnsi="Tahoma"/>
      <w:sz w:val="16"/>
      <w:szCs w:val="16"/>
      <w:lang w:eastAsia="en-US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30C35"/>
    <w:rPr>
      <w:rFonts w:ascii="Tahoma" w:eastAsia="Times New Roman" w:hAnsi="Tahoma" w:cs="Times New Roman"/>
      <w:sz w:val="16"/>
      <w:szCs w:val="16"/>
      <w:lang w:val="en-US"/>
    </w:rPr>
  </w:style>
  <w:style w:type="character" w:styleId="Hiperveza">
    <w:name w:val="Hyperlink"/>
    <w:uiPriority w:val="99"/>
    <w:rsid w:val="00A30C35"/>
    <w:rPr>
      <w:color w:val="0000FF"/>
      <w:u w:val="single"/>
    </w:rPr>
  </w:style>
  <w:style w:type="character" w:styleId="SlijeenaHiperveza">
    <w:name w:val="FollowedHyperlink"/>
    <w:rsid w:val="00A30C35"/>
    <w:rPr>
      <w:color w:val="800080"/>
      <w:u w:val="single"/>
    </w:rPr>
  </w:style>
  <w:style w:type="character" w:customStyle="1" w:styleId="CharChar6">
    <w:name w:val="Char Char6"/>
    <w:rsid w:val="00A30C35"/>
    <w:rPr>
      <w:b/>
      <w:sz w:val="24"/>
      <w:szCs w:val="24"/>
      <w:lang w:val="en-US"/>
    </w:rPr>
  </w:style>
  <w:style w:type="table" w:styleId="Reetkatablice">
    <w:name w:val="Table Grid"/>
    <w:basedOn w:val="Obinatablica"/>
    <w:rsid w:val="00A30C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VTitle">
    <w:name w:val="CV Title"/>
    <w:basedOn w:val="Normal"/>
    <w:rsid w:val="00A30C35"/>
    <w:pPr>
      <w:suppressAutoHyphens/>
      <w:ind w:left="113" w:right="113"/>
      <w:jc w:val="right"/>
    </w:pPr>
    <w:rPr>
      <w:rFonts w:ascii="Arial Narrow" w:hAnsi="Arial Narrow"/>
      <w:b/>
      <w:bCs/>
      <w:spacing w:val="10"/>
      <w:sz w:val="28"/>
      <w:szCs w:val="20"/>
      <w:lang w:val="fr-FR" w:eastAsia="ar-SA"/>
    </w:rPr>
  </w:style>
  <w:style w:type="paragraph" w:customStyle="1" w:styleId="CVHeading1">
    <w:name w:val="CV Heading 1"/>
    <w:basedOn w:val="Normal"/>
    <w:next w:val="Normal"/>
    <w:rsid w:val="00A30C35"/>
    <w:pPr>
      <w:suppressAutoHyphens/>
      <w:spacing w:before="74"/>
      <w:ind w:left="113" w:right="113"/>
      <w:jc w:val="right"/>
    </w:pPr>
    <w:rPr>
      <w:rFonts w:ascii="Arial Narrow" w:hAnsi="Arial Narrow"/>
      <w:b/>
      <w:szCs w:val="20"/>
      <w:lang w:eastAsia="ar-SA"/>
    </w:rPr>
  </w:style>
  <w:style w:type="paragraph" w:customStyle="1" w:styleId="CVHeading2">
    <w:name w:val="CV Heading 2"/>
    <w:basedOn w:val="CVHeading1"/>
    <w:next w:val="Normal"/>
    <w:rsid w:val="00A30C35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rsid w:val="00A30C35"/>
    <w:pPr>
      <w:spacing w:before="74"/>
    </w:pPr>
  </w:style>
  <w:style w:type="paragraph" w:customStyle="1" w:styleId="CVHeading3">
    <w:name w:val="CV Heading 3"/>
    <w:basedOn w:val="Normal"/>
    <w:next w:val="Normal"/>
    <w:rsid w:val="00A30C35"/>
    <w:pPr>
      <w:suppressAutoHyphens/>
      <w:ind w:left="113" w:right="113"/>
      <w:jc w:val="right"/>
      <w:textAlignment w:val="center"/>
    </w:pPr>
    <w:rPr>
      <w:rFonts w:ascii="Arial Narrow" w:hAnsi="Arial Narrow"/>
      <w:sz w:val="20"/>
      <w:szCs w:val="20"/>
      <w:lang w:eastAsia="ar-SA"/>
    </w:rPr>
  </w:style>
  <w:style w:type="paragraph" w:customStyle="1" w:styleId="CVHeading3-FirstLine">
    <w:name w:val="CV Heading 3 - First Line"/>
    <w:basedOn w:val="CVHeading3"/>
    <w:next w:val="CVHeading3"/>
    <w:rsid w:val="00A30C35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sid w:val="00A30C35"/>
    <w:rPr>
      <w:b/>
    </w:rPr>
  </w:style>
  <w:style w:type="paragraph" w:customStyle="1" w:styleId="LevelAssessment-Code">
    <w:name w:val="Level Assessment - Code"/>
    <w:basedOn w:val="Normal"/>
    <w:next w:val="LevelAssessment-Description"/>
    <w:rsid w:val="00A30C35"/>
    <w:pPr>
      <w:suppressAutoHyphens/>
      <w:ind w:left="28"/>
      <w:jc w:val="center"/>
    </w:pPr>
    <w:rPr>
      <w:rFonts w:ascii="Arial Narrow" w:hAnsi="Arial Narrow"/>
      <w:sz w:val="18"/>
      <w:szCs w:val="20"/>
      <w:lang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A30C35"/>
    <w:pPr>
      <w:textAlignment w:val="bottom"/>
    </w:pPr>
  </w:style>
  <w:style w:type="paragraph" w:customStyle="1" w:styleId="CVHeadingLevel">
    <w:name w:val="CV Heading Level"/>
    <w:basedOn w:val="CVHeading3"/>
    <w:next w:val="Normal"/>
    <w:rsid w:val="00A30C35"/>
    <w:rPr>
      <w:i/>
    </w:rPr>
  </w:style>
  <w:style w:type="paragraph" w:customStyle="1" w:styleId="LevelAssessment-Heading1">
    <w:name w:val="Level Assessment - Heading 1"/>
    <w:basedOn w:val="LevelAssessment-Code"/>
    <w:rsid w:val="00A30C35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rsid w:val="00A30C35"/>
    <w:pPr>
      <w:suppressAutoHyphens/>
      <w:ind w:left="57" w:right="57"/>
      <w:jc w:val="center"/>
    </w:pPr>
    <w:rPr>
      <w:rFonts w:ascii="Arial Narrow" w:hAnsi="Arial Narrow"/>
      <w:sz w:val="18"/>
      <w:szCs w:val="20"/>
      <w:lang w:eastAsia="ar-SA"/>
    </w:rPr>
  </w:style>
  <w:style w:type="paragraph" w:customStyle="1" w:styleId="LevelAssessment-Note">
    <w:name w:val="Level Assessment - Note"/>
    <w:basedOn w:val="LevelAssessment-Code"/>
    <w:rsid w:val="00A30C35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al"/>
    <w:next w:val="Normal"/>
    <w:rsid w:val="00A30C35"/>
    <w:pPr>
      <w:suppressAutoHyphens/>
      <w:spacing w:before="74"/>
      <w:ind w:left="113" w:right="113"/>
    </w:pPr>
    <w:rPr>
      <w:rFonts w:ascii="Arial Narrow" w:hAnsi="Arial Narrow"/>
      <w:b/>
      <w:szCs w:val="20"/>
      <w:lang w:eastAsia="ar-SA"/>
    </w:rPr>
  </w:style>
  <w:style w:type="paragraph" w:customStyle="1" w:styleId="CVMedium-FirstLine">
    <w:name w:val="CV Medium - First Line"/>
    <w:basedOn w:val="Normal"/>
    <w:next w:val="Normal"/>
    <w:rsid w:val="00A30C35"/>
    <w:pPr>
      <w:suppressAutoHyphens/>
      <w:spacing w:before="74"/>
      <w:ind w:left="113" w:right="113"/>
    </w:pPr>
    <w:rPr>
      <w:rFonts w:ascii="Arial Narrow" w:hAnsi="Arial Narrow"/>
      <w:b/>
      <w:sz w:val="22"/>
      <w:szCs w:val="20"/>
      <w:lang w:eastAsia="ar-SA"/>
    </w:rPr>
  </w:style>
  <w:style w:type="paragraph" w:customStyle="1" w:styleId="CVNormal">
    <w:name w:val="CV Normal"/>
    <w:basedOn w:val="Normal"/>
    <w:rsid w:val="00A30C35"/>
    <w:pPr>
      <w:suppressAutoHyphens/>
      <w:ind w:left="113" w:right="113"/>
    </w:pPr>
    <w:rPr>
      <w:rFonts w:ascii="Arial Narrow" w:hAnsi="Arial Narrow"/>
      <w:sz w:val="20"/>
      <w:szCs w:val="20"/>
      <w:lang w:eastAsia="ar-SA"/>
    </w:rPr>
  </w:style>
  <w:style w:type="paragraph" w:customStyle="1" w:styleId="CVSpacer">
    <w:name w:val="CV Spacer"/>
    <w:basedOn w:val="CVNormal"/>
    <w:rsid w:val="00A30C35"/>
    <w:rPr>
      <w:sz w:val="4"/>
    </w:rPr>
  </w:style>
  <w:style w:type="paragraph" w:customStyle="1" w:styleId="CVNormal-FirstLine">
    <w:name w:val="CV Normal - First Line"/>
    <w:basedOn w:val="CVNormal"/>
    <w:next w:val="CVNormal"/>
    <w:rsid w:val="00A30C35"/>
    <w:pPr>
      <w:spacing w:before="74"/>
    </w:pPr>
  </w:style>
  <w:style w:type="paragraph" w:styleId="StandardWeb">
    <w:name w:val="Normal (Web)"/>
    <w:basedOn w:val="Normal"/>
    <w:rsid w:val="00A30C35"/>
    <w:pPr>
      <w:spacing w:before="45" w:after="45"/>
    </w:pPr>
    <w:rPr>
      <w:rFonts w:ascii="Tahoma" w:hAnsi="Tahoma" w:cs="SloMinion"/>
      <w:color w:val="666666"/>
      <w:sz w:val="20"/>
      <w:szCs w:val="20"/>
      <w:lang w:val="hr-HR"/>
    </w:rPr>
  </w:style>
  <w:style w:type="character" w:styleId="Brojstranice">
    <w:name w:val="page number"/>
    <w:basedOn w:val="Zadanifontodlomka"/>
    <w:rsid w:val="00A30C35"/>
  </w:style>
  <w:style w:type="paragraph" w:styleId="Obinitekst">
    <w:name w:val="Plain Text"/>
    <w:basedOn w:val="Normal"/>
    <w:link w:val="ObinitekstChar"/>
    <w:rsid w:val="00A30C35"/>
    <w:pPr>
      <w:spacing w:before="100" w:beforeAutospacing="1" w:after="100" w:afterAutospacing="1"/>
    </w:pPr>
    <w:rPr>
      <w:lang w:eastAsia="en-US"/>
    </w:rPr>
  </w:style>
  <w:style w:type="character" w:customStyle="1" w:styleId="ObinitekstChar">
    <w:name w:val="Obični tekst Char"/>
    <w:basedOn w:val="Zadanifontodlomka"/>
    <w:link w:val="Obinitekst"/>
    <w:rsid w:val="00A30C3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aglaeno">
    <w:name w:val="Strong"/>
    <w:uiPriority w:val="22"/>
    <w:qFormat/>
    <w:rsid w:val="00A30C35"/>
    <w:rPr>
      <w:b/>
      <w:bCs/>
    </w:rPr>
  </w:style>
  <w:style w:type="character" w:styleId="Istaknuto">
    <w:name w:val="Emphasis"/>
    <w:qFormat/>
    <w:rsid w:val="00A30C35"/>
    <w:rPr>
      <w:i/>
      <w:iCs/>
    </w:rPr>
  </w:style>
  <w:style w:type="character" w:styleId="Referencakomentara">
    <w:name w:val="annotation reference"/>
    <w:semiHidden/>
    <w:rsid w:val="00A30C35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A30C3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semiHidden/>
    <w:rsid w:val="00A30C35"/>
    <w:rPr>
      <w:rFonts w:ascii="Times New Roman" w:eastAsia="Times New Roman" w:hAnsi="Times New Roman" w:cs="Times New Roman"/>
      <w:sz w:val="20"/>
      <w:szCs w:val="20"/>
      <w:lang w:val="en-US" w:eastAsia="hr-HR"/>
    </w:rPr>
  </w:style>
  <w:style w:type="paragraph" w:styleId="Predmetkomentara">
    <w:name w:val="annotation subject"/>
    <w:basedOn w:val="Tekstkomentara"/>
    <w:next w:val="Tekstkomentara"/>
    <w:link w:val="PredmetkomentaraChar"/>
    <w:semiHidden/>
    <w:rsid w:val="00A30C3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semiHidden/>
    <w:rsid w:val="00A30C35"/>
    <w:rPr>
      <w:rFonts w:ascii="Times New Roman" w:eastAsia="Times New Roman" w:hAnsi="Times New Roman" w:cs="Times New Roman"/>
      <w:b/>
      <w:bCs/>
      <w:sz w:val="20"/>
      <w:szCs w:val="20"/>
      <w:lang w:val="en-US" w:eastAsia="hr-HR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A30C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A30C35"/>
    <w:rPr>
      <w:rFonts w:ascii="Courier New" w:eastAsia="Times New Roman" w:hAnsi="Courier New" w:cs="Courier New"/>
      <w:sz w:val="20"/>
      <w:szCs w:val="20"/>
      <w:lang w:val="en-US"/>
    </w:rPr>
  </w:style>
  <w:style w:type="paragraph" w:styleId="Odlomakpopisa">
    <w:name w:val="List Paragraph"/>
    <w:basedOn w:val="Normal"/>
    <w:link w:val="OdlomakpopisaChar"/>
    <w:qFormat/>
    <w:rsid w:val="005C4A22"/>
    <w:pPr>
      <w:ind w:left="720"/>
      <w:contextualSpacing/>
    </w:pPr>
  </w:style>
  <w:style w:type="character" w:customStyle="1" w:styleId="OdlomakpopisaChar">
    <w:name w:val="Odlomak popisa Char"/>
    <w:link w:val="Odlomakpopisa"/>
    <w:locked/>
    <w:rsid w:val="00464998"/>
    <w:rPr>
      <w:rFonts w:ascii="Times New Roman" w:eastAsia="Times New Roman" w:hAnsi="Times New Roman" w:cs="Times New Roman"/>
      <w:sz w:val="24"/>
      <w:szCs w:val="24"/>
      <w:lang w:val="en-US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t.unipu.hr/index.php?id=213" TargetMode="External"/><Relationship Id="rId13" Type="http://schemas.openxmlformats.org/officeDocument/2006/relationships/hyperlink" Target="http://markopaliaga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et.unipu.hr/index.php?id=1144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et.unipu.hr/index.php?id=2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fet.unipu.hr/index.php?id=21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et.unipu.hr/index.php?id=1144" TargetMode="External"/><Relationship Id="rId14" Type="http://schemas.openxmlformats.org/officeDocument/2006/relationships/hyperlink" Target="http://fet.unipu.hr/index.php?id=2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E41DE-D8D3-459C-9D15-C8C81BAF5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8047</Words>
  <Characters>45870</Characters>
  <Application>Microsoft Office Word</Application>
  <DocSecurity>0</DocSecurity>
  <Lines>382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Miodrag Čerina</cp:lastModifiedBy>
  <cp:revision>2</cp:revision>
  <cp:lastPrinted>2020-10-29T08:11:00Z</cp:lastPrinted>
  <dcterms:created xsi:type="dcterms:W3CDTF">2025-04-10T06:29:00Z</dcterms:created>
  <dcterms:modified xsi:type="dcterms:W3CDTF">2025-04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07faa4f08f8d20298b00c3920233381bd9a6cd4891f95bb27749d75fb6319a</vt:lpwstr>
  </property>
</Properties>
</file>